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2A8F83" w14:textId="77777777" w:rsidR="00F77FC3" w:rsidRDefault="00052B55">
      <w:pPr>
        <w:rPr>
          <w:u w:val="single"/>
        </w:rPr>
      </w:pPr>
      <w:r w:rsidRPr="00052B55">
        <w:rPr>
          <w:u w:val="single"/>
        </w:rPr>
        <w:t>EVALUATION  2  DE MATHEMATQIUES CONFINEMENT 1</w:t>
      </w:r>
      <w:r w:rsidRPr="00052B55">
        <w:rPr>
          <w:u w:val="single"/>
          <w:vertAlign w:val="superscript"/>
        </w:rPr>
        <w:t>ère</w:t>
      </w:r>
      <w:r w:rsidRPr="00052B55">
        <w:rPr>
          <w:u w:val="single"/>
        </w:rPr>
        <w:t xml:space="preserve"> 3,4</w:t>
      </w:r>
      <w:r>
        <w:rPr>
          <w:u w:val="single"/>
        </w:rPr>
        <w:t xml:space="preserve"> COURS  HATTEMER </w:t>
      </w:r>
    </w:p>
    <w:p w14:paraId="0AD07CAB" w14:textId="63B7EEBC" w:rsidR="00052B55" w:rsidRDefault="00052B55">
      <w:pPr>
        <w:rPr>
          <w:u w:val="single"/>
        </w:rPr>
      </w:pPr>
      <w:r>
        <w:rPr>
          <w:u w:val="single"/>
        </w:rPr>
        <w:t>Mercredi 20</w:t>
      </w:r>
      <w:r w:rsidR="001D334A">
        <w:rPr>
          <w:u w:val="single"/>
        </w:rPr>
        <w:t>;</w:t>
      </w:r>
      <w:r>
        <w:rPr>
          <w:u w:val="single"/>
        </w:rPr>
        <w:t>05</w:t>
      </w:r>
      <w:r w:rsidR="001D334A">
        <w:rPr>
          <w:u w:val="single"/>
        </w:rPr>
        <w:t>;</w:t>
      </w:r>
      <w:r>
        <w:rPr>
          <w:u w:val="single"/>
        </w:rPr>
        <w:t xml:space="preserve">2020   </w:t>
      </w:r>
      <w:r w:rsidR="00B515D6">
        <w:rPr>
          <w:u w:val="single"/>
        </w:rPr>
        <w:t>Durée 1h15</w:t>
      </w:r>
      <w:r w:rsidR="001D334A">
        <w:rPr>
          <w:u w:val="single"/>
        </w:rPr>
        <w:t>;</w:t>
      </w:r>
      <w:r w:rsidR="00B515D6">
        <w:rPr>
          <w:u w:val="single"/>
        </w:rPr>
        <w:t xml:space="preserve">1h25  Calculatrice autorisée </w:t>
      </w:r>
    </w:p>
    <w:p w14:paraId="7B4B6B0F" w14:textId="77777777" w:rsidR="00052B55" w:rsidRPr="00467C32" w:rsidRDefault="00052B55">
      <w:r>
        <w:rPr>
          <w:u w:val="single"/>
        </w:rPr>
        <w:t>Question de Cours</w:t>
      </w:r>
      <w:r w:rsidR="00467C32">
        <w:rPr>
          <w:u w:val="single"/>
        </w:rPr>
        <w:t> </w:t>
      </w:r>
      <w:r w:rsidR="00467C32">
        <w:t>:3 Points</w:t>
      </w:r>
    </w:p>
    <w:p w14:paraId="17570E78" w14:textId="77777777" w:rsidR="00052B55" w:rsidRDefault="00052B55">
      <w:pPr>
        <w:rPr>
          <w:rFonts w:eastAsiaTheme="minorEastAsia"/>
        </w:rPr>
      </w:pPr>
      <w:r>
        <w:t xml:space="preserve">Si A et B sont deux événements indépendants  alors les événements </w:t>
      </w:r>
      <m:oMath>
        <m:bar>
          <m:barPr>
            <m:pos m:val="top"/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 xml:space="preserve">  et </m:t>
        </m:r>
        <m:bar>
          <m:barPr>
            <m:pos m:val="top"/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 xml:space="preserve">B  </m:t>
            </m:r>
          </m:e>
        </m:bar>
        <m:r>
          <w:rPr>
            <w:rFonts w:ascii="Cambria Math" w:hAnsi="Cambria Math"/>
          </w:rPr>
          <m:t xml:space="preserve"> ainsi que A et </m:t>
        </m:r>
        <m:bar>
          <m:barPr>
            <m:pos m:val="top"/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</m:oMath>
      <w:r>
        <w:rPr>
          <w:rFonts w:eastAsiaTheme="minorEastAsia"/>
        </w:rPr>
        <w:t xml:space="preserve"> .</w:t>
      </w:r>
    </w:p>
    <w:p w14:paraId="01D2DA5A" w14:textId="77777777" w:rsidR="00052B55" w:rsidRDefault="00052B55">
      <w:pPr>
        <w:rPr>
          <w:rFonts w:eastAsiaTheme="minorEastAsia"/>
        </w:rPr>
      </w:pPr>
      <m:oMath>
        <m:r>
          <w:rPr>
            <w:rFonts w:ascii="Cambria Math" w:hAnsi="Cambria Math"/>
          </w:rPr>
          <m:t>Démontrer  ces deux assertions .</m:t>
        </m:r>
      </m:oMath>
      <w:r>
        <w:rPr>
          <w:rFonts w:eastAsiaTheme="minorEastAsia"/>
        </w:rPr>
        <w:t xml:space="preserve"> </w:t>
      </w:r>
    </w:p>
    <w:p w14:paraId="110F707C" w14:textId="1AE6D36B" w:rsidR="00052B55" w:rsidRDefault="00052B55">
      <w:pPr>
        <w:rPr>
          <w:rFonts w:eastAsiaTheme="minorEastAsia"/>
        </w:rPr>
      </w:pPr>
      <m:oMath>
        <m:r>
          <w:rPr>
            <w:rFonts w:ascii="Cambria Math" w:hAnsi="Cambria Math"/>
          </w:rPr>
          <m:t>indication :A et B sont indépendants  alors 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∩B</m:t>
            </m:r>
          </m:e>
        </m:d>
        <m:r>
          <w:rPr>
            <w:rFonts w:ascii="Cambria Math" w:hAnsi="Cambria Math"/>
          </w:rPr>
          <m:t>=P(A)×P(B)</m:t>
        </m:r>
      </m:oMath>
      <w:r>
        <w:rPr>
          <w:rFonts w:eastAsiaTheme="minorEastAsia"/>
        </w:rPr>
        <w:t xml:space="preserve"> et </w:t>
      </w:r>
      <w:r w:rsidR="006D7A2D">
        <w:rPr>
          <w:rFonts w:eastAsiaTheme="minorEastAsia"/>
        </w:rPr>
        <w:t>P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bar>
              <m:barPr>
                <m:pos m:val="top"/>
                <m:ctrlPr>
                  <w:rPr>
                    <w:rFonts w:ascii="Cambria Math" w:eastAsiaTheme="minorEastAsia" w:hAnsi="Cambria Math"/>
                    <w:i/>
                  </w:rPr>
                </m:ctrlPr>
              </m:barPr>
              <m:e>
                <m:bar>
                  <m:barPr>
                    <m:pos m:val="top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bar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bar>
              </m:e>
            </m:bar>
          </m:e>
        </m:d>
        <m:r>
          <w:rPr>
            <w:rFonts w:ascii="Cambria Math" w:eastAsiaTheme="minorEastAsia" w:hAnsi="Cambria Math"/>
          </w:rPr>
          <m:t>=P(A)</m:t>
        </m:r>
      </m:oMath>
      <w:r>
        <w:rPr>
          <w:rFonts w:eastAsiaTheme="minorEastAsia"/>
        </w:rPr>
        <w:t xml:space="preserve"> .</w:t>
      </w:r>
    </w:p>
    <w:p w14:paraId="1C0DFDA9" w14:textId="5FC8F1E4" w:rsidR="003A0171" w:rsidRDefault="003A0171">
      <w:pPr>
        <w:rPr>
          <w:rFonts w:eastAsiaTheme="minorEastAsia"/>
        </w:rPr>
      </w:pPr>
    </w:p>
    <w:p w14:paraId="3AF4AC31" w14:textId="18C7DB1A" w:rsidR="003A0171" w:rsidRDefault="003A0171">
      <w:pPr>
        <w:rPr>
          <w:rFonts w:eastAsiaTheme="minorEastAsia"/>
        </w:rPr>
      </w:pPr>
      <w:r>
        <w:rPr>
          <w:rFonts w:eastAsiaTheme="minorEastAsia"/>
        </w:rPr>
        <w:t>A et B sont indépendants donc :</w:t>
      </w:r>
    </w:p>
    <w:p w14:paraId="462D406C" w14:textId="18A6760C" w:rsidR="003A0171" w:rsidRDefault="003A0171">
      <w:pPr>
        <w:rPr>
          <w:rFonts w:eastAsiaTheme="minorEastAsia"/>
        </w:rPr>
      </w:pPr>
      <w:r>
        <w:rPr>
          <w:rFonts w:eastAsiaTheme="minorEastAsia"/>
        </w:rPr>
        <w:t>P(A∩B)=P(A)*P(B)</w:t>
      </w:r>
    </w:p>
    <w:p w14:paraId="450B6494" w14:textId="236159FF" w:rsidR="003A0171" w:rsidRDefault="003A0171">
      <w:pPr>
        <w:rPr>
          <w:rFonts w:eastAsiaTheme="minorEastAsia"/>
        </w:rPr>
      </w:pPr>
      <w:r>
        <w:rPr>
          <w:rFonts w:eastAsiaTheme="minorEastAsia"/>
        </w:rPr>
        <w:t>P(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A</m:t>
            </m:r>
          </m:e>
        </m:bar>
      </m:oMath>
      <w:r>
        <w:rPr>
          <w:rFonts w:eastAsiaTheme="minorEastAsia"/>
        </w:rPr>
        <w:t>∩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B</m:t>
            </m:r>
          </m:e>
        </m:bar>
      </m:oMath>
      <w:r>
        <w:rPr>
          <w:rFonts w:eastAsiaTheme="minorEastAsia"/>
        </w:rPr>
        <w:t>)=P(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A</m:t>
            </m:r>
            <m:r>
              <w:rPr>
                <w:rFonts w:ascii="Cambria Math" w:eastAsiaTheme="minorEastAsia" w:hAnsi="Cambria Math" w:cs="Cambria Math"/>
              </w:rPr>
              <m:t>∪</m:t>
            </m:r>
            <m:r>
              <w:rPr>
                <w:rFonts w:ascii="Cambria Math" w:eastAsiaTheme="minorEastAsia" w:hAnsi="Cambria Math"/>
              </w:rPr>
              <m:t>B</m:t>
            </m:r>
          </m:e>
        </m:bar>
      </m:oMath>
      <w:r>
        <w:rPr>
          <w:rFonts w:eastAsiaTheme="minorEastAsia"/>
        </w:rPr>
        <w:t>)=1-P(A</w:t>
      </w:r>
      <w:r>
        <w:rPr>
          <w:rFonts w:ascii="Cambria Math" w:eastAsiaTheme="minorEastAsia" w:hAnsi="Cambria Math" w:cs="Cambria Math"/>
        </w:rPr>
        <w:t>∪</w:t>
      </w:r>
      <w:r>
        <w:rPr>
          <w:rFonts w:eastAsiaTheme="minorEastAsia"/>
        </w:rPr>
        <w:t>B)</w:t>
      </w:r>
    </w:p>
    <w:p w14:paraId="68C64567" w14:textId="3C637AF8" w:rsidR="003A0171" w:rsidRDefault="003A0171">
      <w:pPr>
        <w:rPr>
          <w:rFonts w:eastAsiaTheme="minorEastAsia"/>
        </w:rPr>
      </w:pPr>
      <w:r>
        <w:rPr>
          <w:rFonts w:eastAsiaTheme="minorEastAsia"/>
        </w:rPr>
        <w:t>P(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A</m:t>
            </m:r>
          </m:e>
        </m:bar>
      </m:oMath>
      <w:r>
        <w:rPr>
          <w:rFonts w:eastAsiaTheme="minorEastAsia"/>
        </w:rPr>
        <w:t>∩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B</m:t>
            </m:r>
          </m:e>
        </m:bar>
      </m:oMath>
      <w:r>
        <w:rPr>
          <w:rFonts w:eastAsiaTheme="minorEastAsia"/>
        </w:rPr>
        <w:t>)=</w:t>
      </w:r>
      <w:r w:rsidR="005A0404">
        <w:rPr>
          <w:rFonts w:eastAsiaTheme="minorEastAsia"/>
        </w:rPr>
        <w:t>1-(P(A)+P(B)-(P(A</w:t>
      </w:r>
      <w:r w:rsidR="005A0404">
        <w:rPr>
          <w:rFonts w:ascii="Cambria Math" w:eastAsiaTheme="minorEastAsia" w:hAnsi="Cambria Math" w:cs="Cambria Math"/>
        </w:rPr>
        <w:t>∪</w:t>
      </w:r>
      <w:r w:rsidR="005A0404">
        <w:rPr>
          <w:rFonts w:eastAsiaTheme="minorEastAsia"/>
        </w:rPr>
        <w:t>B))</w:t>
      </w:r>
    </w:p>
    <w:p w14:paraId="4F716152" w14:textId="7524E403" w:rsidR="005A0404" w:rsidRDefault="005A0404">
      <w:pPr>
        <w:rPr>
          <w:rFonts w:eastAsiaTheme="minorEastAsia"/>
        </w:rPr>
      </w:pPr>
      <w:r>
        <w:rPr>
          <w:rFonts w:eastAsiaTheme="minorEastAsia"/>
        </w:rPr>
        <w:t>P(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A</m:t>
            </m:r>
          </m:e>
        </m:bar>
      </m:oMath>
      <w:r>
        <w:rPr>
          <w:rFonts w:eastAsiaTheme="minorEastAsia"/>
        </w:rPr>
        <w:t>∩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B</m:t>
            </m:r>
          </m:e>
        </m:bar>
      </m:oMath>
      <w:r>
        <w:rPr>
          <w:rFonts w:eastAsiaTheme="minorEastAsia"/>
        </w:rPr>
        <w:t>)=1-P(A)-P(B)+P(A</w:t>
      </w:r>
      <w:r w:rsidR="00644319">
        <w:rPr>
          <w:rFonts w:ascii="Cambria Math" w:eastAsiaTheme="minorEastAsia" w:hAnsi="Cambria Math" w:cs="Cambria Math"/>
        </w:rPr>
        <w:t>∪</w:t>
      </w:r>
      <w:r>
        <w:rPr>
          <w:rFonts w:eastAsiaTheme="minorEastAsia"/>
        </w:rPr>
        <w:t>B)</w:t>
      </w:r>
    </w:p>
    <w:p w14:paraId="7474E364" w14:textId="5369DFF5" w:rsidR="005A0404" w:rsidRDefault="005A0404">
      <w:pPr>
        <w:rPr>
          <w:rFonts w:eastAsiaTheme="minorEastAsia"/>
        </w:rPr>
      </w:pPr>
      <w:r>
        <w:rPr>
          <w:rFonts w:eastAsiaTheme="minorEastAsia"/>
        </w:rPr>
        <w:t>P(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A</m:t>
            </m:r>
          </m:e>
        </m:bar>
      </m:oMath>
      <w:r>
        <w:rPr>
          <w:rFonts w:eastAsiaTheme="minorEastAsia"/>
        </w:rPr>
        <w:t>∩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B</m:t>
            </m:r>
          </m:e>
        </m:bar>
      </m:oMath>
      <w:r>
        <w:rPr>
          <w:rFonts w:eastAsiaTheme="minorEastAsia"/>
        </w:rPr>
        <w:t>)=1-P(A)-P(B)+P(A)*P(B)</w:t>
      </w:r>
    </w:p>
    <w:p w14:paraId="1FC18D8D" w14:textId="22842800" w:rsidR="005A0404" w:rsidRDefault="005A0404">
      <w:pPr>
        <w:rPr>
          <w:rFonts w:eastAsiaTheme="minorEastAsia"/>
        </w:rPr>
      </w:pPr>
      <w:r>
        <w:rPr>
          <w:rFonts w:eastAsiaTheme="minorEastAsia"/>
        </w:rPr>
        <w:t>P(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A</m:t>
            </m:r>
          </m:e>
        </m:bar>
      </m:oMath>
      <w:r>
        <w:rPr>
          <w:rFonts w:eastAsiaTheme="minorEastAsia"/>
        </w:rPr>
        <w:t>∩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B</m:t>
            </m:r>
          </m:e>
        </m:bar>
      </m:oMath>
      <w:r>
        <w:rPr>
          <w:rFonts w:eastAsiaTheme="minorEastAsia"/>
        </w:rPr>
        <w:t>)=1-P</w:t>
      </w:r>
      <w:r w:rsidR="00A23179">
        <w:rPr>
          <w:rFonts w:eastAsiaTheme="minorEastAsia"/>
        </w:rPr>
        <w:t>(</w:t>
      </w:r>
      <w:r>
        <w:rPr>
          <w:rFonts w:eastAsiaTheme="minorEastAsia"/>
        </w:rPr>
        <w:t>A)-P(B)(1-P(A))</w:t>
      </w:r>
    </w:p>
    <w:p w14:paraId="0EA2F7C6" w14:textId="157C8D8A" w:rsidR="005A0404" w:rsidRDefault="005A0404">
      <w:pPr>
        <w:rPr>
          <w:rFonts w:eastAsiaTheme="minorEastAsia"/>
        </w:rPr>
      </w:pPr>
      <w:r>
        <w:rPr>
          <w:rFonts w:eastAsiaTheme="minorEastAsia"/>
        </w:rPr>
        <w:t>P(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A</m:t>
            </m:r>
          </m:e>
        </m:bar>
      </m:oMath>
      <w:r>
        <w:rPr>
          <w:rFonts w:eastAsiaTheme="minorEastAsia"/>
        </w:rPr>
        <w:t>∩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B</m:t>
            </m:r>
          </m:e>
        </m:bar>
      </m:oMath>
      <w:r>
        <w:rPr>
          <w:rFonts w:eastAsiaTheme="minorEastAsia"/>
        </w:rPr>
        <w:t>)=[1-P(A)][1-P(B)]=P(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A</m:t>
            </m:r>
          </m:e>
        </m:bar>
      </m:oMath>
      <w:r>
        <w:rPr>
          <w:rFonts w:eastAsiaTheme="minorEastAsia"/>
        </w:rPr>
        <w:t>)*P(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B</m:t>
            </m:r>
          </m:e>
        </m:bar>
      </m:oMath>
      <w:r>
        <w:rPr>
          <w:rFonts w:eastAsiaTheme="minorEastAsia"/>
        </w:rPr>
        <w:t>)</w:t>
      </w:r>
    </w:p>
    <w:p w14:paraId="664EA865" w14:textId="58840F49" w:rsidR="005A0404" w:rsidRDefault="005A0404">
      <w:pPr>
        <w:rPr>
          <w:rFonts w:eastAsiaTheme="minorEastAsia"/>
        </w:rPr>
      </w:pPr>
      <w:r>
        <w:rPr>
          <w:rFonts w:eastAsiaTheme="minorEastAsia"/>
        </w:rPr>
        <w:t>P(A∩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B</m:t>
            </m:r>
          </m:e>
        </m:bar>
      </m:oMath>
      <w:r>
        <w:rPr>
          <w:rFonts w:eastAsiaTheme="minorEastAsia"/>
        </w:rPr>
        <w:t>)=P</w:t>
      </w:r>
    </w:p>
    <w:p w14:paraId="5D4B55EF" w14:textId="2E2C99AD" w:rsidR="005A0404" w:rsidRDefault="005A0404">
      <w:pPr>
        <w:rPr>
          <w:rFonts w:eastAsiaTheme="minorEastAsia"/>
        </w:rPr>
      </w:pPr>
    </w:p>
    <w:p w14:paraId="00105240" w14:textId="51D380A8" w:rsidR="005A0404" w:rsidRDefault="005A0404">
      <w:pPr>
        <w:rPr>
          <w:rFonts w:eastAsiaTheme="minorEastAsia"/>
        </w:rPr>
      </w:pPr>
      <w:r>
        <w:rPr>
          <w:rFonts w:eastAsiaTheme="minorEastAsia"/>
        </w:rPr>
        <w:t>P(A)=P(A∩B)+P(A∩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B</m:t>
            </m:r>
          </m:e>
        </m:bar>
      </m:oMath>
      <w:r>
        <w:rPr>
          <w:rFonts w:eastAsiaTheme="minorEastAsia"/>
        </w:rPr>
        <w:t>)</w:t>
      </w:r>
    </w:p>
    <w:p w14:paraId="39FB88F8" w14:textId="190CAC05" w:rsidR="005A0404" w:rsidRDefault="005A0404">
      <w:pPr>
        <w:rPr>
          <w:rFonts w:eastAsiaTheme="minorEastAsia"/>
        </w:rPr>
      </w:pPr>
      <w:r>
        <w:rPr>
          <w:rFonts w:eastAsiaTheme="minorEastAsia"/>
        </w:rPr>
        <w:t>P(A)=P(A)*P(B)+P(A∩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B</m:t>
            </m:r>
          </m:e>
        </m:bar>
      </m:oMath>
      <w:r>
        <w:rPr>
          <w:rFonts w:eastAsiaTheme="minorEastAsia"/>
        </w:rPr>
        <w:t>)</w:t>
      </w:r>
    </w:p>
    <w:p w14:paraId="162FFA29" w14:textId="76B206C5" w:rsidR="005A0404" w:rsidRDefault="005A0404">
      <w:pPr>
        <w:rPr>
          <w:rFonts w:eastAsiaTheme="minorEastAsia"/>
        </w:rPr>
      </w:pPr>
      <w:r>
        <w:rPr>
          <w:rFonts w:eastAsiaTheme="minorEastAsia"/>
        </w:rPr>
        <w:t>P(A)-P(A)*P(B)=P(A∩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B</m:t>
            </m:r>
          </m:e>
        </m:bar>
      </m:oMath>
      <w:r>
        <w:rPr>
          <w:rFonts w:eastAsiaTheme="minorEastAsia"/>
        </w:rPr>
        <w:t>)</w:t>
      </w:r>
    </w:p>
    <w:p w14:paraId="26BAA635" w14:textId="10E6475A" w:rsidR="005A0404" w:rsidRDefault="005A0404">
      <w:pPr>
        <w:rPr>
          <w:rFonts w:eastAsiaTheme="minorEastAsia"/>
        </w:rPr>
      </w:pPr>
      <w:r>
        <w:rPr>
          <w:rFonts w:eastAsiaTheme="minorEastAsia"/>
        </w:rPr>
        <w:t>P(A)[1-P(B)]=</w:t>
      </w:r>
      <w:r w:rsidR="00612A13" w:rsidRPr="00612A13">
        <w:rPr>
          <w:rFonts w:eastAsiaTheme="minorEastAsia"/>
        </w:rPr>
        <w:t xml:space="preserve"> </w:t>
      </w:r>
      <w:r w:rsidR="00612A13">
        <w:rPr>
          <w:rFonts w:eastAsiaTheme="minorEastAsia"/>
        </w:rPr>
        <w:t>P(A∩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B</m:t>
            </m:r>
          </m:e>
        </m:bar>
      </m:oMath>
      <w:r w:rsidR="00612A13">
        <w:rPr>
          <w:rFonts w:eastAsiaTheme="minorEastAsia"/>
        </w:rPr>
        <w:t>)</w:t>
      </w:r>
    </w:p>
    <w:p w14:paraId="3259986E" w14:textId="77777777" w:rsidR="003A0171" w:rsidRDefault="003A0171">
      <w:pPr>
        <w:rPr>
          <w:rFonts w:eastAsiaTheme="minorEastAsia"/>
        </w:rPr>
      </w:pPr>
    </w:p>
    <w:p w14:paraId="185B0AF6" w14:textId="77777777" w:rsidR="00052B55" w:rsidRDefault="00467C32">
      <w:r w:rsidRPr="00467C32">
        <w:rPr>
          <w:u w:val="single"/>
        </w:rPr>
        <w:t>Problème 1</w:t>
      </w:r>
      <w:r>
        <w:t> :</w:t>
      </w:r>
      <w:r w:rsidR="005E267E">
        <w:t xml:space="preserve"> 10 </w:t>
      </w:r>
      <w:r>
        <w:t xml:space="preserve"> Points </w:t>
      </w:r>
    </w:p>
    <w:p w14:paraId="77C0358A" w14:textId="77777777" w:rsidR="00467C32" w:rsidRDefault="00467C32">
      <w:r>
        <w:t>Dans un zoo , l’unique activité d’un manchot empereur est l’utilisation d’un bassin aquatique équipé d’un toboggan et d’un plongeoir.</w:t>
      </w:r>
    </w:p>
    <w:p w14:paraId="23D2D57D" w14:textId="77777777" w:rsidR="00467C32" w:rsidRDefault="00467C32">
      <w:r>
        <w:t>On a observé  que :</w:t>
      </w:r>
    </w:p>
    <w:p w14:paraId="6A54D4AE" w14:textId="77777777" w:rsidR="00467C32" w:rsidRDefault="00467C32">
      <w:r>
        <w:t>-Si un manchot choisit le toboggan , la probabilité qu’il le reprenne est 0,3 .</w:t>
      </w:r>
    </w:p>
    <w:p w14:paraId="537000DC" w14:textId="77777777" w:rsidR="00467C32" w:rsidRDefault="00467C32">
      <w:r>
        <w:lastRenderedPageBreak/>
        <w:t>- Si un manchot choisit le plongeoir, la probabilité qu’il le reprenne est  0,8 .</w:t>
      </w:r>
    </w:p>
    <w:p w14:paraId="0ADDD61C" w14:textId="77777777" w:rsidR="00671651" w:rsidRDefault="00467C32">
      <w:r>
        <w:t xml:space="preserve">Lors du premier passage </w:t>
      </w:r>
      <w:r w:rsidR="00671651">
        <w:t>, les deux équipements ont la même probabilité d’être choisis.</w:t>
      </w:r>
    </w:p>
    <w:p w14:paraId="7B6BB002" w14:textId="77777777" w:rsidR="00467C32" w:rsidRDefault="00671651">
      <w:r>
        <w:t xml:space="preserve">Pour tout </w:t>
      </w:r>
      <m:oMath>
        <m:r>
          <w:rPr>
            <w:rFonts w:ascii="Cambria Math" w:hAnsi="Cambria Math"/>
          </w:rPr>
          <m:t>n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 xml:space="preserve"> , on désigne par :</m:t>
        </m:r>
      </m:oMath>
      <w:r>
        <w:t xml:space="preserve"> </w:t>
      </w:r>
    </w:p>
    <w:p w14:paraId="6D4C33A3" w14:textId="77777777" w:rsidR="00671651" w:rsidRDefault="00671651">
      <w:pPr>
        <w:rPr>
          <w:rFonts w:eastAsiaTheme="minorEastAsia"/>
        </w:rPr>
      </w:pPr>
      <m:oMath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événement:"</m:t>
        </m:r>
        <m:r>
          <m:rPr>
            <m:nor/>
          </m:rPr>
          <w:rPr>
            <w:rFonts w:ascii="Cambria Math" w:hAnsi="Cambria Math"/>
          </w:rPr>
          <m:t>le manchot utilise le toboggan lors de son n-ième passage"</m:t>
        </m:r>
        <m:r>
          <w:rPr>
            <w:rFonts w:ascii="Cambria Math" w:hAnsi="Cambria Math"/>
          </w:rPr>
          <m:t>.</m:t>
        </m:r>
      </m:oMath>
      <w:r>
        <w:rPr>
          <w:rFonts w:eastAsiaTheme="minorEastAsia"/>
        </w:rPr>
        <w:t xml:space="preserve"> </w:t>
      </w:r>
    </w:p>
    <w:p w14:paraId="1F65D83F" w14:textId="77777777" w:rsidR="00671651" w:rsidRDefault="00671651">
      <w:pPr>
        <w:rPr>
          <w:rFonts w:eastAsiaTheme="minorEastAsia"/>
        </w:rPr>
      </w:pPr>
      <m:oMath>
        <m:r>
          <w:rPr>
            <w:rFonts w:ascii="Cambria Math" w:hAnsi="Cambria Math"/>
          </w:rPr>
          <m:t>*</m:t>
        </m:r>
        <m:bar>
          <m:barPr>
            <m:pos m:val="top"/>
            <m:ctrlPr>
              <w:rPr>
                <w:rFonts w:ascii="Cambria Math" w:hAnsi="Cambria Math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 xml:space="preserve"> </m:t>
            </m:r>
          </m:e>
        </m:ba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événement:" le manchot utilise le plongeoir lors de son n-ième passage "</m:t>
        </m:r>
      </m:oMath>
      <w:r>
        <w:rPr>
          <w:rFonts w:eastAsiaTheme="minorEastAsia"/>
        </w:rPr>
        <w:t xml:space="preserve"> .</w:t>
      </w:r>
    </w:p>
    <w:p w14:paraId="2125AF3F" w14:textId="77777777" w:rsidR="00671651" w:rsidRDefault="00380B1F" w:rsidP="00671651">
      <w:pPr>
        <w:pStyle w:val="Paragraphedeliste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Déterminer la probabilité de l’événemen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.</w:t>
      </w:r>
    </w:p>
    <w:p w14:paraId="3DC0CCDE" w14:textId="77777777" w:rsidR="00380B1F" w:rsidRDefault="00380B1F" w:rsidP="00380B1F">
      <w:pPr>
        <w:pStyle w:val="Paragraphedeliste"/>
        <w:rPr>
          <w:rFonts w:eastAsiaTheme="minorEastAsia"/>
        </w:rPr>
      </w:pPr>
      <w:r>
        <w:rPr>
          <w:rFonts w:eastAsiaTheme="minorEastAsia"/>
        </w:rPr>
        <w:t xml:space="preserve">Indication : </w:t>
      </w:r>
      <m:oMath>
        <m:r>
          <w:rPr>
            <w:rFonts w:ascii="Cambria Math" w:eastAsiaTheme="minorEastAsia" w:hAnsi="Cambria Math"/>
          </w:rPr>
          <m:t xml:space="preserve">Construction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 xml:space="preserve">un arbre commençant par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 xml:space="preserve">et </m:t>
        </m:r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bar>
        <m:r>
          <w:rPr>
            <w:rFonts w:ascii="Cambria Math" w:eastAsiaTheme="minorEastAsia" w:hAnsi="Cambria Math"/>
          </w:rPr>
          <m:t xml:space="preserve">  puis sur les deuxièmes branches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 xml:space="preserve"> et </m:t>
        </m:r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bar>
      </m:oMath>
      <w:r>
        <w:rPr>
          <w:rFonts w:eastAsiaTheme="minorEastAsia"/>
        </w:rPr>
        <w:t xml:space="preserve"> </w:t>
      </w:r>
    </w:p>
    <w:p w14:paraId="28803758" w14:textId="592ADACF" w:rsidR="00380B1F" w:rsidRDefault="00380B1F" w:rsidP="00380B1F">
      <w:pPr>
        <w:pStyle w:val="Paragraphedeliste"/>
        <w:rPr>
          <w:rFonts w:eastAsiaTheme="minorEastAsia"/>
        </w:rPr>
      </w:pPr>
      <w:r>
        <w:rPr>
          <w:rFonts w:eastAsiaTheme="minorEastAsia"/>
        </w:rPr>
        <w:t>Ainsi que les probabilités conditionnelles afférentes .</w:t>
      </w:r>
    </w:p>
    <w:p w14:paraId="5C190EA4" w14:textId="00D63462" w:rsidR="003A0171" w:rsidRDefault="003A0171" w:rsidP="00380B1F">
      <w:pPr>
        <w:pStyle w:val="Paragraphedeliste"/>
        <w:rPr>
          <w:rFonts w:eastAsiaTheme="minorEastAsia"/>
        </w:rPr>
      </w:pPr>
    </w:p>
    <w:p w14:paraId="28CB520E" w14:textId="79F89BB0" w:rsidR="003A0171" w:rsidRDefault="00612A13" w:rsidP="00380B1F">
      <w:pPr>
        <w:pStyle w:val="Paragraphedeliste"/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535C4EE0" wp14:editId="63748B40">
                <wp:simplePos x="0" y="0"/>
                <wp:positionH relativeFrom="column">
                  <wp:posOffset>3188142</wp:posOffset>
                </wp:positionH>
                <wp:positionV relativeFrom="paragraph">
                  <wp:posOffset>2253008</wp:posOffset>
                </wp:positionV>
                <wp:extent cx="591981" cy="470414"/>
                <wp:effectExtent l="0" t="0" r="0" b="6350"/>
                <wp:wrapNone/>
                <wp:docPr id="7" name="Zone de text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981" cy="470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0C4658" w14:textId="0BACA9BE" w:rsidR="004A0786" w:rsidRPr="00612A13" w:rsidRDefault="004A0786" w:rsidP="00612A13">
                            <w:r>
                              <w:t>0,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5C4EE0" id="_x0000_t202" coordsize="21600,21600" o:spt="202" path="m,l,21600r21600,l21600,xe">
                <v:stroke joinstyle="miter"/>
                <v:path gradientshapeok="t" o:connecttype="rect"/>
              </v:shapetype>
              <v:shape id="Zone de texte 7" o:spid="_x0000_s1026" type="#_x0000_t202" style="position:absolute;left:0;text-align:left;margin-left:251.05pt;margin-top:177.4pt;width:46.6pt;height:37.05pt;z-index:2516346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" filled="f" stroked="f" strokeweight=".5pt">
                <v:textbox>
                  <w:txbxContent>
                    <w:p w14:paraId="6B0C4658" w14:textId="0BACA9BE" w:rsidR="004A0786" w:rsidRPr="00612A13" w:rsidRDefault="004A0786" w:rsidP="00612A13">
                      <w:r>
                        <w:t>0,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31616" behindDoc="0" locked="0" layoutInCell="1" allowOverlap="1" wp14:anchorId="055BF835" wp14:editId="68E66DB9">
                <wp:simplePos x="0" y="0"/>
                <wp:positionH relativeFrom="column">
                  <wp:posOffset>3239687</wp:posOffset>
                </wp:positionH>
                <wp:positionV relativeFrom="paragraph">
                  <wp:posOffset>1537004</wp:posOffset>
                </wp:positionV>
                <wp:extent cx="591981" cy="470414"/>
                <wp:effectExtent l="0" t="0" r="0" b="6350"/>
                <wp:wrapNone/>
                <wp:docPr id="6" name="Zone de text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981" cy="470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CD8F8E" w14:textId="205D2DDC" w:rsidR="004A0786" w:rsidRPr="00612A13" w:rsidRDefault="004A0786" w:rsidP="00612A13">
                            <w:r>
                              <w:t>0,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BF835" id="Zone de texte 6" o:spid="_x0000_s1027" type="#_x0000_t202" style="position:absolute;left:0;text-align:left;margin-left:255.1pt;margin-top:121pt;width:46.6pt;height:37.05pt;z-index:2516316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" filled="f" stroked="f" strokeweight=".5pt">
                <v:textbox>
                  <w:txbxContent>
                    <w:p w14:paraId="1FCD8F8E" w14:textId="205D2DDC" w:rsidR="004A0786" w:rsidRPr="00612A13" w:rsidRDefault="004A0786" w:rsidP="00612A13">
                      <w:r>
                        <w:t>0,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6989FAA2" wp14:editId="6FE42E35">
                <wp:simplePos x="0" y="0"/>
                <wp:positionH relativeFrom="column">
                  <wp:posOffset>3227816</wp:posOffset>
                </wp:positionH>
                <wp:positionV relativeFrom="paragraph">
                  <wp:posOffset>753717</wp:posOffset>
                </wp:positionV>
                <wp:extent cx="591981" cy="470414"/>
                <wp:effectExtent l="0" t="0" r="0" b="6350"/>
                <wp:wrapNone/>
                <wp:docPr id="5" name="Zone de text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981" cy="470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086A49" w14:textId="26A28189" w:rsidR="004A0786" w:rsidRPr="00612A13" w:rsidRDefault="004A0786" w:rsidP="00612A13">
                            <w:r>
                              <w:t>0,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9FAA2" id="Zone de texte 5" o:spid="_x0000_s1028" type="#_x0000_t202" style="position:absolute;left:0;text-align:left;margin-left:254.15pt;margin-top:59.35pt;width:46.6pt;height:37.05pt;z-index:2516275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" filled="f" stroked="f" strokeweight=".5pt">
                <v:textbox>
                  <w:txbxContent>
                    <w:p w14:paraId="1D086A49" w14:textId="26A28189" w:rsidR="004A0786" w:rsidRPr="00612A13" w:rsidRDefault="004A0786" w:rsidP="00612A13">
                      <w:r>
                        <w:t>0,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23424" behindDoc="0" locked="0" layoutInCell="1" allowOverlap="1" wp14:anchorId="621251DA" wp14:editId="4FDAB184">
                <wp:simplePos x="0" y="0"/>
                <wp:positionH relativeFrom="column">
                  <wp:posOffset>3196424</wp:posOffset>
                </wp:positionH>
                <wp:positionV relativeFrom="paragraph">
                  <wp:posOffset>161594</wp:posOffset>
                </wp:positionV>
                <wp:extent cx="591981" cy="470414"/>
                <wp:effectExtent l="0" t="0" r="0" b="6350"/>
                <wp:wrapNone/>
                <wp:docPr id="4" name="Zone de text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981" cy="470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807C3D" w14:textId="4DDC6D10" w:rsidR="004A0786" w:rsidRPr="00612A13" w:rsidRDefault="004A0786" w:rsidP="00612A13">
                            <w:r>
                              <w:t>0,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1251DA" id="Zone de texte 4" o:spid="_x0000_s1029" type="#_x0000_t202" style="position:absolute;left:0;text-align:left;margin-left:251.7pt;margin-top:12.7pt;width:46.6pt;height:37.05pt;z-index:251623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" filled="f" stroked="f" strokeweight=".5pt">
                <v:textbox>
                  <w:txbxContent>
                    <w:p w14:paraId="5F807C3D" w14:textId="4DDC6D10" w:rsidR="004A0786" w:rsidRPr="00612A13" w:rsidRDefault="004A0786" w:rsidP="00612A13">
                      <w:r>
                        <w:t>0,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17280" behindDoc="0" locked="0" layoutInCell="1" allowOverlap="1" wp14:anchorId="01FB6251" wp14:editId="313FC485">
                <wp:simplePos x="0" y="0"/>
                <wp:positionH relativeFrom="column">
                  <wp:posOffset>1378502</wp:posOffset>
                </wp:positionH>
                <wp:positionV relativeFrom="paragraph">
                  <wp:posOffset>1628278</wp:posOffset>
                </wp:positionV>
                <wp:extent cx="591981" cy="470414"/>
                <wp:effectExtent l="0" t="0" r="0" b="6350"/>
                <wp:wrapNone/>
                <wp:docPr id="3" name="Zone de text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981" cy="470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DA16C4" w14:textId="77777777" w:rsidR="004A0786" w:rsidRPr="00612A13" w:rsidRDefault="004A0786" w:rsidP="00612A13">
                            <w:r>
                              <w:fldChar w:fldCharType="begin"/>
                            </w:r>
                            <w:r>
                              <w:instrText xml:space="preserve"> EQ \s\do2(\f(1;2))</w:instrTex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FB6251" id="Zone de texte 3" o:spid="_x0000_s1030" type="#_x0000_t202" style="position:absolute;left:0;text-align:left;margin-left:108.55pt;margin-top:128.2pt;width:46.6pt;height:37.05pt;z-index:2516172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" filled="f" stroked="f" strokeweight=".5pt">
                <v:textbox>
                  <w:txbxContent>
                    <w:p w14:paraId="66DA16C4" w14:textId="77777777" w:rsidR="004A0786" w:rsidRPr="00612A13" w:rsidRDefault="004A0786" w:rsidP="00612A13">
                      <w:r>
                        <w:fldChar w:fldCharType="begin"/>
                      </w:r>
                      <w:r>
                        <w:instrText xml:space="preserve"> EQ \s\do2(\f(1;2))</w:instrText>
                      </w:r>
                      <w: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10112" behindDoc="0" locked="0" layoutInCell="1" allowOverlap="1" wp14:anchorId="75DA49F8" wp14:editId="50370B87">
                <wp:simplePos x="0" y="0"/>
                <wp:positionH relativeFrom="column">
                  <wp:posOffset>1424167</wp:posOffset>
                </wp:positionH>
                <wp:positionV relativeFrom="paragraph">
                  <wp:posOffset>740796</wp:posOffset>
                </wp:positionV>
                <wp:extent cx="591981" cy="470414"/>
                <wp:effectExtent l="0" t="0" r="0" b="6350"/>
                <wp:wrapNone/>
                <wp:docPr id="2" name="Zone de tex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981" cy="470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346C980" w14:textId="31529BF0" w:rsidR="004A0786" w:rsidRPr="00612A13" w:rsidRDefault="004A0786">
                            <w:r>
                              <w:fldChar w:fldCharType="begin"/>
                            </w:r>
                            <w:r>
                              <w:instrText xml:space="preserve"> EQ \s\do2(\f(1;2))</w:instrTex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DA49F8" id="Zone de texte 2" o:spid="_x0000_s1031" type="#_x0000_t202" style="position:absolute;left:0;text-align:left;margin-left:112.15pt;margin-top:58.35pt;width:46.6pt;height:37.05pt;z-index:2516101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" filled="f" stroked="f" strokeweight=".5pt">
                <v:textbox>
                  <w:txbxContent>
                    <w:p w14:paraId="1346C980" w14:textId="31529BF0" w:rsidR="004A0786" w:rsidRPr="00612A13" w:rsidRDefault="004A0786">
                      <w:r>
                        <w:fldChar w:fldCharType="begin"/>
                      </w:r>
                      <w:r>
                        <w:instrText xml:space="preserve"> EQ \s\do2(\f(1;2))</w:instrText>
                      </w:r>
                      <w: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</w:rPr>
        <w:drawing>
          <wp:inline distT="0" distB="0" distL="0" distR="0" wp14:anchorId="0CA60B63" wp14:editId="2716BB0C">
            <wp:extent cx="5486400" cy="3200400"/>
            <wp:effectExtent l="0" t="0" r="0" b="0"/>
            <wp:docPr id="1" name="Diagramme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0FCE0D48" w14:textId="5AB33E5D" w:rsidR="004828F7" w:rsidRDefault="004828F7" w:rsidP="004828F7">
      <w:pPr>
        <w:rPr>
          <w:rFonts w:eastAsiaTheme="minorEastAsia"/>
        </w:rPr>
      </w:pPr>
      <w:r>
        <w:rPr>
          <w:rFonts w:eastAsiaTheme="minorEastAsia"/>
        </w:rPr>
        <w:t>T</w:t>
      </w:r>
      <w:r>
        <w:rPr>
          <w:rFonts w:eastAsiaTheme="minorEastAsia"/>
          <w:vertAlign w:val="subscript"/>
        </w:rPr>
        <w:t>1</w:t>
      </w:r>
      <w:r>
        <w:rPr>
          <w:rFonts w:eastAsiaTheme="minorEastAsia"/>
        </w:rPr>
        <w:t xml:space="preserve"> et 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bar>
      </m:oMath>
      <w:r>
        <w:rPr>
          <w:rFonts w:eastAsiaTheme="minorEastAsia"/>
        </w:rPr>
        <w:t xml:space="preserve"> formant une partition de l’univers. D’après la formule des probabilités totales :</w:t>
      </w:r>
    </w:p>
    <w:p w14:paraId="296C5B77" w14:textId="77C94F2E" w:rsidR="004828F7" w:rsidRDefault="004828F7" w:rsidP="004828F7">
      <w:pPr>
        <w:rPr>
          <w:rFonts w:eastAsiaTheme="minorEastAsia"/>
        </w:rPr>
      </w:pPr>
      <w:r>
        <w:rPr>
          <w:rFonts w:eastAsiaTheme="minorEastAsia"/>
        </w:rPr>
        <w:t>P(T</w:t>
      </w:r>
      <w:r>
        <w:rPr>
          <w:rFonts w:eastAsiaTheme="minorEastAsia"/>
          <w:vertAlign w:val="subscript"/>
        </w:rPr>
        <w:t>2</w:t>
      </w:r>
      <w:r>
        <w:rPr>
          <w:rFonts w:eastAsiaTheme="minorEastAsia"/>
        </w:rPr>
        <w:t>)=P(T</w:t>
      </w:r>
      <w:r>
        <w:rPr>
          <w:rFonts w:eastAsiaTheme="minorEastAsia"/>
          <w:vertAlign w:val="subscript"/>
        </w:rPr>
        <w:t>1</w:t>
      </w:r>
      <w:r>
        <w:rPr>
          <w:rFonts w:eastAsiaTheme="minorEastAsia"/>
        </w:rPr>
        <w:t>∩T</w:t>
      </w:r>
      <w:r>
        <w:rPr>
          <w:rFonts w:eastAsiaTheme="minorEastAsia"/>
          <w:vertAlign w:val="subscript"/>
        </w:rPr>
        <w:t>2</w:t>
      </w:r>
      <w:r>
        <w:rPr>
          <w:rFonts w:eastAsiaTheme="minorEastAsia"/>
        </w:rPr>
        <w:t>)+P(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bar>
      </m:oMath>
      <w:r>
        <w:rPr>
          <w:rFonts w:eastAsiaTheme="minorEastAsia"/>
        </w:rPr>
        <w:t>∩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bar>
      </m:oMath>
      <w:r>
        <w:rPr>
          <w:rFonts w:eastAsiaTheme="minorEastAsia"/>
        </w:rPr>
        <w:t>)</w:t>
      </w:r>
    </w:p>
    <w:p w14:paraId="00EF7E5E" w14:textId="6FBC8921" w:rsidR="004828F7" w:rsidRDefault="004828F7" w:rsidP="004828F7">
      <w:pPr>
        <w:rPr>
          <w:rFonts w:eastAsiaTheme="minorEastAsia"/>
        </w:rPr>
      </w:pPr>
      <w:r>
        <w:rPr>
          <w:rFonts w:eastAsiaTheme="minorEastAsia"/>
        </w:rPr>
        <w:t>P(T</w:t>
      </w:r>
      <w:r>
        <w:rPr>
          <w:rFonts w:eastAsiaTheme="minorEastAsia"/>
          <w:vertAlign w:val="subscript"/>
        </w:rPr>
        <w:t>2</w:t>
      </w:r>
      <w:r>
        <w:rPr>
          <w:rFonts w:eastAsiaTheme="minorEastAsia"/>
        </w:rPr>
        <w:t>)=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1;2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*0,3+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1;2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*0,2=0,25</w:t>
      </w:r>
    </w:p>
    <w:p w14:paraId="68354096" w14:textId="77777777" w:rsidR="003A0171" w:rsidRDefault="003A0171" w:rsidP="00380B1F">
      <w:pPr>
        <w:pStyle w:val="Paragraphedeliste"/>
        <w:rPr>
          <w:rFonts w:eastAsiaTheme="minorEastAsia"/>
        </w:rPr>
      </w:pPr>
    </w:p>
    <w:p w14:paraId="59D7E483" w14:textId="77777777" w:rsidR="00380B1F" w:rsidRDefault="00380B1F" w:rsidP="00380B1F">
      <w:pPr>
        <w:pStyle w:val="Paragraphedeliste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Pour tout entier </w:t>
      </w:r>
      <m:oMath>
        <m:r>
          <w:rPr>
            <w:rFonts w:ascii="Cambria Math" w:eastAsiaTheme="minorEastAsia" w:hAnsi="Cambria Math"/>
          </w:rPr>
          <m:t>n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*</m:t>
            </m:r>
          </m:sup>
        </m:sSup>
        <m:r>
          <w:rPr>
            <w:rFonts w:ascii="Cambria Math" w:eastAsiaTheme="minorEastAsia" w:hAnsi="Cambria Math"/>
          </w:rPr>
          <m:t xml:space="preserve">, nous posons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=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/>
          </w:rPr>
          <m:t xml:space="preserve"> .</m:t>
        </m:r>
      </m:oMath>
      <w:r>
        <w:rPr>
          <w:rFonts w:eastAsiaTheme="minorEastAsia"/>
        </w:rPr>
        <w:t xml:space="preserve"> </w:t>
      </w:r>
    </w:p>
    <w:p w14:paraId="4A66629C" w14:textId="77777777" w:rsidR="00380B1F" w:rsidRDefault="00380B1F" w:rsidP="00380B1F">
      <w:pPr>
        <w:pStyle w:val="Paragraphedeliste"/>
        <w:rPr>
          <w:rFonts w:eastAsiaTheme="minorEastAsia"/>
        </w:rPr>
      </w:pPr>
      <w:r>
        <w:rPr>
          <w:rFonts w:eastAsiaTheme="minorEastAsia"/>
        </w:rPr>
        <w:t xml:space="preserve">Montrer que : </w:t>
      </w:r>
    </w:p>
    <w:p w14:paraId="54E1DF86" w14:textId="77777777" w:rsidR="00380B1F" w:rsidRDefault="00380B1F" w:rsidP="00380B1F">
      <w:pPr>
        <w:pStyle w:val="Paragraphedeliste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∀n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*</m:t>
            </m:r>
          </m:sup>
        </m:sSup>
        <m:r>
          <w:rPr>
            <w:rFonts w:ascii="Cambria Math" w:eastAsiaTheme="minorEastAsia" w:hAnsi="Cambria Math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n+1</m:t>
            </m:r>
          </m:sub>
        </m:sSub>
        <m:r>
          <w:rPr>
            <w:rFonts w:ascii="Cambria Math" w:eastAsiaTheme="minorEastAsia" w:hAnsi="Cambria Math"/>
          </w:rPr>
          <m:t>=0,1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+0,2</m:t>
        </m:r>
      </m:oMath>
      <w:r>
        <w:rPr>
          <w:rFonts w:eastAsiaTheme="minorEastAsia"/>
        </w:rPr>
        <w:t xml:space="preserve"> </w:t>
      </w:r>
    </w:p>
    <w:p w14:paraId="7849043F" w14:textId="77777777" w:rsidR="00380B1F" w:rsidRDefault="00380B1F" w:rsidP="00380B1F">
      <w:pPr>
        <w:pStyle w:val="Paragraphedeliste"/>
        <w:rPr>
          <w:rFonts w:eastAsiaTheme="minorEastAsia"/>
        </w:rPr>
      </w:pPr>
    </w:p>
    <w:p w14:paraId="2434ECA9" w14:textId="77777777" w:rsidR="00380B1F" w:rsidRDefault="00380B1F" w:rsidP="00380B1F">
      <w:pPr>
        <w:pStyle w:val="Paragraphedeliste"/>
        <w:rPr>
          <w:rFonts w:eastAsiaTheme="minorEastAsia"/>
        </w:rPr>
      </w:pPr>
      <w:r>
        <w:rPr>
          <w:rFonts w:eastAsiaTheme="minorEastAsia"/>
        </w:rPr>
        <w:t xml:space="preserve">Indication : Commencez par construire un arbre qui commence  avec les branche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 xml:space="preserve">  et </m:t>
        </m:r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bar>
        <m:r>
          <w:rPr>
            <w:rFonts w:ascii="Cambria Math" w:eastAsiaTheme="minorEastAsia" w:hAnsi="Cambria Math"/>
          </w:rPr>
          <m:t xml:space="preserve"> puis sur les deuxièmes branches 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n+1</m:t>
            </m:r>
          </m:sub>
        </m:sSub>
        <m:r>
          <w:rPr>
            <w:rFonts w:ascii="Cambria Math" w:eastAsiaTheme="minorEastAsia" w:hAnsi="Cambria Math"/>
          </w:rPr>
          <m:t xml:space="preserve">  et </m:t>
        </m:r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+1</m:t>
                </m:r>
              </m:sub>
            </m:sSub>
          </m:e>
        </m:bar>
      </m:oMath>
      <w:r>
        <w:rPr>
          <w:rFonts w:eastAsiaTheme="minorEastAsia"/>
        </w:rPr>
        <w:t xml:space="preserve">  ainsi que les probabilités conditionnelles  afférentes  .</w:t>
      </w:r>
    </w:p>
    <w:p w14:paraId="57CA00A7" w14:textId="77777777" w:rsidR="00143BFF" w:rsidRDefault="00143BFF" w:rsidP="00143BFF">
      <w:pPr>
        <w:pStyle w:val="Paragraphedeliste"/>
        <w:rPr>
          <w:rFonts w:eastAsiaTheme="minorEastAsia"/>
        </w:rPr>
      </w:pPr>
    </w:p>
    <w:p w14:paraId="7B87F077" w14:textId="12032180" w:rsidR="00143BFF" w:rsidRDefault="00143BFF" w:rsidP="00143BFF">
      <w:pPr>
        <w:pStyle w:val="Paragraphedeliste"/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57977826" wp14:editId="71ED86A4">
                <wp:simplePos x="0" y="0"/>
                <wp:positionH relativeFrom="column">
                  <wp:posOffset>1298437</wp:posOffset>
                </wp:positionH>
                <wp:positionV relativeFrom="paragraph">
                  <wp:posOffset>1651994</wp:posOffset>
                </wp:positionV>
                <wp:extent cx="591981" cy="470414"/>
                <wp:effectExtent l="0" t="0" r="0" b="6350"/>
                <wp:wrapNone/>
                <wp:docPr id="12" name="Zone de text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981" cy="470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50E6E1" w14:textId="5ADCEE46" w:rsidR="004A0786" w:rsidRPr="00143BFF" w:rsidRDefault="004A0786" w:rsidP="00143BFF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1-P</w:t>
                            </w:r>
                            <w:r>
                              <w:rPr>
                                <w:vertAlign w:val="subscript"/>
                              </w:rP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977826" id="Zone de texte 12" o:spid="_x0000_s1032" type="#_x0000_t202" style="position:absolute;left:0;text-align:left;margin-left:102.25pt;margin-top:130.1pt;width:46.6pt;height:37.05pt;z-index:251640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" filled="f" stroked="f" strokeweight=".5pt">
                <v:textbox>
                  <w:txbxContent>
                    <w:p w14:paraId="7150E6E1" w14:textId="5ADCEE46" w:rsidR="004A0786" w:rsidRPr="00143BFF" w:rsidRDefault="004A0786" w:rsidP="00143BFF">
                      <w:pPr>
                        <w:rPr>
                          <w:vertAlign w:val="subscript"/>
                        </w:rPr>
                      </w:pPr>
                      <w:r>
                        <w:t>1-P</w:t>
                      </w:r>
                      <w:r>
                        <w:rPr>
                          <w:vertAlign w:val="subscript"/>
                        </w:rP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920F15B" wp14:editId="6FD7E7BA">
                <wp:simplePos x="0" y="0"/>
                <wp:positionH relativeFrom="column">
                  <wp:posOffset>3188142</wp:posOffset>
                </wp:positionH>
                <wp:positionV relativeFrom="paragraph">
                  <wp:posOffset>2253008</wp:posOffset>
                </wp:positionV>
                <wp:extent cx="591981" cy="470414"/>
                <wp:effectExtent l="0" t="0" r="0" b="6350"/>
                <wp:wrapNone/>
                <wp:docPr id="8" name="Zone de text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981" cy="470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1BC8BB" w14:textId="77777777" w:rsidR="004A0786" w:rsidRPr="00612A13" w:rsidRDefault="004A0786" w:rsidP="00143BFF">
                            <w:r>
                              <w:t>0,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20F15B" id="Zone de texte 8" o:spid="_x0000_s1033" type="#_x0000_t202" style="position:absolute;left:0;text-align:left;margin-left:251.05pt;margin-top:177.4pt;width:46.6pt;height:37.05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" filled="f" stroked="f" strokeweight=".5pt">
                <v:textbox>
                  <w:txbxContent>
                    <w:p w14:paraId="561BC8BB" w14:textId="77777777" w:rsidR="004A0786" w:rsidRPr="00612A13" w:rsidRDefault="004A0786" w:rsidP="00143BFF">
                      <w:r>
                        <w:t>0,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8E1C933" wp14:editId="18F08278">
                <wp:simplePos x="0" y="0"/>
                <wp:positionH relativeFrom="column">
                  <wp:posOffset>3239687</wp:posOffset>
                </wp:positionH>
                <wp:positionV relativeFrom="paragraph">
                  <wp:posOffset>1537004</wp:posOffset>
                </wp:positionV>
                <wp:extent cx="591981" cy="470414"/>
                <wp:effectExtent l="0" t="0" r="0" b="6350"/>
                <wp:wrapNone/>
                <wp:docPr id="9" name="Zone de text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981" cy="470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4CFDCB" w14:textId="77777777" w:rsidR="004A0786" w:rsidRPr="00612A13" w:rsidRDefault="004A0786" w:rsidP="00143BFF">
                            <w:r>
                              <w:t>0,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1C933" id="Zone de texte 9" o:spid="_x0000_s1034" type="#_x0000_t202" style="position:absolute;left:0;text-align:left;margin-left:255.1pt;margin-top:121pt;width:46.6pt;height:37.05pt;z-index: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" filled="f" stroked="f" strokeweight=".5pt">
                <v:textbox>
                  <w:txbxContent>
                    <w:p w14:paraId="644CFDCB" w14:textId="77777777" w:rsidR="004A0786" w:rsidRPr="00612A13" w:rsidRDefault="004A0786" w:rsidP="00143BFF">
                      <w:r>
                        <w:t>0,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DCA005F" wp14:editId="297D20FE">
                <wp:simplePos x="0" y="0"/>
                <wp:positionH relativeFrom="column">
                  <wp:posOffset>3227816</wp:posOffset>
                </wp:positionH>
                <wp:positionV relativeFrom="paragraph">
                  <wp:posOffset>753717</wp:posOffset>
                </wp:positionV>
                <wp:extent cx="591981" cy="470414"/>
                <wp:effectExtent l="0" t="0" r="0" b="6350"/>
                <wp:wrapNone/>
                <wp:docPr id="10" name="Zone de text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981" cy="470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2D05C96" w14:textId="77777777" w:rsidR="004A0786" w:rsidRPr="00612A13" w:rsidRDefault="004A0786" w:rsidP="00143BFF">
                            <w:r>
                              <w:t>0,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A005F" id="Zone de texte 10" o:spid="_x0000_s1035" type="#_x0000_t202" style="position:absolute;left:0;text-align:left;margin-left:254.15pt;margin-top:59.35pt;width:46.6pt;height:37.05pt;z-index: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" filled="f" stroked="f" strokeweight=".5pt">
                <v:textbox>
                  <w:txbxContent>
                    <w:p w14:paraId="42D05C96" w14:textId="77777777" w:rsidR="004A0786" w:rsidRPr="00612A13" w:rsidRDefault="004A0786" w:rsidP="00143BFF">
                      <w:r>
                        <w:t>0,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40677A01" wp14:editId="0952A5DF">
                <wp:simplePos x="0" y="0"/>
                <wp:positionH relativeFrom="column">
                  <wp:posOffset>3196424</wp:posOffset>
                </wp:positionH>
                <wp:positionV relativeFrom="paragraph">
                  <wp:posOffset>161594</wp:posOffset>
                </wp:positionV>
                <wp:extent cx="591981" cy="470414"/>
                <wp:effectExtent l="0" t="0" r="0" b="6350"/>
                <wp:wrapNone/>
                <wp:docPr id="11" name="Zone de text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981" cy="470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024D85" w14:textId="77777777" w:rsidR="004A0786" w:rsidRPr="00612A13" w:rsidRDefault="004A0786" w:rsidP="00143BFF">
                            <w:r>
                              <w:t>0,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677A01" id="Zone de texte 11" o:spid="_x0000_s1036" type="#_x0000_t202" style="position:absolute;left:0;text-align:left;margin-left:251.7pt;margin-top:12.7pt;width:46.6pt;height:37.05pt;z-index:251644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" filled="f" stroked="f" strokeweight=".5pt">
                <v:textbox>
                  <w:txbxContent>
                    <w:p w14:paraId="23024D85" w14:textId="77777777" w:rsidR="004A0786" w:rsidRPr="00612A13" w:rsidRDefault="004A0786" w:rsidP="00143BFF">
                      <w:r>
                        <w:t>0,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5678DB0A" wp14:editId="7577ECF7">
                <wp:simplePos x="0" y="0"/>
                <wp:positionH relativeFrom="column">
                  <wp:posOffset>1424167</wp:posOffset>
                </wp:positionH>
                <wp:positionV relativeFrom="paragraph">
                  <wp:posOffset>740796</wp:posOffset>
                </wp:positionV>
                <wp:extent cx="591981" cy="470414"/>
                <wp:effectExtent l="0" t="0" r="0" b="6350"/>
                <wp:wrapNone/>
                <wp:docPr id="13" name="Zone de text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981" cy="470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108706" w14:textId="12C1F8BF" w:rsidR="004A0786" w:rsidRPr="00143BFF" w:rsidRDefault="004A0786" w:rsidP="00143BFF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P</w:t>
                            </w:r>
                            <w:r>
                              <w:rPr>
                                <w:vertAlign w:val="subscript"/>
                              </w:rP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8DB0A" id="Zone de texte 13" o:spid="_x0000_s1037" type="#_x0000_t202" style="position:absolute;left:0;text-align:left;margin-left:112.15pt;margin-top:58.35pt;width:46.6pt;height:37.05pt;z-index:2516367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" filled="f" stroked="f" strokeweight=".5pt">
                <v:textbox>
                  <w:txbxContent>
                    <w:p w14:paraId="36108706" w14:textId="12C1F8BF" w:rsidR="004A0786" w:rsidRPr="00143BFF" w:rsidRDefault="004A0786" w:rsidP="00143BFF">
                      <w:pPr>
                        <w:rPr>
                          <w:vertAlign w:val="subscript"/>
                        </w:rPr>
                      </w:pPr>
                      <w:r>
                        <w:t>P</w:t>
                      </w:r>
                      <w:r>
                        <w:rPr>
                          <w:vertAlign w:val="subscript"/>
                        </w:rP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</w:rPr>
        <w:drawing>
          <wp:inline distT="0" distB="0" distL="0" distR="0" wp14:anchorId="14CAB3DF" wp14:editId="3B64A046">
            <wp:extent cx="5486400" cy="3200400"/>
            <wp:effectExtent l="0" t="0" r="0" b="0"/>
            <wp:docPr id="14" name="Diagramme 1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6C392444" w14:textId="449070C0" w:rsidR="004828F7" w:rsidRDefault="00143BFF" w:rsidP="004828F7">
      <w:pPr>
        <w:rPr>
          <w:rFonts w:eastAsiaTheme="minorEastAsia"/>
        </w:rPr>
      </w:pPr>
      <w:r>
        <w:rPr>
          <w:rFonts w:eastAsiaTheme="minorEastAsia"/>
        </w:rPr>
        <w:t>P(T</w:t>
      </w:r>
      <w:r>
        <w:rPr>
          <w:rFonts w:eastAsiaTheme="minorEastAsia"/>
          <w:vertAlign w:val="subscript"/>
        </w:rPr>
        <w:t>n+1</w:t>
      </w:r>
      <w:r>
        <w:rPr>
          <w:rFonts w:eastAsiaTheme="minorEastAsia"/>
        </w:rPr>
        <w:t>)=P(T</w:t>
      </w:r>
      <w:r>
        <w:rPr>
          <w:rFonts w:eastAsiaTheme="minorEastAsia"/>
          <w:vertAlign w:val="subscript"/>
        </w:rPr>
        <w:t>n+1</w:t>
      </w:r>
      <w:r>
        <w:rPr>
          <w:rFonts w:eastAsiaTheme="minorEastAsia"/>
        </w:rPr>
        <w:t>∩T</w:t>
      </w:r>
      <w:r>
        <w:rPr>
          <w:rFonts w:eastAsiaTheme="minorEastAsia"/>
          <w:vertAlign w:val="subscript"/>
        </w:rPr>
        <w:t>n+1</w:t>
      </w:r>
      <w:r>
        <w:rPr>
          <w:rFonts w:eastAsiaTheme="minorEastAsia"/>
        </w:rPr>
        <w:t>)+P(</w:t>
      </w:r>
      <m:oMath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r>
              <w:rPr>
                <w:rFonts w:ascii="Cambria Math" w:eastAsiaTheme="minorEastAsia" w:hAnsi="Cambria Math"/>
              </w:rPr>
              <m:t>Tn</m:t>
            </m:r>
          </m:e>
        </m:bar>
      </m:oMath>
      <w:r>
        <w:rPr>
          <w:rFonts w:eastAsiaTheme="minorEastAsia"/>
        </w:rPr>
        <w:t>∩T</w:t>
      </w:r>
      <w:r>
        <w:rPr>
          <w:rFonts w:eastAsiaTheme="minorEastAsia"/>
          <w:vertAlign w:val="subscript"/>
        </w:rPr>
        <w:t>n+1</w:t>
      </w:r>
      <w:r>
        <w:rPr>
          <w:rFonts w:eastAsiaTheme="minorEastAsia"/>
        </w:rPr>
        <w:t>)</w:t>
      </w:r>
    </w:p>
    <w:p w14:paraId="74424C97" w14:textId="2D1B5BC6" w:rsidR="00143BFF" w:rsidRDefault="00143BFF" w:rsidP="004828F7">
      <w:pPr>
        <w:rPr>
          <w:rFonts w:eastAsiaTheme="minorEastAsia"/>
        </w:rPr>
      </w:pPr>
      <w:r>
        <w:rPr>
          <w:rFonts w:eastAsiaTheme="minorEastAsia"/>
        </w:rPr>
        <w:t>Donc P</w:t>
      </w:r>
      <w:r>
        <w:rPr>
          <w:rFonts w:eastAsiaTheme="minorEastAsia"/>
          <w:vertAlign w:val="subscript"/>
        </w:rPr>
        <w:t>n+1</w:t>
      </w:r>
      <w:r>
        <w:rPr>
          <w:rFonts w:eastAsiaTheme="minorEastAsia"/>
        </w:rPr>
        <w:t>=P</w:t>
      </w:r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>*0,3</w:t>
      </w:r>
      <w:r>
        <w:rPr>
          <w:rFonts w:eastAsiaTheme="minorEastAsia"/>
          <w:vertAlign w:val="subscript"/>
        </w:rPr>
        <w:t>+</w:t>
      </w:r>
      <w:r w:rsidRPr="00143BFF">
        <w:rPr>
          <w:rFonts w:eastAsiaTheme="minorEastAsia"/>
        </w:rPr>
        <w:t>(1-P</w:t>
      </w:r>
      <w:r w:rsidRPr="00143BFF">
        <w:rPr>
          <w:rFonts w:eastAsiaTheme="minorEastAsia"/>
          <w:vertAlign w:val="subscript"/>
        </w:rPr>
        <w:t>n</w:t>
      </w:r>
      <w:r>
        <w:rPr>
          <w:rFonts w:eastAsiaTheme="minorEastAsia"/>
        </w:rPr>
        <w:t>)*0,2</w:t>
      </w:r>
    </w:p>
    <w:p w14:paraId="0D9C9632" w14:textId="17C922B7" w:rsidR="00143BFF" w:rsidRDefault="00143BFF" w:rsidP="004828F7">
      <w:pPr>
        <w:rPr>
          <w:rFonts w:eastAsiaTheme="minorEastAsia"/>
        </w:rPr>
      </w:pPr>
      <w:r>
        <w:rPr>
          <w:rFonts w:eastAsiaTheme="minorEastAsia"/>
        </w:rPr>
        <w:t>P</w:t>
      </w:r>
      <w:r>
        <w:rPr>
          <w:rFonts w:eastAsiaTheme="minorEastAsia"/>
          <w:vertAlign w:val="subscript"/>
        </w:rPr>
        <w:t>n+1</w:t>
      </w:r>
      <w:r>
        <w:rPr>
          <w:rFonts w:eastAsiaTheme="minorEastAsia"/>
        </w:rPr>
        <w:t>=0,3P</w:t>
      </w:r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>+0,2-0,2P</w:t>
      </w:r>
      <w:r>
        <w:rPr>
          <w:rFonts w:eastAsiaTheme="minorEastAsia"/>
          <w:vertAlign w:val="subscript"/>
        </w:rPr>
        <w:t>n</w:t>
      </w:r>
    </w:p>
    <w:p w14:paraId="1A457C0F" w14:textId="25D5E613" w:rsidR="00143BFF" w:rsidRPr="00143BFF" w:rsidRDefault="00143BFF" w:rsidP="004828F7">
      <w:pPr>
        <w:rPr>
          <w:rFonts w:eastAsiaTheme="minorEastAsia"/>
        </w:rPr>
      </w:pPr>
      <w:r>
        <w:rPr>
          <w:rFonts w:eastAsiaTheme="minorEastAsia"/>
        </w:rPr>
        <w:t>D’où P</w:t>
      </w:r>
      <w:r>
        <w:rPr>
          <w:rFonts w:eastAsiaTheme="minorEastAsia"/>
          <w:vertAlign w:val="subscript"/>
        </w:rPr>
        <w:t>n+1</w:t>
      </w:r>
      <w:r>
        <w:rPr>
          <w:rFonts w:eastAsiaTheme="minorEastAsia"/>
        </w:rPr>
        <w:t>=0,1P</w:t>
      </w:r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>+0,2</w:t>
      </w:r>
    </w:p>
    <w:p w14:paraId="1D67C7F8" w14:textId="38A34FCC" w:rsidR="005E267E" w:rsidRDefault="005E267E" w:rsidP="005E267E">
      <w:pPr>
        <w:pStyle w:val="Paragraphedeliste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On considère la suite (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u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 xml:space="preserve">) définie sur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*</m:t>
            </m:r>
          </m:sup>
        </m:sSup>
        <m:r>
          <w:rPr>
            <w:rFonts w:ascii="Cambria Math" w:eastAsiaTheme="minorEastAsia" w:hAnsi="Cambria Math"/>
          </w:rPr>
          <m:t xml:space="preserve"> par :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u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9</m:t>
            </m:r>
          </m:den>
        </m:f>
      </m:oMath>
      <w:r>
        <w:rPr>
          <w:rFonts w:eastAsiaTheme="minorEastAsia"/>
        </w:rPr>
        <w:t xml:space="preserve">   .</w:t>
      </w:r>
    </w:p>
    <w:p w14:paraId="316F2DE4" w14:textId="77777777" w:rsidR="005E267E" w:rsidRDefault="005E267E" w:rsidP="005E267E">
      <w:pPr>
        <w:pStyle w:val="Paragraphedeliste"/>
        <w:rPr>
          <w:rFonts w:eastAsiaTheme="minorEastAsia"/>
        </w:rPr>
      </w:pPr>
      <w:r>
        <w:rPr>
          <w:rFonts w:eastAsiaTheme="minorEastAsia"/>
        </w:rPr>
        <w:t xml:space="preserve">Justifier que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/>
          </w:rPr>
          <m:t>est une suite géométrique dont vous préciserez la raison et le terme</m:t>
        </m:r>
      </m:oMath>
      <w:r>
        <w:rPr>
          <w:rFonts w:eastAsiaTheme="minorEastAsia"/>
        </w:rPr>
        <w:t xml:space="preserve"> </w:t>
      </w:r>
    </w:p>
    <w:p w14:paraId="11405188" w14:textId="77777777" w:rsidR="005E267E" w:rsidRDefault="005E267E" w:rsidP="005E267E">
      <w:pPr>
        <w:pStyle w:val="Paragraphedeliste"/>
        <w:rPr>
          <w:rFonts w:eastAsiaTheme="minorEastAsia"/>
        </w:rPr>
      </w:pPr>
      <w:r>
        <w:rPr>
          <w:rFonts w:eastAsiaTheme="minorEastAsia"/>
        </w:rPr>
        <w:t>Initial .</w:t>
      </w:r>
    </w:p>
    <w:p w14:paraId="6B848FBE" w14:textId="77777777" w:rsidR="005E267E" w:rsidRDefault="005E267E" w:rsidP="005E267E">
      <w:pPr>
        <w:pStyle w:val="Paragraphedeliste"/>
        <w:rPr>
          <w:rFonts w:eastAsiaTheme="minorEastAsia"/>
        </w:rPr>
      </w:pPr>
      <w:r>
        <w:rPr>
          <w:rFonts w:eastAsiaTheme="minorEastAsia"/>
        </w:rPr>
        <w:t xml:space="preserve">En dédui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 xml:space="preserve">en fonction de n . Donner une interprétation probabiliste de la limite </m:t>
        </m:r>
      </m:oMath>
    </w:p>
    <w:p w14:paraId="578B54D9" w14:textId="77777777" w:rsidR="005E267E" w:rsidRDefault="005E267E" w:rsidP="005E267E">
      <w:pPr>
        <w:pStyle w:val="Paragraphedeliste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de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 xml:space="preserve">notée 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</w:rPr>
                  <m:t>n→+∞</m:t>
                </m:r>
              </m:lim>
            </m:limLow>
          </m:fNam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e>
        </m:func>
      </m:oMath>
      <w:r>
        <w:rPr>
          <w:rFonts w:eastAsiaTheme="minorEastAsia"/>
        </w:rPr>
        <w:t xml:space="preserve"> .</w:t>
      </w:r>
    </w:p>
    <w:p w14:paraId="1742E72B" w14:textId="19E81CDA" w:rsidR="005E267E" w:rsidRDefault="005E267E" w:rsidP="005E267E">
      <w:pPr>
        <w:pStyle w:val="Paragraphedeliste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ommenter  ce résultat</m:t>
        </m:r>
      </m:oMath>
      <w:r w:rsidRPr="005E267E">
        <w:rPr>
          <w:rFonts w:eastAsiaTheme="minorEastAsia"/>
        </w:rPr>
        <w:t>.</w:t>
      </w:r>
      <w:r>
        <w:rPr>
          <w:rFonts w:eastAsiaTheme="minorEastAsia"/>
        </w:rPr>
        <w:t xml:space="preserve"> </w:t>
      </w:r>
    </w:p>
    <w:p w14:paraId="631ADE56" w14:textId="3D86AA09" w:rsidR="00143BFF" w:rsidRDefault="00143BFF" w:rsidP="00143BFF">
      <w:pPr>
        <w:rPr>
          <w:rFonts w:eastAsiaTheme="minorEastAsia"/>
        </w:rPr>
      </w:pPr>
    </w:p>
    <w:p w14:paraId="723602AB" w14:textId="2CC2D247" w:rsidR="00143BFF" w:rsidRDefault="00143BFF" w:rsidP="00143BFF">
      <w:pPr>
        <w:rPr>
          <w:rFonts w:eastAsiaTheme="minorEastAsia"/>
        </w:rPr>
      </w:pPr>
      <w:r>
        <w:rPr>
          <w:rFonts w:ascii="Cambria Math" w:eastAsiaTheme="minorEastAsia" w:hAnsi="Cambria Math" w:cs="Cambria Math"/>
        </w:rPr>
        <w:t>∀</w:t>
      </w:r>
      <w:r w:rsidR="006D7A2D">
        <w:rPr>
          <w:rFonts w:eastAsiaTheme="minorEastAsia"/>
          <w:vertAlign w:val="subscript"/>
        </w:rPr>
        <w:t>n</w:t>
      </w:r>
      <w:r w:rsidR="006D7A2D">
        <w:rPr>
          <w:rFonts w:ascii="Cambria Math" w:eastAsiaTheme="minorEastAsia" w:hAnsi="Cambria Math" w:cs="Cambria Math"/>
        </w:rPr>
        <w:t>∈ℕ</w:t>
      </w:r>
      <w:r w:rsidR="006D7A2D">
        <w:rPr>
          <w:rFonts w:eastAsiaTheme="minorEastAsia"/>
        </w:rPr>
        <w:t>*, U</w:t>
      </w:r>
      <w:r w:rsidR="006D7A2D">
        <w:rPr>
          <w:rFonts w:eastAsiaTheme="minorEastAsia"/>
          <w:vertAlign w:val="subscript"/>
        </w:rPr>
        <w:t>n</w:t>
      </w:r>
      <w:r w:rsidR="006D7A2D">
        <w:rPr>
          <w:rFonts w:eastAsiaTheme="minorEastAsia"/>
        </w:rPr>
        <w:t>=P</w:t>
      </w:r>
      <w:r w:rsidR="006D7A2D">
        <w:rPr>
          <w:rFonts w:eastAsiaTheme="minorEastAsia"/>
          <w:vertAlign w:val="subscript"/>
        </w:rPr>
        <w:t>n</w:t>
      </w:r>
      <w:r w:rsidR="006D7A2D">
        <w:rPr>
          <w:rFonts w:eastAsiaTheme="minorEastAsia"/>
        </w:rPr>
        <w:t>-</w:t>
      </w:r>
      <w:r w:rsidR="006D7A2D">
        <w:rPr>
          <w:rFonts w:eastAsiaTheme="minorEastAsia"/>
        </w:rPr>
        <w:fldChar w:fldCharType="begin"/>
      </w:r>
      <w:r w:rsidR="006D7A2D">
        <w:rPr>
          <w:rFonts w:eastAsiaTheme="minorEastAsia"/>
        </w:rPr>
        <w:instrText xml:space="preserve"> EQ \s\do2(\f(2;9))</w:instrText>
      </w:r>
      <w:r w:rsidR="006D7A2D">
        <w:rPr>
          <w:rFonts w:eastAsiaTheme="minorEastAsia"/>
        </w:rPr>
        <w:fldChar w:fldCharType="end"/>
      </w:r>
    </w:p>
    <w:p w14:paraId="4909C9A8" w14:textId="660F9915" w:rsidR="006D7A2D" w:rsidRDefault="006D7A2D" w:rsidP="00143BFF">
      <w:pPr>
        <w:rPr>
          <w:rFonts w:eastAsiaTheme="minorEastAsia"/>
        </w:rPr>
      </w:pPr>
      <w:r>
        <w:rPr>
          <w:rFonts w:eastAsiaTheme="minorEastAsia"/>
        </w:rPr>
        <w:t>U</w:t>
      </w:r>
      <w:r>
        <w:rPr>
          <w:rFonts w:eastAsiaTheme="minorEastAsia"/>
          <w:vertAlign w:val="subscript"/>
        </w:rPr>
        <w:t>n+1</w:t>
      </w:r>
      <w:r>
        <w:rPr>
          <w:rFonts w:eastAsiaTheme="minorEastAsia"/>
        </w:rPr>
        <w:t>=P</w:t>
      </w:r>
      <w:r>
        <w:rPr>
          <w:rFonts w:eastAsiaTheme="minorEastAsia"/>
          <w:vertAlign w:val="subscript"/>
        </w:rPr>
        <w:t>n+1</w:t>
      </w:r>
      <w:r>
        <w:rPr>
          <w:rFonts w:eastAsiaTheme="minorEastAsia"/>
        </w:rPr>
        <w:t>-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2;9))</w:instrText>
      </w:r>
      <w:r>
        <w:rPr>
          <w:rFonts w:eastAsiaTheme="minorEastAsia"/>
        </w:rPr>
        <w:fldChar w:fldCharType="end"/>
      </w:r>
    </w:p>
    <w:p w14:paraId="2126FD62" w14:textId="77777777" w:rsidR="006D7A2D" w:rsidRDefault="006D7A2D" w:rsidP="00143BFF">
      <w:pPr>
        <w:rPr>
          <w:rFonts w:eastAsiaTheme="minorEastAsia"/>
        </w:rPr>
      </w:pPr>
      <w:r>
        <w:rPr>
          <w:rFonts w:eastAsiaTheme="minorEastAsia"/>
        </w:rPr>
        <w:t>Or P</w:t>
      </w:r>
      <w:r>
        <w:rPr>
          <w:rFonts w:eastAsiaTheme="minorEastAsia"/>
          <w:vertAlign w:val="subscript"/>
        </w:rPr>
        <w:t>n+1</w:t>
      </w:r>
      <w:r>
        <w:rPr>
          <w:rFonts w:eastAsiaTheme="minorEastAsia"/>
        </w:rPr>
        <w:t>=0,1P</w:t>
      </w:r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>+0,2</w:t>
      </w:r>
    </w:p>
    <w:p w14:paraId="7F70AF70" w14:textId="5DA754EA" w:rsidR="006D7A2D" w:rsidRDefault="006D7A2D" w:rsidP="00143BFF">
      <w:pPr>
        <w:rPr>
          <w:rFonts w:eastAsiaTheme="minorEastAsia"/>
        </w:rPr>
      </w:pPr>
      <w:r>
        <w:rPr>
          <w:rFonts w:eastAsiaTheme="minorEastAsia"/>
        </w:rPr>
        <w:t>Donc U</w:t>
      </w:r>
      <w:r>
        <w:rPr>
          <w:rFonts w:eastAsiaTheme="minorEastAsia"/>
          <w:vertAlign w:val="subscript"/>
        </w:rPr>
        <w:t>n+1</w:t>
      </w:r>
      <w:r>
        <w:rPr>
          <w:rFonts w:eastAsiaTheme="minorEastAsia"/>
        </w:rPr>
        <w:t>=0,1+0,2-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2;9))</w:instrText>
      </w:r>
      <w:r>
        <w:rPr>
          <w:rFonts w:eastAsiaTheme="minorEastAsia"/>
        </w:rPr>
        <w:fldChar w:fldCharType="end"/>
      </w:r>
    </w:p>
    <w:p w14:paraId="77716AF3" w14:textId="7CC81E51" w:rsidR="006D7A2D" w:rsidRDefault="006D7A2D" w:rsidP="00143BFF">
      <w:pPr>
        <w:rPr>
          <w:rFonts w:eastAsiaTheme="minorEastAsia"/>
        </w:rPr>
      </w:pPr>
      <w:r>
        <w:rPr>
          <w:rFonts w:eastAsiaTheme="minorEastAsia"/>
        </w:rPr>
        <w:t>U</w:t>
      </w:r>
      <w:r>
        <w:rPr>
          <w:rFonts w:eastAsiaTheme="minorEastAsia"/>
          <w:vertAlign w:val="subscript"/>
        </w:rPr>
        <w:t>n+1</w:t>
      </w:r>
      <w:r>
        <w:rPr>
          <w:rFonts w:eastAsiaTheme="minorEastAsia"/>
        </w:rPr>
        <w:t>=0,1P</w:t>
      </w:r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>-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1;45))</w:instrText>
      </w:r>
      <w:r>
        <w:rPr>
          <w:rFonts w:eastAsiaTheme="minorEastAsia"/>
        </w:rPr>
        <w:fldChar w:fldCharType="end"/>
      </w:r>
    </w:p>
    <w:p w14:paraId="244008E1" w14:textId="0D4DE55B" w:rsidR="006D7A2D" w:rsidRDefault="006D7A2D" w:rsidP="00143BFF">
      <w:pPr>
        <w:rPr>
          <w:rFonts w:eastAsiaTheme="minorEastAsia"/>
        </w:rPr>
      </w:pPr>
      <w:r>
        <w:rPr>
          <w:rFonts w:eastAsiaTheme="minorEastAsia"/>
        </w:rPr>
        <w:lastRenderedPageBreak/>
        <w:t>U</w:t>
      </w:r>
      <w:r>
        <w:rPr>
          <w:rFonts w:eastAsiaTheme="minorEastAsia"/>
          <w:vertAlign w:val="subscript"/>
        </w:rPr>
        <w:t>n+1</w:t>
      </w:r>
      <w:r>
        <w:rPr>
          <w:rFonts w:eastAsiaTheme="minorEastAsia"/>
        </w:rPr>
        <w:t>=0,1(P</w:t>
      </w:r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>-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2;9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)</w:t>
      </w:r>
    </w:p>
    <w:p w14:paraId="00647F39" w14:textId="10783BFE" w:rsidR="006D7A2D" w:rsidRDefault="006D7A2D" w:rsidP="00143BFF">
      <w:pPr>
        <w:rPr>
          <w:rFonts w:eastAsiaTheme="minorEastAsia"/>
        </w:rPr>
      </w:pPr>
      <w:r>
        <w:rPr>
          <w:rFonts w:eastAsiaTheme="minorEastAsia"/>
        </w:rPr>
        <w:t>U</w:t>
      </w:r>
      <w:r>
        <w:rPr>
          <w:rFonts w:eastAsiaTheme="minorEastAsia"/>
          <w:vertAlign w:val="subscript"/>
        </w:rPr>
        <w:t>n+1</w:t>
      </w:r>
      <w:r>
        <w:rPr>
          <w:rFonts w:eastAsiaTheme="minorEastAsia"/>
        </w:rPr>
        <w:t>=0,1U</w:t>
      </w:r>
      <w:r>
        <w:rPr>
          <w:rFonts w:eastAsiaTheme="minorEastAsia"/>
          <w:vertAlign w:val="subscript"/>
        </w:rPr>
        <w:t>n</w:t>
      </w:r>
    </w:p>
    <w:p w14:paraId="6FA23465" w14:textId="4A0337D7" w:rsidR="006D7A2D" w:rsidRDefault="006D7A2D" w:rsidP="00143BFF">
      <w:pPr>
        <w:rPr>
          <w:rFonts w:eastAsiaTheme="minorEastAsia"/>
        </w:rPr>
      </w:pPr>
      <w:r>
        <w:rPr>
          <w:rFonts w:eastAsiaTheme="minorEastAsia"/>
        </w:rPr>
        <w:t>Donc (U</w:t>
      </w:r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>) est une suite géométrique de raison q=0,1 et de premier terme U</w:t>
      </w:r>
      <w:r>
        <w:rPr>
          <w:rFonts w:eastAsiaTheme="minorEastAsia"/>
          <w:vertAlign w:val="subscript"/>
        </w:rPr>
        <w:t>1</w:t>
      </w:r>
      <w:r>
        <w:rPr>
          <w:rFonts w:eastAsiaTheme="minorEastAsia"/>
        </w:rPr>
        <w:t>=P</w:t>
      </w:r>
      <w:r>
        <w:rPr>
          <w:rFonts w:eastAsiaTheme="minorEastAsia"/>
          <w:vertAlign w:val="subscript"/>
        </w:rPr>
        <w:t>1</w:t>
      </w:r>
      <w:r>
        <w:rPr>
          <w:rFonts w:eastAsiaTheme="minorEastAsia"/>
        </w:rPr>
        <w:t>-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2;9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=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1;2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-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2;9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=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5;18))</w:instrText>
      </w:r>
      <w:r>
        <w:rPr>
          <w:rFonts w:eastAsiaTheme="minorEastAsia"/>
        </w:rPr>
        <w:fldChar w:fldCharType="end"/>
      </w:r>
    </w:p>
    <w:p w14:paraId="7882114A" w14:textId="193A7F7A" w:rsidR="006D7A2D" w:rsidRDefault="006D7A2D" w:rsidP="00143BFF">
      <w:pPr>
        <w:rPr>
          <w:rFonts w:eastAsiaTheme="minorEastAsia"/>
        </w:rPr>
      </w:pPr>
      <w:r>
        <w:rPr>
          <w:rFonts w:ascii="Cambria Math" w:eastAsiaTheme="minorEastAsia" w:hAnsi="Cambria Math" w:cs="Cambria Math"/>
        </w:rPr>
        <w:t>∀</w:t>
      </w:r>
      <w:r>
        <w:rPr>
          <w:rFonts w:eastAsiaTheme="minorEastAsia"/>
          <w:vertAlign w:val="subscript"/>
        </w:rPr>
        <w:t>n</w:t>
      </w:r>
      <w:r>
        <w:rPr>
          <w:rFonts w:ascii="Cambria Math" w:eastAsiaTheme="minorEastAsia" w:hAnsi="Cambria Math" w:cs="Cambria Math"/>
        </w:rPr>
        <w:t>∈ℕ</w:t>
      </w:r>
      <w:r>
        <w:rPr>
          <w:rFonts w:eastAsiaTheme="minorEastAsia"/>
        </w:rPr>
        <w:t>*, U</w:t>
      </w:r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>=U</w:t>
      </w:r>
      <w:r>
        <w:rPr>
          <w:rFonts w:eastAsiaTheme="minorEastAsia"/>
          <w:vertAlign w:val="subscript"/>
        </w:rPr>
        <w:t>1</w:t>
      </w:r>
      <w:r>
        <w:rPr>
          <w:rFonts w:eastAsiaTheme="minorEastAsia"/>
        </w:rPr>
        <w:t>*q</w:t>
      </w:r>
      <w:r>
        <w:rPr>
          <w:rFonts w:eastAsiaTheme="minorEastAsia"/>
          <w:vertAlign w:val="superscript"/>
        </w:rPr>
        <w:t>n-1</w:t>
      </w:r>
    </w:p>
    <w:p w14:paraId="74393113" w14:textId="4BFDBAAB" w:rsidR="00C0798E" w:rsidRDefault="00C0798E" w:rsidP="00143BFF">
      <w:pPr>
        <w:rPr>
          <w:rFonts w:eastAsiaTheme="minorEastAsia"/>
        </w:rPr>
      </w:pPr>
      <w:r>
        <w:rPr>
          <w:rFonts w:eastAsiaTheme="minorEastAsia"/>
        </w:rPr>
        <w:t>Donc U</w:t>
      </w:r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>=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5;18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*(0,1)</w:t>
      </w:r>
      <w:r>
        <w:rPr>
          <w:rFonts w:eastAsiaTheme="minorEastAsia"/>
          <w:vertAlign w:val="superscript"/>
        </w:rPr>
        <w:t>n-1</w:t>
      </w:r>
      <w:r>
        <w:rPr>
          <w:rFonts w:eastAsiaTheme="minorEastAsia"/>
        </w:rPr>
        <w:t xml:space="preserve"> et P</w:t>
      </w:r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>=U</w:t>
      </w:r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>+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2;9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=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5;18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*(0,1)</w:t>
      </w:r>
      <w:r>
        <w:rPr>
          <w:rFonts w:eastAsiaTheme="minorEastAsia"/>
          <w:vertAlign w:val="superscript"/>
        </w:rPr>
        <w:t>n-1</w:t>
      </w:r>
    </w:p>
    <w:p w14:paraId="5FEF2150" w14:textId="293D6C63" w:rsidR="00C0798E" w:rsidRDefault="00C0798E" w:rsidP="00143BFF">
      <w:pPr>
        <w:rPr>
          <w:rFonts w:eastAsiaTheme="minorEastAsia"/>
        </w:rPr>
      </w:pPr>
      <w:r>
        <w:rPr>
          <w:rFonts w:eastAsiaTheme="minorEastAsia"/>
        </w:rPr>
        <w:t>Et P</w:t>
      </w:r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>=U</w:t>
      </w:r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>+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2;9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=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5;18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*(0,1)</w:t>
      </w:r>
      <w:r>
        <w:rPr>
          <w:rFonts w:eastAsiaTheme="minorEastAsia"/>
          <w:vertAlign w:val="superscript"/>
        </w:rPr>
        <w:t>n-1</w:t>
      </w:r>
      <w:r>
        <w:rPr>
          <w:rFonts w:eastAsiaTheme="minorEastAsia"/>
        </w:rPr>
        <w:t>+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2;9))</w:instrText>
      </w:r>
      <w:r>
        <w:rPr>
          <w:rFonts w:eastAsiaTheme="minorEastAsia"/>
        </w:rPr>
        <w:fldChar w:fldCharType="end"/>
      </w:r>
    </w:p>
    <w:p w14:paraId="3473D58D" w14:textId="745C0763" w:rsidR="00C0798E" w:rsidRDefault="00C0798E" w:rsidP="00143BFF">
      <w:pPr>
        <w:rPr>
          <w:rFonts w:eastAsiaTheme="minorEastAsia"/>
        </w:rPr>
      </w:pPr>
      <w:r>
        <w:rPr>
          <w:rFonts w:eastAsiaTheme="minorEastAsia"/>
        </w:rPr>
        <w:t xml:space="preserve">-1&lt;0,1&lt;1 donc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o(lim;\s\do7(n </w:instrTex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SYMBOL \f"Symbol"174\h 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instrText xml:space="preserve"> </w:instrText>
      </w:r>
      <w:r w:rsidRPr="00C0798E">
        <w:rPr>
          <w:rFonts w:eastAsiaTheme="minorEastAsia"/>
          <w:sz w:val="16"/>
        </w:rPr>
        <w:instrText>+∞</w:instrText>
      </w:r>
      <w:r>
        <w:rPr>
          <w:rFonts w:eastAsiaTheme="minorEastAsia"/>
        </w:rPr>
        <w:instrText>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(0,1)</w:t>
      </w:r>
      <w:r>
        <w:rPr>
          <w:rFonts w:eastAsiaTheme="minorEastAsia"/>
          <w:vertAlign w:val="superscript"/>
        </w:rPr>
        <w:t>n-1</w:t>
      </w:r>
      <w:r>
        <w:rPr>
          <w:rFonts w:eastAsiaTheme="minorEastAsia"/>
        </w:rPr>
        <w:t>=0</w:t>
      </w:r>
    </w:p>
    <w:p w14:paraId="09944C0B" w14:textId="7D9DC64F" w:rsidR="00C0798E" w:rsidRDefault="00C0798E" w:rsidP="00143BFF">
      <w:pPr>
        <w:rPr>
          <w:rFonts w:eastAsiaTheme="minorEastAsia"/>
        </w:rPr>
      </w:pPr>
      <w:r>
        <w:rPr>
          <w:rFonts w:eastAsiaTheme="minorEastAsia"/>
        </w:rPr>
        <w:t xml:space="preserve">D’où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o(lim;\s\do7(n </w:instrTex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SYMBOL \f"Symbol"174\h 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instrText xml:space="preserve"> </w:instrText>
      </w:r>
      <w:r w:rsidRPr="00C0798E">
        <w:rPr>
          <w:rFonts w:eastAsiaTheme="minorEastAsia"/>
          <w:sz w:val="16"/>
        </w:rPr>
        <w:instrText>+∞</w:instrText>
      </w:r>
      <w:r>
        <w:rPr>
          <w:rFonts w:eastAsiaTheme="minorEastAsia"/>
        </w:rPr>
        <w:instrText>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 P</w:t>
      </w:r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>=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2;9))</w:instrText>
      </w:r>
      <w:r>
        <w:rPr>
          <w:rFonts w:eastAsiaTheme="minorEastAsia"/>
        </w:rPr>
        <w:fldChar w:fldCharType="end"/>
      </w:r>
    </w:p>
    <w:p w14:paraId="28CDCAF9" w14:textId="17088983" w:rsidR="00C0798E" w:rsidRPr="00C0798E" w:rsidRDefault="00C0798E" w:rsidP="00143BFF">
      <w:pPr>
        <w:rPr>
          <w:rFonts w:eastAsiaTheme="minorEastAsia"/>
        </w:rPr>
      </w:pPr>
      <w:r>
        <w:rPr>
          <w:rFonts w:eastAsiaTheme="minorEastAsia"/>
        </w:rPr>
        <w:t xml:space="preserve">A terme, la probabilité que le manchot utilise le toboggan est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2;9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.</w:t>
      </w:r>
    </w:p>
    <w:p w14:paraId="3BD48A25" w14:textId="79AED55B" w:rsidR="006C5D11" w:rsidRDefault="006C5D11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7CAB2A65" w14:textId="77777777" w:rsidR="00671651" w:rsidRDefault="002A46D4">
      <w:r w:rsidRPr="002A46D4">
        <w:rPr>
          <w:u w:val="single"/>
        </w:rPr>
        <w:lastRenderedPageBreak/>
        <w:t>Problème 2</w:t>
      </w:r>
      <w:r>
        <w:t xml:space="preserve"> : 7 Points </w:t>
      </w:r>
    </w:p>
    <w:p w14:paraId="4D86535C" w14:textId="77777777" w:rsidR="002A46D4" w:rsidRDefault="002A46D4">
      <w:pPr>
        <w:rPr>
          <w:rFonts w:eastAsiaTheme="minorEastAsia"/>
        </w:rPr>
      </w:pPr>
      <w:r>
        <w:t xml:space="preserve">Une urne contient 5 boules blanches et n boules noires , avec </w:t>
      </w:r>
      <m:oMath>
        <m:r>
          <w:rPr>
            <w:rFonts w:ascii="Cambria Math" w:hAnsi="Cambria Math"/>
          </w:rPr>
          <m:t xml:space="preserve">n≥2 . Les boules sont </m:t>
        </m:r>
      </m:oMath>
      <w:r>
        <w:rPr>
          <w:rFonts w:eastAsiaTheme="minorEastAsia"/>
        </w:rPr>
        <w:t xml:space="preserve"> </w:t>
      </w:r>
    </w:p>
    <w:p w14:paraId="3538D534" w14:textId="77777777" w:rsidR="002A46D4" w:rsidRDefault="002A46D4">
      <w:pPr>
        <w:rPr>
          <w:rFonts w:eastAsiaTheme="minorEastAsia"/>
        </w:rPr>
      </w:pPr>
      <w:r>
        <w:rPr>
          <w:rFonts w:eastAsiaTheme="minorEastAsia"/>
        </w:rPr>
        <w:t xml:space="preserve">indiscernables et donc prélevées au hasard. </w:t>
      </w:r>
    </w:p>
    <w:p w14:paraId="6057EB21" w14:textId="77777777" w:rsidR="002A46D4" w:rsidRDefault="002A46D4" w:rsidP="002A46D4">
      <w:pPr>
        <w:pStyle w:val="Paragraphedeliste"/>
        <w:numPr>
          <w:ilvl w:val="0"/>
          <w:numId w:val="2"/>
        </w:numPr>
      </w:pPr>
      <w:r>
        <w:t>Un joueur  tire deux boules dans l’urne , successivement avec remise .</w:t>
      </w:r>
    </w:p>
    <w:p w14:paraId="27E43685" w14:textId="77777777" w:rsidR="002A46D4" w:rsidRDefault="002A46D4" w:rsidP="002A46D4">
      <w:pPr>
        <w:pStyle w:val="Paragraphedeliste"/>
        <w:rPr>
          <w:rFonts w:eastAsiaTheme="minorEastAsia"/>
        </w:rPr>
      </w:pPr>
      <m:oMath>
        <m:r>
          <w:rPr>
            <w:rFonts w:ascii="Cambria Math" w:hAnsi="Cambria Math"/>
          </w:rPr>
          <m:t xml:space="preserve">*Si une boule blanche est obtenue alors le joueur  perd 1 euro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€</m:t>
            </m:r>
          </m:e>
        </m:d>
        <m:r>
          <w:rPr>
            <w:rFonts w:ascii="Cambria Math" w:hAnsi="Cambria Math"/>
          </w:rPr>
          <m:t>.</m:t>
        </m:r>
      </m:oMath>
      <w:r>
        <w:rPr>
          <w:rFonts w:eastAsiaTheme="minorEastAsia"/>
        </w:rPr>
        <w:t xml:space="preserve"> </w:t>
      </w:r>
    </w:p>
    <w:p w14:paraId="790C4482" w14:textId="77777777" w:rsidR="002A46D4" w:rsidRDefault="002A46D4" w:rsidP="002A46D4">
      <w:pPr>
        <w:pStyle w:val="Paragraphedeliste"/>
        <w:rPr>
          <w:rFonts w:eastAsiaTheme="minorEastAsia"/>
        </w:rPr>
      </w:pPr>
      <m:oMath>
        <m:r>
          <w:rPr>
            <w:rFonts w:ascii="Cambria Math" w:hAnsi="Cambria Math"/>
          </w:rPr>
          <m:t xml:space="preserve">*Si une boule noire est obtenue  alors le joueur gagne 2 euros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€</m:t>
            </m:r>
          </m:e>
        </m:d>
        <m:r>
          <w:rPr>
            <w:rFonts w:ascii="Cambria Math" w:hAnsi="Cambria Math"/>
          </w:rPr>
          <m:t>.</m:t>
        </m:r>
      </m:oMath>
      <w:r w:rsidR="005F4CDA">
        <w:rPr>
          <w:rFonts w:eastAsiaTheme="minorEastAsia"/>
        </w:rPr>
        <w:t xml:space="preserve"> </w:t>
      </w:r>
    </w:p>
    <w:p w14:paraId="66AD3845" w14:textId="77777777" w:rsidR="005F4CDA" w:rsidRDefault="005F4CDA" w:rsidP="005F4CDA">
      <w:pPr>
        <w:rPr>
          <w:rFonts w:eastAsiaTheme="minorEastAsia"/>
        </w:rPr>
      </w:pPr>
      <w:r>
        <w:t xml:space="preserve">Quelle est la loi de la variable aléatoire </w:t>
      </w:r>
      <m:oMath>
        <m:r>
          <w:rPr>
            <w:rFonts w:ascii="Cambria Math" w:hAnsi="Cambria Math"/>
          </w:rPr>
          <m:t>X qui restitue le gain algébrique du joueur ?</m:t>
        </m:r>
      </m:oMath>
      <w:r>
        <w:rPr>
          <w:rFonts w:eastAsiaTheme="minorEastAsia"/>
        </w:rPr>
        <w:t xml:space="preserve"> </w:t>
      </w:r>
    </w:p>
    <w:p w14:paraId="1E549173" w14:textId="77777777" w:rsidR="005F4CDA" w:rsidRDefault="005F4CDA" w:rsidP="005F4CDA">
      <w:pPr>
        <w:rPr>
          <w:rFonts w:eastAsiaTheme="minorEastAsia"/>
        </w:rPr>
      </w:pPr>
      <w:r>
        <w:rPr>
          <w:rFonts w:eastAsiaTheme="minorEastAsia"/>
        </w:rPr>
        <w:t xml:space="preserve">Commencez par préciser l’ensemble des valeurs prises par </w:t>
      </w:r>
      <m:oMath>
        <m:r>
          <w:rPr>
            <w:rFonts w:ascii="Cambria Math" w:eastAsiaTheme="minorEastAsia" w:hAnsi="Cambria Math"/>
          </w:rPr>
          <m:t>X noté X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Ω</m:t>
            </m:r>
          </m:e>
        </m:d>
        <m:r>
          <w:rPr>
            <w:rFonts w:ascii="Cambria Math" w:eastAsiaTheme="minorEastAsia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………….</m:t>
            </m:r>
          </m:e>
        </m:d>
        <m:r>
          <w:rPr>
            <w:rFonts w:ascii="Cambria Math" w:eastAsiaTheme="minorEastAsia" w:hAnsi="Cambria Math"/>
          </w:rPr>
          <m:t xml:space="preserve"> et construire   un arbre pondéré dans lequel les deux premières </m:t>
        </m:r>
      </m:oMath>
      <w:r>
        <w:rPr>
          <w:rFonts w:eastAsiaTheme="minorEastAsia"/>
        </w:rPr>
        <w:t xml:space="preserve"> </w:t>
      </w:r>
    </w:p>
    <w:p w14:paraId="2D5CAF36" w14:textId="412E02DB" w:rsidR="005F4CDA" w:rsidRDefault="005F4CDA" w:rsidP="005F4CDA">
      <w:pPr>
        <w:rPr>
          <w:rFonts w:eastAsiaTheme="minorEastAsia"/>
        </w:rPr>
      </w:pPr>
      <w:r>
        <w:rPr>
          <w:rFonts w:eastAsiaTheme="minorEastAsia"/>
        </w:rPr>
        <w:t xml:space="preserve">branches  commencent par  les événement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 xml:space="preserve">  et </m:t>
        </m:r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bar>
      </m:oMath>
      <w:r>
        <w:rPr>
          <w:rFonts w:eastAsiaTheme="minorEastAsia"/>
        </w:rPr>
        <w:t xml:space="preserve">  et les deuxièmes branches commencent par  les événement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 xml:space="preserve">  et </m:t>
        </m:r>
        <m:bar>
          <m:barPr>
            <m:pos m:val="top"/>
            <m:ctrlPr>
              <w:rPr>
                <w:rFonts w:ascii="Cambria Math" w:eastAsiaTheme="minorEastAsia" w:hAnsi="Cambria Math"/>
                <w:i/>
              </w:rPr>
            </m:ctrlPr>
          </m:bar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bar>
      </m:oMath>
      <w:r>
        <w:rPr>
          <w:rFonts w:eastAsiaTheme="minorEastAsia"/>
        </w:rPr>
        <w:t xml:space="preserve">  ainsi que les gains obtenus.</w:t>
      </w:r>
    </w:p>
    <w:p w14:paraId="7FBED90F" w14:textId="1C4467DF" w:rsidR="005C3803" w:rsidRDefault="005C3803" w:rsidP="005F4CDA">
      <w:pPr>
        <w:rPr>
          <w:rFonts w:eastAsiaTheme="minorEastAsia"/>
        </w:rPr>
      </w:pPr>
    </w:p>
    <w:p w14:paraId="075191BC" w14:textId="0B4319BA" w:rsidR="005C3803" w:rsidRDefault="005C3803" w:rsidP="005F4CDA">
      <w:pPr>
        <w:rPr>
          <w:rFonts w:eastAsiaTheme="minorEastAsia"/>
        </w:rPr>
      </w:pP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b\rc\)(\a\ac\hs4\co1(</w:instrTex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b\lc\{( \s(S boules blanches;n boules noires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instrText>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 total de n+5 boules, (n≥2)</w:t>
      </w:r>
    </w:p>
    <w:p w14:paraId="59A2290F" w14:textId="77777777" w:rsidR="006C5D11" w:rsidRDefault="006C5D11" w:rsidP="006C5D11">
      <w:pPr>
        <w:pStyle w:val="Paragraphedeliste"/>
        <w:rPr>
          <w:rFonts w:eastAsiaTheme="minorEastAsia"/>
        </w:rPr>
      </w:pPr>
    </w:p>
    <w:p w14:paraId="3D0DF77D" w14:textId="4889EF05" w:rsidR="006C5D11" w:rsidRDefault="006C5D11" w:rsidP="006C5D11">
      <w:pPr>
        <w:pStyle w:val="Paragraphedeliste"/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1FB22AA" wp14:editId="1A108193">
                <wp:simplePos x="0" y="0"/>
                <wp:positionH relativeFrom="column">
                  <wp:posOffset>3227705</wp:posOffset>
                </wp:positionH>
                <wp:positionV relativeFrom="paragraph">
                  <wp:posOffset>848525</wp:posOffset>
                </wp:positionV>
                <wp:extent cx="591981" cy="470414"/>
                <wp:effectExtent l="0" t="0" r="0" b="6350"/>
                <wp:wrapNone/>
                <wp:docPr id="19" name="Zone de text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981" cy="470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AEF676D" w14:textId="60E4197D" w:rsidR="004A0786" w:rsidRPr="006C5D11" w:rsidRDefault="004A0786" w:rsidP="006C5D11">
                            <w:r>
                              <w:fldChar w:fldCharType="begin"/>
                            </w:r>
                            <w:r>
                              <w:instrText xml:space="preserve"> EQ \s\do2(\f(5;n+5))</w:instrTex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FB22AA" id="Zone de texte 19" o:spid="_x0000_s1038" type="#_x0000_t202" style="position:absolute;left:0;text-align:left;margin-left:254.15pt;margin-top:66.8pt;width:46.6pt;height:37.05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" filled="f" stroked="f" strokeweight=".5pt">
                <v:textbox>
                  <w:txbxContent>
                    <w:p w14:paraId="4AEF676D" w14:textId="60E4197D" w:rsidR="004A0786" w:rsidRPr="006C5D11" w:rsidRDefault="004A0786" w:rsidP="006C5D11">
                      <w:r>
                        <w:fldChar w:fldCharType="begin"/>
                      </w:r>
                      <w:r>
                        <w:instrText xml:space="preserve"> EQ \s\do2(\f(5;n+5))</w:instrText>
                      </w:r>
                      <w: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F5B7937" wp14:editId="79A3231C">
                <wp:simplePos x="0" y="0"/>
                <wp:positionH relativeFrom="column">
                  <wp:posOffset>3195955</wp:posOffset>
                </wp:positionH>
                <wp:positionV relativeFrom="paragraph">
                  <wp:posOffset>125095</wp:posOffset>
                </wp:positionV>
                <wp:extent cx="591820" cy="469900"/>
                <wp:effectExtent l="0" t="0" r="0" b="6350"/>
                <wp:wrapNone/>
                <wp:docPr id="20" name="Zone de text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820" cy="469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E555A8" w14:textId="51EA972E" w:rsidR="004A0786" w:rsidRPr="006C5D11" w:rsidRDefault="004A0786" w:rsidP="006C5D11">
                            <w:r>
                              <w:fldChar w:fldCharType="begin"/>
                            </w:r>
                            <w:r>
                              <w:instrText xml:space="preserve"> EQ \s\do2(\f(n;n+5))</w:instrTex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5B7937" id="Zone de texte 20" o:spid="_x0000_s1039" type="#_x0000_t202" style="position:absolute;left:0;text-align:left;margin-left:251.65pt;margin-top:9.85pt;width:46.6pt;height:37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" filled="f" stroked="f" strokeweight=".5pt">
                <v:textbox>
                  <w:txbxContent>
                    <w:p w14:paraId="38E555A8" w14:textId="51EA972E" w:rsidR="004A0786" w:rsidRPr="006C5D11" w:rsidRDefault="004A0786" w:rsidP="006C5D11">
                      <w:r>
                        <w:fldChar w:fldCharType="begin"/>
                      </w:r>
                      <w:r>
                        <w:instrText xml:space="preserve"> EQ \s\do2(\f(n;n+5))</w:instrText>
                      </w:r>
                      <w: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2975841" wp14:editId="2DAF64C2">
                <wp:simplePos x="0" y="0"/>
                <wp:positionH relativeFrom="column">
                  <wp:posOffset>1308376</wp:posOffset>
                </wp:positionH>
                <wp:positionV relativeFrom="paragraph">
                  <wp:posOffset>692702</wp:posOffset>
                </wp:positionV>
                <wp:extent cx="591981" cy="470414"/>
                <wp:effectExtent l="0" t="0" r="0" b="6350"/>
                <wp:wrapNone/>
                <wp:docPr id="21" name="Zone de text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981" cy="470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0CF1B8" w14:textId="570B18B2" w:rsidR="004A0786" w:rsidRPr="006C5D11" w:rsidRDefault="004A0786" w:rsidP="006C5D11">
                            <w:r w:rsidRPr="006C5D11">
                              <w:fldChar w:fldCharType="begin"/>
                            </w:r>
                            <w:r w:rsidRPr="006C5D11">
                              <w:instrText xml:space="preserve"> EQ \s\do2(\f(n;n+5))</w:instrText>
                            </w:r>
                            <w:r w:rsidRPr="006C5D11"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75841" id="Zone de texte 21" o:spid="_x0000_s1040" type="#_x0000_t202" style="position:absolute;left:0;text-align:left;margin-left:103pt;margin-top:54.55pt;width:46.6pt;height:37.0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" filled="f" stroked="f" strokeweight=".5pt">
                <v:textbox>
                  <w:txbxContent>
                    <w:p w14:paraId="000CF1B8" w14:textId="570B18B2" w:rsidR="004A0786" w:rsidRPr="006C5D11" w:rsidRDefault="004A0786" w:rsidP="006C5D11">
                      <w:r w:rsidRPr="006C5D11">
                        <w:fldChar w:fldCharType="begin"/>
                      </w:r>
                      <w:r w:rsidRPr="006C5D11">
                        <w:instrText xml:space="preserve"> EQ \s\do2(\f(n;n+5))</w:instrText>
                      </w:r>
                      <w:r w:rsidRPr="006C5D11"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BDC5245" wp14:editId="362B5474">
                <wp:simplePos x="0" y="0"/>
                <wp:positionH relativeFrom="column">
                  <wp:posOffset>1298437</wp:posOffset>
                </wp:positionH>
                <wp:positionV relativeFrom="paragraph">
                  <wp:posOffset>1651994</wp:posOffset>
                </wp:positionV>
                <wp:extent cx="591981" cy="470414"/>
                <wp:effectExtent l="0" t="0" r="0" b="6350"/>
                <wp:wrapNone/>
                <wp:docPr id="16" name="Zone de text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981" cy="470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92362C" w14:textId="395AD43C" w:rsidR="004A0786" w:rsidRPr="004A0786" w:rsidRDefault="004A0786" w:rsidP="006C5D11">
                            <w:r>
                              <w:fldChar w:fldCharType="begin"/>
                            </w:r>
                            <w:r>
                              <w:instrText xml:space="preserve"> EQ \s\do2(\f(5;n+5))</w:instrTex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DC5245" id="Zone de texte 16" o:spid="_x0000_s1041" type="#_x0000_t202" style="position:absolute;left:0;text-align:left;margin-left:102.25pt;margin-top:130.1pt;width:46.6pt;height:37.0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" filled="f" stroked="f" strokeweight=".5pt">
                <v:textbox>
                  <w:txbxContent>
                    <w:p w14:paraId="6E92362C" w14:textId="395AD43C" w:rsidR="004A0786" w:rsidRPr="004A0786" w:rsidRDefault="004A0786" w:rsidP="006C5D11">
                      <w:r>
                        <w:fldChar w:fldCharType="begin"/>
                      </w:r>
                      <w:r>
                        <w:instrText xml:space="preserve"> EQ \s\do2(\f(5;n+5))</w:instrText>
                      </w:r>
                      <w: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E3BFA2C" wp14:editId="3DF94253">
                <wp:simplePos x="0" y="0"/>
                <wp:positionH relativeFrom="column">
                  <wp:posOffset>3188142</wp:posOffset>
                </wp:positionH>
                <wp:positionV relativeFrom="paragraph">
                  <wp:posOffset>2253008</wp:posOffset>
                </wp:positionV>
                <wp:extent cx="591981" cy="470414"/>
                <wp:effectExtent l="0" t="0" r="0" b="6350"/>
                <wp:wrapNone/>
                <wp:docPr id="17" name="Zone de text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981" cy="470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FCDD52" w14:textId="16F56AE9" w:rsidR="004A0786" w:rsidRPr="006C5D11" w:rsidRDefault="004A0786" w:rsidP="006C5D11">
                            <w:r>
                              <w:fldChar w:fldCharType="begin"/>
                            </w:r>
                            <w:r>
                              <w:instrText xml:space="preserve"> EQ \s\do2(\f(5;n+5))</w:instrTex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3BFA2C" id="Zone de texte 17" o:spid="_x0000_s1042" type="#_x0000_t202" style="position:absolute;left:0;text-align:left;margin-left:251.05pt;margin-top:177.4pt;width:46.6pt;height:37.05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" filled="f" stroked="f" strokeweight=".5pt">
                <v:textbox>
                  <w:txbxContent>
                    <w:p w14:paraId="63FCDD52" w14:textId="16F56AE9" w:rsidR="004A0786" w:rsidRPr="006C5D11" w:rsidRDefault="004A0786" w:rsidP="006C5D11">
                      <w:r>
                        <w:fldChar w:fldCharType="begin"/>
                      </w:r>
                      <w:r>
                        <w:instrText xml:space="preserve"> EQ \s\do2(\f(5;n+5))</w:instrText>
                      </w:r>
                      <w: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E7249EA" wp14:editId="2A67571F">
                <wp:simplePos x="0" y="0"/>
                <wp:positionH relativeFrom="column">
                  <wp:posOffset>3239687</wp:posOffset>
                </wp:positionH>
                <wp:positionV relativeFrom="paragraph">
                  <wp:posOffset>1537004</wp:posOffset>
                </wp:positionV>
                <wp:extent cx="591981" cy="470414"/>
                <wp:effectExtent l="0" t="0" r="0" b="6350"/>
                <wp:wrapNone/>
                <wp:docPr id="18" name="Zone de text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981" cy="47041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FC8230" w14:textId="3E2B2849" w:rsidR="004A0786" w:rsidRPr="006C5D11" w:rsidRDefault="004A0786" w:rsidP="006C5D11">
                            <w:r>
                              <w:fldChar w:fldCharType="begin"/>
                            </w:r>
                            <w:r>
                              <w:instrText xml:space="preserve"> EQ \s\do2(\f(n;n+5))</w:instrTex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249EA" id="Zone de texte 18" o:spid="_x0000_s1043" type="#_x0000_t202" style="position:absolute;left:0;text-align:left;margin-left:255.1pt;margin-top:121pt;width:46.6pt;height:37.05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" filled="f" stroked="f" strokeweight=".5pt">
                <v:textbox>
                  <w:txbxContent>
                    <w:p w14:paraId="45FC8230" w14:textId="3E2B2849" w:rsidR="004A0786" w:rsidRPr="006C5D11" w:rsidRDefault="004A0786" w:rsidP="006C5D11">
                      <w:r>
                        <w:fldChar w:fldCharType="begin"/>
                      </w:r>
                      <w:r>
                        <w:instrText xml:space="preserve"> EQ \s\do2(\f(n;n+5))</w:instrText>
                      </w:r>
                      <w: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/>
          <w:noProof/>
        </w:rPr>
        <w:drawing>
          <wp:inline distT="0" distB="0" distL="0" distR="0" wp14:anchorId="673ED832" wp14:editId="70F8E9A0">
            <wp:extent cx="5486400" cy="3200400"/>
            <wp:effectExtent l="0" t="38100" r="0" b="0"/>
            <wp:docPr id="22" name="Diagramme 2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p w14:paraId="283EA833" w14:textId="26DD461D" w:rsidR="004A0786" w:rsidRDefault="004A0786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2A982E14" w14:textId="4E13864D" w:rsidR="005C3803" w:rsidRDefault="004A0786" w:rsidP="005F4CDA">
      <w:pPr>
        <w:rPr>
          <w:rFonts w:eastAsiaTheme="minorEastAsia"/>
        </w:rPr>
      </w:pPr>
      <w:r>
        <w:rPr>
          <w:rFonts w:eastAsiaTheme="minorEastAsia"/>
        </w:rPr>
        <w:lastRenderedPageBreak/>
        <w:t>Tirage successif de 2 boules avec remise (l’urne contient toujours n+5 boules)</w:t>
      </w:r>
    </w:p>
    <w:p w14:paraId="5E14236B" w14:textId="24C8A891" w:rsidR="004A0786" w:rsidRDefault="004A0786" w:rsidP="005F4CDA">
      <w:pPr>
        <w:rPr>
          <w:rFonts w:eastAsiaTheme="minorEastAsia"/>
        </w:rPr>
      </w:pPr>
      <w:r>
        <w:rPr>
          <w:rFonts w:eastAsiaTheme="minorEastAsia"/>
        </w:rPr>
        <w:t>X est la variable aléatoire qui restitue le gain arithmétique du joueur.</w:t>
      </w:r>
    </w:p>
    <w:p w14:paraId="40F787E9" w14:textId="2696144F" w:rsidR="004A0786" w:rsidRDefault="004A0786" w:rsidP="005F4CDA">
      <w:pPr>
        <w:rPr>
          <w:rFonts w:eastAsiaTheme="minorEastAsia"/>
        </w:rPr>
      </w:pPr>
      <w:r>
        <w:rPr>
          <w:rFonts w:eastAsiaTheme="minorEastAsia"/>
        </w:rPr>
        <w:t>X(Ω)= {-2;+1;+4}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303"/>
        <w:gridCol w:w="2303"/>
        <w:gridCol w:w="2303"/>
        <w:gridCol w:w="2303"/>
      </w:tblGrid>
      <w:tr w:rsidR="001D334A" w14:paraId="0DCD25D7" w14:textId="77777777" w:rsidTr="001D334A">
        <w:tc>
          <w:tcPr>
            <w:tcW w:w="2303" w:type="dxa"/>
          </w:tcPr>
          <w:p w14:paraId="04A86882" w14:textId="7B4009AB" w:rsidR="001D334A" w:rsidRPr="001D334A" w:rsidRDefault="001D334A" w:rsidP="001D334A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X</w:t>
            </w:r>
            <w:r>
              <w:rPr>
                <w:rFonts w:eastAsiaTheme="minorEastAsia"/>
                <w:vertAlign w:val="subscript"/>
              </w:rPr>
              <w:t>i</w:t>
            </w:r>
          </w:p>
        </w:tc>
        <w:tc>
          <w:tcPr>
            <w:tcW w:w="2303" w:type="dxa"/>
          </w:tcPr>
          <w:p w14:paraId="4BBDF9ED" w14:textId="75E60D58" w:rsidR="001D334A" w:rsidRDefault="001D334A" w:rsidP="001D334A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-2</w:t>
            </w:r>
          </w:p>
        </w:tc>
        <w:tc>
          <w:tcPr>
            <w:tcW w:w="2303" w:type="dxa"/>
          </w:tcPr>
          <w:p w14:paraId="5229C380" w14:textId="7268F4BB" w:rsidR="001D334A" w:rsidRDefault="001D334A" w:rsidP="001D334A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+1</w:t>
            </w:r>
          </w:p>
        </w:tc>
        <w:tc>
          <w:tcPr>
            <w:tcW w:w="2303" w:type="dxa"/>
          </w:tcPr>
          <w:p w14:paraId="273DED81" w14:textId="6C9F7014" w:rsidR="001D334A" w:rsidRDefault="001D334A" w:rsidP="001D334A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+4</w:t>
            </w:r>
          </w:p>
        </w:tc>
      </w:tr>
      <w:tr w:rsidR="001D334A" w14:paraId="00D964F0" w14:textId="77777777" w:rsidTr="001D334A">
        <w:tc>
          <w:tcPr>
            <w:tcW w:w="2303" w:type="dxa"/>
          </w:tcPr>
          <w:p w14:paraId="12315085" w14:textId="4DBFDA1B" w:rsidR="001D334A" w:rsidRPr="001D334A" w:rsidRDefault="001D334A" w:rsidP="001D334A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P(X=x</w:t>
            </w:r>
            <w:r>
              <w:rPr>
                <w:rFonts w:eastAsiaTheme="minorEastAsia"/>
                <w:vertAlign w:val="subscript"/>
              </w:rPr>
              <w:t>i</w:t>
            </w:r>
            <w:r>
              <w:rPr>
                <w:rFonts w:eastAsiaTheme="minorEastAsia"/>
              </w:rPr>
              <w:t>)</w:t>
            </w:r>
          </w:p>
        </w:tc>
        <w:tc>
          <w:tcPr>
            <w:tcW w:w="2303" w:type="dxa"/>
          </w:tcPr>
          <w:p w14:paraId="08EAC6A0" w14:textId="02FF39EA" w:rsidR="001D334A" w:rsidRPr="001D334A" w:rsidRDefault="001D334A" w:rsidP="001D334A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EQ \b(\a\ac\hs4\co1(</w:instrText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EQ \s\do2(\f(5;n+5))</w:instrText>
            </w:r>
            <w:r>
              <w:rPr>
                <w:rFonts w:eastAsiaTheme="minorEastAsia"/>
              </w:rPr>
              <w:fldChar w:fldCharType="end"/>
            </w:r>
            <w:r>
              <w:rPr>
                <w:rFonts w:eastAsiaTheme="minorEastAsia"/>
              </w:rPr>
              <w:instrText>))</w:instrText>
            </w:r>
            <w:r>
              <w:rPr>
                <w:rFonts w:eastAsiaTheme="minorEastAsia"/>
              </w:rPr>
              <w:fldChar w:fldCharType="end"/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EQ \o\al(\s\up9(</w:instrText>
            </w:r>
            <w:r>
              <w:rPr>
                <w:rFonts w:eastAsiaTheme="minorEastAsia"/>
                <w:sz w:val="16"/>
              </w:rPr>
              <w:instrText>2</w:instrText>
            </w:r>
            <w:r>
              <w:rPr>
                <w:rFonts w:eastAsiaTheme="minorEastAsia"/>
              </w:rPr>
              <w:instrText>);)</w:instrText>
            </w:r>
            <w:r>
              <w:rPr>
                <w:rFonts w:eastAsiaTheme="minorEastAsia"/>
              </w:rPr>
              <w:fldChar w:fldCharType="end"/>
            </w:r>
          </w:p>
        </w:tc>
        <w:tc>
          <w:tcPr>
            <w:tcW w:w="2303" w:type="dxa"/>
          </w:tcPr>
          <w:p w14:paraId="31D2A677" w14:textId="5DA969FB" w:rsidR="001D334A" w:rsidRPr="001D334A" w:rsidRDefault="001D334A" w:rsidP="001D334A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2*</w:t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EQ \s\do2(\f(5n;</w:instrText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EQ \b(\a\ac\hs4\co1(n+5))</w:instrText>
            </w:r>
            <w:r>
              <w:rPr>
                <w:rFonts w:eastAsiaTheme="minorEastAsia"/>
              </w:rPr>
              <w:fldChar w:fldCharType="end"/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EQ \o\al(\s\up8(</w:instrText>
            </w:r>
            <w:r>
              <w:rPr>
                <w:rFonts w:eastAsiaTheme="minorEastAsia"/>
                <w:sz w:val="16"/>
              </w:rPr>
              <w:instrText>2</w:instrText>
            </w:r>
            <w:r>
              <w:rPr>
                <w:rFonts w:eastAsiaTheme="minorEastAsia"/>
              </w:rPr>
              <w:instrText>);)</w:instrText>
            </w:r>
            <w:r>
              <w:rPr>
                <w:rFonts w:eastAsiaTheme="minorEastAsia"/>
              </w:rPr>
              <w:fldChar w:fldCharType="end"/>
            </w:r>
            <w:r>
              <w:rPr>
                <w:rFonts w:eastAsiaTheme="minorEastAsia"/>
              </w:rPr>
              <w:instrText>))</w:instrText>
            </w:r>
            <w:r>
              <w:rPr>
                <w:rFonts w:eastAsiaTheme="minorEastAsia"/>
              </w:rPr>
              <w:fldChar w:fldCharType="end"/>
            </w:r>
          </w:p>
        </w:tc>
        <w:tc>
          <w:tcPr>
            <w:tcW w:w="2303" w:type="dxa"/>
          </w:tcPr>
          <w:p w14:paraId="794901DD" w14:textId="774542E1" w:rsidR="001D334A" w:rsidRPr="001D334A" w:rsidRDefault="001D334A" w:rsidP="001D334A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EQ \b(\a\ac\hs4\co1(</w:instrText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EQ \s\do2(\f(n;n+5))</w:instrText>
            </w:r>
            <w:r>
              <w:rPr>
                <w:rFonts w:eastAsiaTheme="minorEastAsia"/>
              </w:rPr>
              <w:fldChar w:fldCharType="end"/>
            </w:r>
            <w:r>
              <w:rPr>
                <w:rFonts w:eastAsiaTheme="minorEastAsia"/>
              </w:rPr>
              <w:instrText>))</w:instrText>
            </w:r>
            <w:r>
              <w:rPr>
                <w:rFonts w:eastAsiaTheme="minorEastAsia"/>
              </w:rPr>
              <w:fldChar w:fldCharType="end"/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EQ \o\al(\s\up8(</w:instrText>
            </w:r>
            <w:r>
              <w:rPr>
                <w:rFonts w:eastAsiaTheme="minorEastAsia"/>
                <w:sz w:val="16"/>
              </w:rPr>
              <w:instrText>2</w:instrText>
            </w:r>
            <w:r>
              <w:rPr>
                <w:rFonts w:eastAsiaTheme="minorEastAsia"/>
              </w:rPr>
              <w:instrText>);)</w:instrText>
            </w:r>
            <w:r>
              <w:rPr>
                <w:rFonts w:eastAsiaTheme="minorEastAsia"/>
              </w:rPr>
              <w:fldChar w:fldCharType="end"/>
            </w:r>
          </w:p>
        </w:tc>
      </w:tr>
    </w:tbl>
    <w:p w14:paraId="1D01EDE2" w14:textId="77777777" w:rsidR="004A0786" w:rsidRDefault="004A0786" w:rsidP="005F4CDA">
      <w:pPr>
        <w:rPr>
          <w:rFonts w:eastAsiaTheme="minorEastAsia"/>
        </w:rPr>
      </w:pPr>
    </w:p>
    <w:p w14:paraId="57BA7A91" w14:textId="3723A474" w:rsidR="005F4CDA" w:rsidRPr="001D334A" w:rsidRDefault="005F4CDA" w:rsidP="005F4CDA">
      <w:pPr>
        <w:pStyle w:val="Paragraphedeliste"/>
        <w:numPr>
          <w:ilvl w:val="0"/>
          <w:numId w:val="2"/>
        </w:numPr>
      </w:pPr>
      <w:r>
        <w:t xml:space="preserve">Calculer , en fonction de </w:t>
      </w:r>
      <m:oMath>
        <m:r>
          <w:rPr>
            <w:rFonts w:ascii="Cambria Math" w:hAnsi="Cambria Math"/>
          </w:rPr>
          <m:t xml:space="preserve">n ,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espérance mathématique  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.</m:t>
        </m:r>
      </m:oMath>
    </w:p>
    <w:p w14:paraId="6D68D393" w14:textId="1332912A" w:rsidR="001D334A" w:rsidRDefault="001D334A" w:rsidP="001D334A">
      <w:r>
        <w:t>E(X)=</w:t>
      </w:r>
      <w:r>
        <w:fldChar w:fldCharType="begin"/>
      </w:r>
      <w:r>
        <w:instrText xml:space="preserve"> EQ \b(\a\ac\hs4\co1(</w:instrText>
      </w:r>
      <w:r>
        <w:fldChar w:fldCharType="begin"/>
      </w:r>
      <w:r>
        <w:instrText xml:space="preserve"> EQ \s\do2(\f(5;n+5))</w:instrText>
      </w:r>
      <w:r>
        <w:fldChar w:fldCharType="end"/>
      </w:r>
      <w:r>
        <w:instrText>)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6"/>
        </w:rPr>
        <w:instrText>2</w:instrText>
      </w:r>
      <w:r>
        <w:instrText>);)</w:instrText>
      </w:r>
      <w:r>
        <w:fldChar w:fldCharType="end"/>
      </w:r>
      <w:r>
        <w:t>*(-2)+</w:t>
      </w:r>
      <w:r>
        <w:fldChar w:fldCharType="begin"/>
      </w:r>
      <w:r>
        <w:instrText xml:space="preserve"> EQ \s\do2(\f(10n;(n+5)²))</w:instrText>
      </w:r>
      <w:r>
        <w:fldChar w:fldCharType="end"/>
      </w:r>
      <w:r>
        <w:t>*(1)+</w:t>
      </w:r>
      <w:r>
        <w:fldChar w:fldCharType="begin"/>
      </w:r>
      <w:r>
        <w:instrText xml:space="preserve"> EQ \b(\a\ac\hs4\co1(</w:instrText>
      </w:r>
      <w:r>
        <w:fldChar w:fldCharType="begin"/>
      </w:r>
      <w:r>
        <w:instrText xml:space="preserve"> EQ \s\do2(\f(n;n+5))</w:instrText>
      </w:r>
      <w:r>
        <w:fldChar w:fldCharType="end"/>
      </w:r>
      <w:r>
        <w:instrText>)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6"/>
        </w:rPr>
        <w:instrText>2</w:instrText>
      </w:r>
      <w:r>
        <w:instrText>);)</w:instrText>
      </w:r>
      <w:r>
        <w:fldChar w:fldCharType="end"/>
      </w:r>
      <w:r>
        <w:t>*4</w:t>
      </w:r>
    </w:p>
    <w:p w14:paraId="15F7A49E" w14:textId="4CEAEA81" w:rsidR="001D334A" w:rsidRPr="001D334A" w:rsidRDefault="001D334A" w:rsidP="001D334A">
      <w:r>
        <w:t>E(X)=</w:t>
      </w:r>
      <w:r>
        <w:fldChar w:fldCharType="begin"/>
      </w:r>
      <w:r>
        <w:instrText xml:space="preserve"> EQ \s\do2(\f(-50+10n+4n²;(n+5)²))</w:instrText>
      </w:r>
      <w:r>
        <w:fldChar w:fldCharType="end"/>
      </w:r>
    </w:p>
    <w:p w14:paraId="27FCDF40" w14:textId="6B3341C9" w:rsidR="001B6223" w:rsidRPr="001D334A" w:rsidRDefault="001B6223" w:rsidP="005F4CDA">
      <w:pPr>
        <w:pStyle w:val="Paragraphedeliste"/>
        <w:numPr>
          <w:ilvl w:val="0"/>
          <w:numId w:val="2"/>
        </w:numPr>
      </w:pPr>
      <w:r>
        <w:rPr>
          <w:rFonts w:eastAsiaTheme="minorEastAsia"/>
        </w:rPr>
        <w:t xml:space="preserve">Pour quelles valeurs de l’entier naturel </w:t>
      </w:r>
      <m:oMath>
        <m:r>
          <w:rPr>
            <w:rFonts w:ascii="Cambria Math" w:eastAsiaTheme="minorEastAsia" w:hAnsi="Cambria Math"/>
          </w:rPr>
          <m:t>n le jeu est-il favorable ?</m:t>
        </m:r>
      </m:oMath>
    </w:p>
    <w:p w14:paraId="286F9D94" w14:textId="76E0956F" w:rsidR="001D334A" w:rsidRDefault="001D334A" w:rsidP="001D334A">
      <w:r>
        <w:t>Le jeu est favorable au joueur lorsque E(X)&gt;0</w:t>
      </w:r>
    </w:p>
    <w:p w14:paraId="20D1B67E" w14:textId="585FC818" w:rsidR="001D334A" w:rsidRDefault="001D334A" w:rsidP="001D334A">
      <w:r>
        <w:t>Soit 4n²+10n-50&gt;0 avec n≥2</w:t>
      </w:r>
    </w:p>
    <w:p w14:paraId="6D8C1443" w14:textId="7F51E33E" w:rsidR="001D334A" w:rsidRDefault="001D334A" w:rsidP="001D334A">
      <w:r>
        <w:t>∆=10²-4*4*4(-50)</w:t>
      </w:r>
      <w:r w:rsidR="00CE3937">
        <w:t>=</w:t>
      </w:r>
      <w:r w:rsidR="005C5967">
        <w:t xml:space="preserve"> -</w:t>
      </w:r>
      <w:r w:rsidR="00CE3937">
        <w:t>900</w:t>
      </w:r>
    </w:p>
    <w:p w14:paraId="4D910F98" w14:textId="6204BDC8" w:rsidR="00CE3937" w:rsidRDefault="00CE3937" w:rsidP="001D334A">
      <w:r>
        <w:t>n</w:t>
      </w:r>
      <w:r>
        <w:rPr>
          <w:vertAlign w:val="subscript"/>
        </w:rPr>
        <w:t>1</w:t>
      </w:r>
      <w:r>
        <w:t>=</w:t>
      </w:r>
      <w:r>
        <w:fldChar w:fldCharType="begin"/>
      </w:r>
      <w:r>
        <w:instrText xml:space="preserve"> EQ \s\do2(\f(-10-</w:instrText>
      </w:r>
      <w:r>
        <w:fldChar w:fldCharType="begin"/>
      </w:r>
      <w:r>
        <w:instrText xml:space="preserve"> EQ \r(900 )</w:instrText>
      </w:r>
      <w:r>
        <w:fldChar w:fldCharType="end"/>
      </w:r>
      <w:r>
        <w:instrText>;2*4))</w:instrText>
      </w:r>
      <w:r>
        <w:fldChar w:fldCharType="end"/>
      </w:r>
      <w:r>
        <w:t>=(-5)</w:t>
      </w:r>
    </w:p>
    <w:p w14:paraId="3D8FF63E" w14:textId="34AD7627" w:rsidR="00CE3937" w:rsidRDefault="00CE3937" w:rsidP="001D334A">
      <w:r>
        <w:t>n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-10+</w:instrText>
      </w:r>
      <w:r>
        <w:fldChar w:fldCharType="begin"/>
      </w:r>
      <w:r>
        <w:instrText xml:space="preserve"> EQ \r(900 )</w:instrText>
      </w:r>
      <w:r>
        <w:fldChar w:fldCharType="end"/>
      </w:r>
      <w:r>
        <w:instrText>;2*4))</w:instrText>
      </w:r>
      <w:r>
        <w:fldChar w:fldCharType="end"/>
      </w:r>
      <w:r>
        <w:t>=</w:t>
      </w:r>
      <w:r>
        <w:fldChar w:fldCharType="begin"/>
      </w:r>
      <w:r>
        <w:instrText xml:space="preserve"> EQ \s\do2(\f(5;2))</w:instrText>
      </w:r>
      <w:r>
        <w:fldChar w:fldCharType="end"/>
      </w:r>
      <w:r>
        <w:t>=2,5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572"/>
        <w:gridCol w:w="4214"/>
        <w:gridCol w:w="4464"/>
      </w:tblGrid>
      <w:tr w:rsidR="00CE3937" w14:paraId="368042D4" w14:textId="77777777" w:rsidTr="00CE3937">
        <w:tc>
          <w:tcPr>
            <w:tcW w:w="572" w:type="dxa"/>
          </w:tcPr>
          <w:p w14:paraId="5FE719D6" w14:textId="4AB88110" w:rsidR="00CE3937" w:rsidRDefault="00CE3937" w:rsidP="00CE3937">
            <w:pPr>
              <w:jc w:val="center"/>
            </w:pPr>
            <w:r>
              <w:t>n</w:t>
            </w:r>
          </w:p>
        </w:tc>
        <w:tc>
          <w:tcPr>
            <w:tcW w:w="8678" w:type="dxa"/>
            <w:gridSpan w:val="2"/>
          </w:tcPr>
          <w:p w14:paraId="3FD7024E" w14:textId="6DDD09F0" w:rsidR="00CE3937" w:rsidRDefault="00CE3937" w:rsidP="00CE3937">
            <w:r>
              <w:t>2                                                                              2,5                                                                              +∞</w:t>
            </w:r>
          </w:p>
        </w:tc>
      </w:tr>
      <w:tr w:rsidR="00CE3937" w14:paraId="2DAB14E8" w14:textId="6B7DEED4" w:rsidTr="00CE3937">
        <w:tc>
          <w:tcPr>
            <w:tcW w:w="572" w:type="dxa"/>
          </w:tcPr>
          <w:p w14:paraId="71908658" w14:textId="1348ED01" w:rsidR="00CE3937" w:rsidRDefault="00CE3937" w:rsidP="00CE3937">
            <w:pPr>
              <w:jc w:val="center"/>
            </w:pPr>
            <w:r>
              <w:t>E(X)</w:t>
            </w:r>
          </w:p>
        </w:tc>
        <w:tc>
          <w:tcPr>
            <w:tcW w:w="4214" w:type="dxa"/>
          </w:tcPr>
          <w:p w14:paraId="507EDB2C" w14:textId="5C4416CA" w:rsidR="00CE3937" w:rsidRDefault="00CE3937" w:rsidP="00CE3937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400" behindDoc="0" locked="0" layoutInCell="1" allowOverlap="1" wp14:anchorId="3B2B2A7C" wp14:editId="4518DE3D">
                      <wp:simplePos x="0" y="0"/>
                      <wp:positionH relativeFrom="column">
                        <wp:posOffset>2541684</wp:posOffset>
                      </wp:positionH>
                      <wp:positionV relativeFrom="paragraph">
                        <wp:posOffset>15488</wp:posOffset>
                      </wp:positionV>
                      <wp:extent cx="115294" cy="107343"/>
                      <wp:effectExtent l="0" t="0" r="18415" b="26035"/>
                      <wp:wrapNone/>
                      <wp:docPr id="23" name="Ellips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5294" cy="107343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761859B" id="Ellipse 23" o:spid="_x0000_s1026" style="position:absolute;margin-left:200.15pt;margin-top:1.2pt;width:9.1pt;height:8.45pt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" filled="f" strokecolor="black [3213]" strokeweight="2pt"/>
                  </w:pict>
                </mc:Fallback>
              </mc:AlternateContent>
            </w:r>
            <w:r>
              <w:t>-</w:t>
            </w:r>
          </w:p>
        </w:tc>
        <w:tc>
          <w:tcPr>
            <w:tcW w:w="4464" w:type="dxa"/>
          </w:tcPr>
          <w:p w14:paraId="594033CC" w14:textId="66BB5CF0" w:rsidR="00CE3937" w:rsidRDefault="00CE3937" w:rsidP="00CE3937">
            <w:pPr>
              <w:jc w:val="center"/>
            </w:pPr>
            <w:r>
              <w:t>+</w:t>
            </w:r>
          </w:p>
        </w:tc>
      </w:tr>
    </w:tbl>
    <w:p w14:paraId="7D9A7D0C" w14:textId="708F315D" w:rsidR="00CE3937" w:rsidRDefault="00CE3937" w:rsidP="001D334A"/>
    <w:p w14:paraId="4065A4B6" w14:textId="3D220975" w:rsidR="00CE3937" w:rsidRPr="00CE3937" w:rsidRDefault="00CE3937" w:rsidP="001D334A">
      <w:r>
        <w:t>Donc pour n≥3 boules noires, le jeu est favorable au joueur.</w:t>
      </w:r>
    </w:p>
    <w:p w14:paraId="2B0D542C" w14:textId="5DD199DB" w:rsidR="001B6223" w:rsidRPr="00CE3937" w:rsidRDefault="001B6223" w:rsidP="005F4CDA">
      <w:pPr>
        <w:pStyle w:val="Paragraphedeliste"/>
        <w:numPr>
          <w:ilvl w:val="0"/>
          <w:numId w:val="2"/>
        </w:numPr>
      </w:pPr>
      <w:r>
        <w:rPr>
          <w:rFonts w:eastAsiaTheme="minorEastAsia"/>
        </w:rPr>
        <w:t>Le résultat est –il identique si le joueur tire deux boules dans l’urne , successivement  sans remise ?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303"/>
        <w:gridCol w:w="2303"/>
        <w:gridCol w:w="2303"/>
        <w:gridCol w:w="2303"/>
      </w:tblGrid>
      <w:tr w:rsidR="00CE3937" w14:paraId="535F594B" w14:textId="77777777" w:rsidTr="00CE3937">
        <w:tc>
          <w:tcPr>
            <w:tcW w:w="2303" w:type="dxa"/>
          </w:tcPr>
          <w:p w14:paraId="577BE61F" w14:textId="6D676C2B" w:rsidR="00CE3937" w:rsidRPr="00CE3937" w:rsidRDefault="00CE3937" w:rsidP="00CE3937">
            <w:pPr>
              <w:jc w:val="center"/>
            </w:pPr>
            <w:r>
              <w:t>y</w:t>
            </w:r>
            <w:r>
              <w:rPr>
                <w:vertAlign w:val="subscript"/>
              </w:rPr>
              <w:t>i</w:t>
            </w:r>
          </w:p>
        </w:tc>
        <w:tc>
          <w:tcPr>
            <w:tcW w:w="2303" w:type="dxa"/>
          </w:tcPr>
          <w:p w14:paraId="47381784" w14:textId="2700FFD9" w:rsidR="00CE3937" w:rsidRDefault="00CE3937" w:rsidP="00CE3937">
            <w:pPr>
              <w:jc w:val="center"/>
            </w:pPr>
            <w:r>
              <w:t>-2</w:t>
            </w:r>
          </w:p>
        </w:tc>
        <w:tc>
          <w:tcPr>
            <w:tcW w:w="2303" w:type="dxa"/>
          </w:tcPr>
          <w:p w14:paraId="4DEAFE24" w14:textId="5342196C" w:rsidR="00CE3937" w:rsidRDefault="00CE3937" w:rsidP="00CE3937">
            <w:pPr>
              <w:jc w:val="center"/>
            </w:pPr>
            <w:r>
              <w:t>+1</w:t>
            </w:r>
          </w:p>
        </w:tc>
        <w:tc>
          <w:tcPr>
            <w:tcW w:w="2303" w:type="dxa"/>
          </w:tcPr>
          <w:p w14:paraId="4B248717" w14:textId="19602D24" w:rsidR="00CE3937" w:rsidRDefault="00CE3937" w:rsidP="00CE3937">
            <w:pPr>
              <w:jc w:val="center"/>
            </w:pPr>
            <w:r>
              <w:t>+4</w:t>
            </w:r>
          </w:p>
        </w:tc>
      </w:tr>
      <w:tr w:rsidR="00CE3937" w14:paraId="71D3B7AC" w14:textId="77777777" w:rsidTr="00CE3937">
        <w:tc>
          <w:tcPr>
            <w:tcW w:w="2303" w:type="dxa"/>
          </w:tcPr>
          <w:p w14:paraId="0BF16738" w14:textId="293EED50" w:rsidR="00CE3937" w:rsidRPr="00CE3937" w:rsidRDefault="00CE3937" w:rsidP="00CE3937">
            <w:pPr>
              <w:jc w:val="center"/>
            </w:pPr>
            <w:r>
              <w:t>P(Y=y</w:t>
            </w:r>
            <w:r>
              <w:rPr>
                <w:vertAlign w:val="subscript"/>
              </w:rPr>
              <w:t>i</w:t>
            </w:r>
            <w:r>
              <w:t>)</w:t>
            </w:r>
          </w:p>
        </w:tc>
        <w:tc>
          <w:tcPr>
            <w:tcW w:w="2303" w:type="dxa"/>
          </w:tcPr>
          <w:p w14:paraId="47118212" w14:textId="1DDA682D" w:rsidR="00CE3937" w:rsidRPr="00CE3937" w:rsidRDefault="00CE3937" w:rsidP="00CE3937">
            <w:pPr>
              <w:jc w:val="center"/>
            </w:pPr>
            <w:r>
              <w:fldChar w:fldCharType="begin"/>
            </w:r>
            <w:r>
              <w:instrText xml:space="preserve"> EQ \s\do2(\f(20;(n+5)(n+4)))</w:instrText>
            </w:r>
            <w:r>
              <w:fldChar w:fldCharType="end"/>
            </w:r>
          </w:p>
        </w:tc>
        <w:tc>
          <w:tcPr>
            <w:tcW w:w="2303" w:type="dxa"/>
          </w:tcPr>
          <w:p w14:paraId="05B7C542" w14:textId="7A9C7530" w:rsidR="00CE3937" w:rsidRPr="00CE3937" w:rsidRDefault="00CE3937" w:rsidP="00CE3937">
            <w:pPr>
              <w:jc w:val="center"/>
            </w:pPr>
            <w:r>
              <w:fldChar w:fldCharType="begin"/>
            </w:r>
            <w:r>
              <w:instrText xml:space="preserve"> EQ \s\do2(\f(10n;(n+5)(n+4)))</w:instrText>
            </w:r>
            <w:r>
              <w:fldChar w:fldCharType="end"/>
            </w:r>
          </w:p>
        </w:tc>
        <w:tc>
          <w:tcPr>
            <w:tcW w:w="2303" w:type="dxa"/>
          </w:tcPr>
          <w:p w14:paraId="76172AD9" w14:textId="7940BFA1" w:rsidR="00CE3937" w:rsidRPr="00CE3937" w:rsidRDefault="00CE3937" w:rsidP="00CE3937">
            <w:pPr>
              <w:jc w:val="center"/>
            </w:pPr>
            <w:r>
              <w:fldChar w:fldCharType="begin"/>
            </w:r>
            <w:r>
              <w:instrText xml:space="preserve"> EQ \s\do2(\f(n(n-1);(n+5)(n+4)))</w:instrText>
            </w:r>
            <w:r>
              <w:fldChar w:fldCharType="end"/>
            </w:r>
          </w:p>
        </w:tc>
      </w:tr>
    </w:tbl>
    <w:p w14:paraId="4D0843EB" w14:textId="44047275" w:rsidR="00CE3937" w:rsidRDefault="00CE3937" w:rsidP="00CE3937"/>
    <w:p w14:paraId="79A7CCCA" w14:textId="09147445" w:rsidR="00CE3937" w:rsidRDefault="00CE3937" w:rsidP="00CE3937">
      <w:r>
        <w:t>E(Y)=</w:t>
      </w:r>
      <w:r>
        <w:fldChar w:fldCharType="begin"/>
      </w:r>
      <w:r>
        <w:instrText xml:space="preserve"> EQ \s\do2(\f(-40+10n+4n(n-1);(n+4)(n+5)))</w:instrText>
      </w:r>
      <w:r>
        <w:fldChar w:fldCharType="end"/>
      </w:r>
      <w:r>
        <w:t>=</w:t>
      </w:r>
      <w:r>
        <w:fldChar w:fldCharType="begin"/>
      </w:r>
      <w:r>
        <w:instrText xml:space="preserve"> EQ \s\do2(\f(4n²+6n-40;(n+4)(n+5)))</w:instrText>
      </w:r>
      <w:r>
        <w:fldChar w:fldCharType="end"/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242"/>
        <w:gridCol w:w="4253"/>
        <w:gridCol w:w="3793"/>
      </w:tblGrid>
      <w:tr w:rsidR="007616C1" w14:paraId="4BE968A7" w14:textId="77777777" w:rsidTr="007616C1">
        <w:tc>
          <w:tcPr>
            <w:tcW w:w="1242" w:type="dxa"/>
          </w:tcPr>
          <w:p w14:paraId="4B65EEDC" w14:textId="77777777" w:rsidR="007616C1" w:rsidRDefault="007616C1" w:rsidP="00C9470D">
            <w:pPr>
              <w:jc w:val="center"/>
            </w:pPr>
            <w:r>
              <w:t>n</w:t>
            </w:r>
          </w:p>
        </w:tc>
        <w:tc>
          <w:tcPr>
            <w:tcW w:w="8046" w:type="dxa"/>
            <w:gridSpan w:val="2"/>
          </w:tcPr>
          <w:p w14:paraId="20893CAC" w14:textId="19464342" w:rsidR="007616C1" w:rsidRDefault="007616C1" w:rsidP="00C9470D">
            <w:r>
              <w:t>2                                                                              2,5</w:t>
            </w:r>
          </w:p>
        </w:tc>
      </w:tr>
      <w:tr w:rsidR="007616C1" w14:paraId="3B91EA61" w14:textId="77777777" w:rsidTr="007616C1">
        <w:tc>
          <w:tcPr>
            <w:tcW w:w="1242" w:type="dxa"/>
          </w:tcPr>
          <w:p w14:paraId="5460A429" w14:textId="377F9DA9" w:rsidR="007616C1" w:rsidRDefault="007616C1" w:rsidP="00C9470D">
            <w:pPr>
              <w:jc w:val="center"/>
            </w:pPr>
            <w:r>
              <w:t>4n²+6n-40</w:t>
            </w:r>
          </w:p>
        </w:tc>
        <w:tc>
          <w:tcPr>
            <w:tcW w:w="4253" w:type="dxa"/>
          </w:tcPr>
          <w:p w14:paraId="1A869C67" w14:textId="77777777" w:rsidR="007616C1" w:rsidRDefault="007616C1" w:rsidP="00C9470D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67D9636D" wp14:editId="35C9F393">
                      <wp:simplePos x="0" y="0"/>
                      <wp:positionH relativeFrom="column">
                        <wp:posOffset>2565869</wp:posOffset>
                      </wp:positionH>
                      <wp:positionV relativeFrom="paragraph">
                        <wp:posOffset>15240</wp:posOffset>
                      </wp:positionV>
                      <wp:extent cx="115294" cy="107343"/>
                      <wp:effectExtent l="0" t="0" r="18415" b="26035"/>
                      <wp:wrapNone/>
                      <wp:docPr id="24" name="Ellips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5294" cy="107343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4677A48" id="Ellipse 24" o:spid="_x0000_s1026" style="position:absolute;margin-left:202.05pt;margin-top:1.2pt;width:9.1pt;height:8.4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" filled="f" strokecolor="black [3213]" strokeweight="2pt"/>
                  </w:pict>
                </mc:Fallback>
              </mc:AlternateContent>
            </w:r>
            <w:r>
              <w:t>-</w:t>
            </w:r>
          </w:p>
        </w:tc>
        <w:tc>
          <w:tcPr>
            <w:tcW w:w="3793" w:type="dxa"/>
          </w:tcPr>
          <w:p w14:paraId="392AD749" w14:textId="77777777" w:rsidR="007616C1" w:rsidRDefault="007616C1" w:rsidP="00C9470D">
            <w:pPr>
              <w:jc w:val="center"/>
            </w:pPr>
            <w:r>
              <w:t>+</w:t>
            </w:r>
          </w:p>
        </w:tc>
      </w:tr>
    </w:tbl>
    <w:p w14:paraId="70BD1DD5" w14:textId="0800FFFE" w:rsidR="00CE3937" w:rsidRPr="00CE3937" w:rsidRDefault="007616C1" w:rsidP="00CE3937">
      <w:r>
        <w:lastRenderedPageBreak/>
        <w:t>Même résultat, E(Y)&gt;0 pour n≥3.</w:t>
      </w:r>
    </w:p>
    <w:p w14:paraId="3962DF1F" w14:textId="77777777" w:rsidR="001B6223" w:rsidRPr="001B6223" w:rsidRDefault="001B6223" w:rsidP="005F4CDA">
      <w:pPr>
        <w:pStyle w:val="Paragraphedeliste"/>
        <w:numPr>
          <w:ilvl w:val="0"/>
          <w:numId w:val="2"/>
        </w:numPr>
      </w:pPr>
      <w:r>
        <w:rPr>
          <w:rFonts w:eastAsiaTheme="minorEastAsia"/>
        </w:rPr>
        <w:t xml:space="preserve">Bonus :Exprimer  la variance V(X) et l’écart-type  </w:t>
      </w:r>
      <w:r>
        <w:rPr>
          <w:rFonts w:eastAsiaTheme="minorEastAsia" w:cstheme="minorHAnsi"/>
        </w:rPr>
        <w:t>σ</w:t>
      </w:r>
      <w:r>
        <w:rPr>
          <w:rFonts w:eastAsiaTheme="minorEastAsia"/>
        </w:rPr>
        <w:t>(X) en fonction de n ainsi que pour des valeurs particulières de n que vous aurez à la question 3.</w:t>
      </w:r>
    </w:p>
    <w:p w14:paraId="21167883" w14:textId="77777777" w:rsidR="001B6223" w:rsidRDefault="001B6223" w:rsidP="001B6223">
      <w:pPr>
        <w:pStyle w:val="Paragraphedeliste"/>
        <w:rPr>
          <w:rFonts w:eastAsiaTheme="minorEastAsia"/>
        </w:rPr>
      </w:pPr>
    </w:p>
    <w:p w14:paraId="761A01AB" w14:textId="77777777" w:rsidR="001B6223" w:rsidRDefault="001B6223" w:rsidP="001B6223">
      <w:pPr>
        <w:pStyle w:val="Paragraphedeliste"/>
      </w:pPr>
      <w:r>
        <w:rPr>
          <w:rFonts w:eastAsiaTheme="minorEastAsia"/>
        </w:rPr>
        <w:t>BON COURAGE  CHERS   ELEVES !!!   Bientôt la fin . OMJS</w:t>
      </w:r>
      <w:sdt>
        <w:sdtPr>
          <w:rPr>
            <w:rFonts w:ascii="Cambria Math" w:eastAsiaTheme="minorEastAsia" w:hAnsi="Cambria Math"/>
            <w:i/>
          </w:rPr>
          <w:id w:val="1090739921"/>
          <w:placeholder>
            <w:docPart w:val="DefaultPlaceholder_1075446218"/>
          </w:placeholder>
          <w:temporary/>
          <w:showingPlcHdr/>
          <w:equation/>
        </w:sdtPr>
        <w:sdtEndPr/>
        <w:sdtContent>
          <m:oMath>
            <m:r>
              <m:rPr>
                <m:sty m:val="p"/>
              </m:rPr>
              <w:rPr>
                <w:rStyle w:val="Textedelespacerserv"/>
                <w:rFonts w:ascii="Cambria Math" w:hAnsi="Cambria Math"/>
              </w:rPr>
              <m:t>Tapez une équation ici.</m:t>
            </m:r>
          </m:oMath>
        </w:sdtContent>
      </w:sdt>
    </w:p>
    <w:p w14:paraId="5EBEF348" w14:textId="77777777" w:rsidR="00467C32" w:rsidRPr="00052B55" w:rsidRDefault="00467C32"/>
    <w:sectPr w:rsidR="00467C32" w:rsidRPr="00052B55">
      <w:headerReference w:type="default" r:id="rId22"/>
      <w:footerReference w:type="default" r:id="rId2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F84F67" w14:textId="77777777" w:rsidR="00594958" w:rsidRDefault="00594958" w:rsidP="001B6223">
      <w:pPr>
        <w:spacing w:after="0" w:line="240" w:lineRule="auto"/>
      </w:pPr>
      <w:r>
        <w:separator/>
      </w:r>
    </w:p>
  </w:endnote>
  <w:endnote w:type="continuationSeparator" w:id="0">
    <w:p w14:paraId="45F21C59" w14:textId="77777777" w:rsidR="00594958" w:rsidRDefault="00594958" w:rsidP="001B62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30624453"/>
      <w:docPartObj>
        <w:docPartGallery w:val="Page Numbers (Bottom of Page)"/>
        <w:docPartUnique/>
      </w:docPartObj>
    </w:sdtPr>
    <w:sdtEndPr/>
    <w:sdtContent>
      <w:p w14:paraId="2A541656" w14:textId="77777777" w:rsidR="004A0786" w:rsidRDefault="004A0786">
        <w:pPr>
          <w:pStyle w:val="Pieddepage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76E997B6" w14:textId="77777777" w:rsidR="004A0786" w:rsidRDefault="004A078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D7AB6C" w14:textId="77777777" w:rsidR="00594958" w:rsidRDefault="00594958" w:rsidP="001B6223">
      <w:pPr>
        <w:spacing w:after="0" w:line="240" w:lineRule="auto"/>
      </w:pPr>
      <w:r>
        <w:separator/>
      </w:r>
    </w:p>
  </w:footnote>
  <w:footnote w:type="continuationSeparator" w:id="0">
    <w:p w14:paraId="5229B455" w14:textId="77777777" w:rsidR="00594958" w:rsidRDefault="00594958" w:rsidP="001B62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89657452"/>
      <w:docPartObj>
        <w:docPartGallery w:val="Page Numbers (Top of Page)"/>
        <w:docPartUnique/>
      </w:docPartObj>
    </w:sdtPr>
    <w:sdtEndPr/>
    <w:sdtContent>
      <w:p w14:paraId="0A367C81" w14:textId="77777777" w:rsidR="004A0786" w:rsidRDefault="004A0786">
        <w:pPr>
          <w:pStyle w:val="En-tte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675307E6" w14:textId="77777777" w:rsidR="004A0786" w:rsidRDefault="004A0786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03314"/>
    <w:multiLevelType w:val="hybridMultilevel"/>
    <w:tmpl w:val="454866DA"/>
    <w:lvl w:ilvl="0" w:tplc="8514BCD2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FE1DA7"/>
    <w:multiLevelType w:val="hybridMultilevel"/>
    <w:tmpl w:val="FF341C6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trQ0Mzc1MjW3NDBW0lEKTi0uzszPAykwqgUAAcJNRywAAAA="/>
  </w:docVars>
  <w:rsids>
    <w:rsidRoot w:val="00052B55"/>
    <w:rsid w:val="00052B55"/>
    <w:rsid w:val="00143BFF"/>
    <w:rsid w:val="001B6223"/>
    <w:rsid w:val="001D334A"/>
    <w:rsid w:val="002A46D4"/>
    <w:rsid w:val="00380B1F"/>
    <w:rsid w:val="003A0171"/>
    <w:rsid w:val="00467C32"/>
    <w:rsid w:val="004828F7"/>
    <w:rsid w:val="004A0786"/>
    <w:rsid w:val="00594958"/>
    <w:rsid w:val="005A0404"/>
    <w:rsid w:val="005C3803"/>
    <w:rsid w:val="005C5967"/>
    <w:rsid w:val="005E267E"/>
    <w:rsid w:val="005F4CDA"/>
    <w:rsid w:val="00612A13"/>
    <w:rsid w:val="00644319"/>
    <w:rsid w:val="00671651"/>
    <w:rsid w:val="006C5D11"/>
    <w:rsid w:val="006D7A2D"/>
    <w:rsid w:val="007616C1"/>
    <w:rsid w:val="00A23179"/>
    <w:rsid w:val="00B515D6"/>
    <w:rsid w:val="00C0798E"/>
    <w:rsid w:val="00CE3937"/>
    <w:rsid w:val="00F7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8E1B67"/>
  <w15:docId w15:val="{D570D640-13A1-4153-9313-F78E5697C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6C1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052B55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052B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052B55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671651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1B62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B6223"/>
  </w:style>
  <w:style w:type="paragraph" w:styleId="Pieddepage">
    <w:name w:val="footer"/>
    <w:basedOn w:val="Normal"/>
    <w:link w:val="PieddepageCar"/>
    <w:uiPriority w:val="99"/>
    <w:unhideWhenUsed/>
    <w:rsid w:val="001B622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B6223"/>
  </w:style>
  <w:style w:type="table" w:styleId="Grilledutableau">
    <w:name w:val="Table Grid"/>
    <w:basedOn w:val="TableauNormal"/>
    <w:uiPriority w:val="59"/>
    <w:unhideWhenUsed/>
    <w:rsid w:val="001D33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openxmlformats.org/officeDocument/2006/relationships/diagramLayout" Target="diagrams/layout3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microsoft.com/office/2007/relationships/diagramDrawing" Target="diagrams/drawing3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diagramData" Target="diagrams/data3.xml"/><Relationship Id="rId25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microsoft.com/office/2007/relationships/diagramDrawing" Target="diagrams/drawing2.xml"/><Relationship Id="rId20" Type="http://schemas.openxmlformats.org/officeDocument/2006/relationships/diagramColors" Target="diagrams/colors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diagramColors" Target="diagrams/colors2.xml"/><Relationship Id="rId23" Type="http://schemas.openxmlformats.org/officeDocument/2006/relationships/footer" Target="footer1.xml"/><Relationship Id="rId10" Type="http://schemas.openxmlformats.org/officeDocument/2006/relationships/diagramColors" Target="diagrams/colors1.xml"/><Relationship Id="rId19" Type="http://schemas.openxmlformats.org/officeDocument/2006/relationships/diagramQuickStyle" Target="diagrams/quickStyle3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Relationship Id="rId22" Type="http://schemas.openxmlformats.org/officeDocument/2006/relationships/header" Target="head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E397A40-9213-4C94-8345-A451854F5159}" type="doc">
      <dgm:prSet loTypeId="urn:microsoft.com/office/officeart/2005/8/layout/hierarchy2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fr-FR"/>
        </a:p>
      </dgm:t>
    </dgm:pt>
    <dgm:pt modelId="{B482022D-1C5E-478F-853D-FC0FBE1A8CC4}">
      <dgm:prSet phldrT="[Texte]" phldr="1"/>
      <dgm:spPr/>
      <dgm:t>
        <a:bodyPr/>
        <a:lstStyle/>
        <a:p>
          <a:endParaRPr lang="fr-FR"/>
        </a:p>
      </dgm:t>
    </dgm:pt>
    <dgm:pt modelId="{DE4E198F-962B-4ADF-B7FE-2B203E926F78}" type="parTrans" cxnId="{0F9F1503-73B3-4B18-8F91-1F59E6537CE2}">
      <dgm:prSet/>
      <dgm:spPr/>
      <dgm:t>
        <a:bodyPr/>
        <a:lstStyle/>
        <a:p>
          <a:endParaRPr lang="fr-FR"/>
        </a:p>
      </dgm:t>
    </dgm:pt>
    <dgm:pt modelId="{BD8400D5-D784-4675-A025-D7C6C62CC449}" type="sibTrans" cxnId="{0F9F1503-73B3-4B18-8F91-1F59E6537CE2}">
      <dgm:prSet/>
      <dgm:spPr/>
      <dgm:t>
        <a:bodyPr/>
        <a:lstStyle/>
        <a:p>
          <a:endParaRPr lang="fr-FR"/>
        </a:p>
      </dgm:t>
    </dgm:pt>
    <dgm:pt modelId="{39A2D6E3-F124-4F8B-B8B0-10E2073DD3AE}">
      <dgm:prSet phldrT="[Texte]"/>
      <dgm:spPr/>
      <dgm:t>
        <a:bodyPr/>
        <a:lstStyle/>
        <a:p>
          <a:r>
            <a:rPr lang="fr-FR"/>
            <a:t>T</a:t>
          </a:r>
          <a:r>
            <a:rPr lang="fr-FR" baseline="-25000"/>
            <a:t>1</a:t>
          </a:r>
          <a:endParaRPr lang="fr-FR"/>
        </a:p>
      </dgm:t>
    </dgm:pt>
    <dgm:pt modelId="{24E61E1D-8F2A-4137-94AE-53B3D62035D5}" type="parTrans" cxnId="{69E8105C-0EF0-439E-BC2C-126F7D0E4463}">
      <dgm:prSet/>
      <dgm:spPr/>
      <dgm:t>
        <a:bodyPr/>
        <a:lstStyle/>
        <a:p>
          <a:endParaRPr lang="fr-FR"/>
        </a:p>
      </dgm:t>
    </dgm:pt>
    <dgm:pt modelId="{E8AE1A34-BED8-4DC7-8C56-F9BCB9E11B23}" type="sibTrans" cxnId="{69E8105C-0EF0-439E-BC2C-126F7D0E4463}">
      <dgm:prSet/>
      <dgm:spPr/>
      <dgm:t>
        <a:bodyPr/>
        <a:lstStyle/>
        <a:p>
          <a:endParaRPr lang="fr-FR"/>
        </a:p>
      </dgm:t>
    </dgm:pt>
    <dgm:pt modelId="{622F50EB-A5A4-4FA0-BF57-349E97D19D29}">
      <dgm:prSet phldrT="[Texte]"/>
      <dgm:spPr/>
      <dgm:t>
        <a:bodyPr/>
        <a:lstStyle/>
        <a:p>
          <a:r>
            <a:rPr lang="fr-FR"/>
            <a:t>T</a:t>
          </a:r>
          <a:r>
            <a:rPr lang="fr-FR" baseline="-25000"/>
            <a:t>2</a:t>
          </a:r>
          <a:endParaRPr lang="fr-FR"/>
        </a:p>
      </dgm:t>
    </dgm:pt>
    <dgm:pt modelId="{4D1B8D74-1262-433A-8F23-D4EE2C2B130E}" type="parTrans" cxnId="{84A5DAE2-4830-437B-8AFA-285B273DCC46}">
      <dgm:prSet/>
      <dgm:spPr/>
      <dgm:t>
        <a:bodyPr/>
        <a:lstStyle/>
        <a:p>
          <a:endParaRPr lang="fr-FR"/>
        </a:p>
      </dgm:t>
    </dgm:pt>
    <dgm:pt modelId="{4D60A111-BFC9-42AC-AB0A-3883D0E93F55}" type="sibTrans" cxnId="{84A5DAE2-4830-437B-8AFA-285B273DCC46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 xmlns:a14="http://schemas.microsoft.com/office/drawing/2010/main">
      <mc:Choice Requires="a14">
        <dgm:pt modelId="{09B45228-4515-440D-8051-94AAB674DC93}">
          <dgm:prSet phldrT="[Texte]"/>
          <dgm:spPr/>
          <dgm:t>
            <a:bodyPr/>
            <a:lstStyle/>
            <a:p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bar>
                      <m:barPr>
                        <m:pos m:val="top"/>
                        <m:ctrlPr>
                          <a:rPr lang="fr-FR" i="1">
                            <a:latin typeface="Cambria Math" panose="02040503050406030204" pitchFamily="18" charset="0"/>
                          </a:rPr>
                        </m:ctrlPr>
                      </m:barPr>
                      <m:e>
                        <m:sSub>
                          <m:sSubPr>
                            <m:ctrlPr>
                              <a:rPr lang="fr-FR" b="0" i="1">
                                <a:latin typeface="Cambria Math" panose="02040503050406030204" pitchFamily="18" charset="0"/>
                              </a:rPr>
                            </m:ctrlPr>
                          </m:sSubPr>
                          <m:e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𝑇</m:t>
                            </m:r>
                          </m:e>
                          <m:sub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2</m:t>
                            </m:r>
                          </m:sub>
                        </m:sSub>
                      </m:e>
                    </m:bar>
                  </m:oMath>
                </m:oMathPara>
              </a14:m>
              <a:endParaRPr lang="fr-FR"/>
            </a:p>
          </dgm:t>
        </dgm:pt>
      </mc:Choice>
      <mc:Fallback xmlns="">
        <dgm:pt modelId="{09B45228-4515-440D-8051-94AAB674DC93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(</a:t>
              </a:r>
              <a:r>
                <a:rPr lang="fr-FR" b="0" i="0">
                  <a:latin typeface="Cambria Math" panose="02040503050406030204" pitchFamily="18" charset="0"/>
                </a:rPr>
                <a:t>𝑇_2 )</a:t>
              </a:r>
              <a:endParaRPr lang="fr-FR"/>
            </a:p>
          </dgm:t>
        </dgm:pt>
      </mc:Fallback>
    </mc:AlternateContent>
    <dgm:pt modelId="{FFD349A6-3E35-4333-80FD-C97114E55146}" type="parTrans" cxnId="{61874AE4-A209-44E3-B2AF-0F1A004FE10F}">
      <dgm:prSet/>
      <dgm:spPr/>
      <dgm:t>
        <a:bodyPr/>
        <a:lstStyle/>
        <a:p>
          <a:endParaRPr lang="fr-FR"/>
        </a:p>
      </dgm:t>
    </dgm:pt>
    <dgm:pt modelId="{5298FEFC-49EC-489C-9FE5-9E8457E6AD53}" type="sibTrans" cxnId="{61874AE4-A209-44E3-B2AF-0F1A004FE10F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 xmlns:a14="http://schemas.microsoft.com/office/drawing/2010/main">
      <mc:Choice Requires="a14">
        <dgm:pt modelId="{2AC70078-F872-42FF-817E-8F67955C3507}">
          <dgm:prSet phldrT="[Texte]"/>
          <dgm:spPr/>
          <dgm:t>
            <a:bodyPr/>
            <a:lstStyle/>
            <a:p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bar>
                      <m:barPr>
                        <m:pos m:val="top"/>
                        <m:ctrlPr>
                          <a:rPr lang="fr-FR" i="1">
                            <a:latin typeface="Cambria Math" panose="02040503050406030204" pitchFamily="18" charset="0"/>
                          </a:rPr>
                        </m:ctrlPr>
                      </m:barPr>
                      <m:e>
                        <m:sSub>
                          <m:sSubPr>
                            <m:ctrlPr>
                              <a:rPr lang="fr-FR" b="0" i="1">
                                <a:latin typeface="Cambria Math" panose="02040503050406030204" pitchFamily="18" charset="0"/>
                              </a:rPr>
                            </m:ctrlPr>
                          </m:sSubPr>
                          <m:e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𝑇</m:t>
                            </m:r>
                          </m:e>
                          <m:sub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1</m:t>
                            </m:r>
                          </m:sub>
                        </m:sSub>
                      </m:e>
                    </m:bar>
                  </m:oMath>
                </m:oMathPara>
              </a14:m>
              <a:endParaRPr lang="fr-FR"/>
            </a:p>
          </dgm:t>
        </dgm:pt>
      </mc:Choice>
      <mc:Fallback xmlns="">
        <dgm:pt modelId="{2AC70078-F872-42FF-817E-8F67955C3507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(</a:t>
              </a:r>
              <a:r>
                <a:rPr lang="fr-FR" b="0" i="0">
                  <a:latin typeface="Cambria Math" panose="02040503050406030204" pitchFamily="18" charset="0"/>
                </a:rPr>
                <a:t>𝑇_1 )</a:t>
              </a:r>
              <a:endParaRPr lang="fr-FR"/>
            </a:p>
          </dgm:t>
        </dgm:pt>
      </mc:Fallback>
    </mc:AlternateContent>
    <dgm:pt modelId="{2DDFF2D5-BD20-4C46-B134-5893533181EF}" type="parTrans" cxnId="{24A75593-D797-4158-A1BD-9820E50218B3}">
      <dgm:prSet/>
      <dgm:spPr/>
      <dgm:t>
        <a:bodyPr/>
        <a:lstStyle/>
        <a:p>
          <a:endParaRPr lang="fr-FR"/>
        </a:p>
      </dgm:t>
    </dgm:pt>
    <dgm:pt modelId="{34E4284A-966C-420A-85A6-ADDD293B000E}" type="sibTrans" cxnId="{24A75593-D797-4158-A1BD-9820E50218B3}">
      <dgm:prSet/>
      <dgm:spPr/>
      <dgm:t>
        <a:bodyPr/>
        <a:lstStyle/>
        <a:p>
          <a:endParaRPr lang="fr-FR"/>
        </a:p>
      </dgm:t>
    </dgm:pt>
    <dgm:pt modelId="{001BEAC0-B5DF-4876-9C1E-9380FB417E65}">
      <dgm:prSet phldrT="[Texte]"/>
      <dgm:spPr/>
      <dgm:t>
        <a:bodyPr/>
        <a:lstStyle/>
        <a:p>
          <a:r>
            <a:rPr lang="fr-FR"/>
            <a:t>T</a:t>
          </a:r>
          <a:r>
            <a:rPr lang="fr-FR" baseline="-25000"/>
            <a:t>2</a:t>
          </a:r>
          <a:endParaRPr lang="fr-FR"/>
        </a:p>
      </dgm:t>
    </dgm:pt>
    <dgm:pt modelId="{473CA47E-F9ED-44AC-B054-706C9741E0A9}" type="parTrans" cxnId="{BE801DDF-C68D-47A4-92AB-111D9DE33CE4}">
      <dgm:prSet/>
      <dgm:spPr/>
      <dgm:t>
        <a:bodyPr/>
        <a:lstStyle/>
        <a:p>
          <a:endParaRPr lang="fr-FR"/>
        </a:p>
      </dgm:t>
    </dgm:pt>
    <dgm:pt modelId="{3FAE3BE7-F0C3-4F54-A6BB-DE4914F10C0A}" type="sibTrans" cxnId="{BE801DDF-C68D-47A4-92AB-111D9DE33CE4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 xmlns:a14="http://schemas.microsoft.com/office/drawing/2010/main">
      <mc:Choice Requires="a14">
        <dgm:pt modelId="{F04BD646-DB17-4D2A-8A70-A66DF22FEC8B}">
          <dgm:prSet phldrT="[Texte]"/>
          <dgm:spPr/>
          <dgm:t>
            <a:bodyPr/>
            <a:lstStyle/>
            <a:p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bar>
                      <m:barPr>
                        <m:pos m:val="top"/>
                        <m:ctrlPr>
                          <a:rPr lang="fr-FR" i="1">
                            <a:latin typeface="Cambria Math" panose="02040503050406030204" pitchFamily="18" charset="0"/>
                          </a:rPr>
                        </m:ctrlPr>
                      </m:barPr>
                      <m:e>
                        <m:sSub>
                          <m:sSubPr>
                            <m:ctrlPr>
                              <a:rPr lang="fr-FR" b="0" i="1">
                                <a:latin typeface="Cambria Math" panose="02040503050406030204" pitchFamily="18" charset="0"/>
                              </a:rPr>
                            </m:ctrlPr>
                          </m:sSubPr>
                          <m:e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𝑇</m:t>
                            </m:r>
                          </m:e>
                          <m:sub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2</m:t>
                            </m:r>
                          </m:sub>
                        </m:sSub>
                      </m:e>
                    </m:bar>
                  </m:oMath>
                </m:oMathPara>
              </a14:m>
              <a:endParaRPr lang="fr-FR"/>
            </a:p>
          </dgm:t>
        </dgm:pt>
      </mc:Choice>
      <mc:Fallback xmlns="">
        <dgm:pt modelId="{F04BD646-DB17-4D2A-8A70-A66DF22FEC8B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(</a:t>
              </a:r>
              <a:r>
                <a:rPr lang="fr-FR" b="0" i="0">
                  <a:latin typeface="Cambria Math" panose="02040503050406030204" pitchFamily="18" charset="0"/>
                </a:rPr>
                <a:t>𝑇_2 )</a:t>
              </a:r>
              <a:endParaRPr lang="fr-FR"/>
            </a:p>
          </dgm:t>
        </dgm:pt>
      </mc:Fallback>
    </mc:AlternateContent>
    <dgm:pt modelId="{3759C0D7-A478-447F-91BD-76DC91199F16}" type="parTrans" cxnId="{2CE8243C-F6F5-4CA4-8F06-2412CE296C99}">
      <dgm:prSet/>
      <dgm:spPr/>
      <dgm:t>
        <a:bodyPr/>
        <a:lstStyle/>
        <a:p>
          <a:endParaRPr lang="fr-FR"/>
        </a:p>
      </dgm:t>
    </dgm:pt>
    <dgm:pt modelId="{9476B118-C630-427E-8C06-14FDC5D41AA7}" type="sibTrans" cxnId="{2CE8243C-F6F5-4CA4-8F06-2412CE296C99}">
      <dgm:prSet/>
      <dgm:spPr/>
      <dgm:t>
        <a:bodyPr/>
        <a:lstStyle/>
        <a:p>
          <a:endParaRPr lang="fr-FR"/>
        </a:p>
      </dgm:t>
    </dgm:pt>
    <dgm:pt modelId="{6810C448-0D73-421F-9168-86D75C508D06}">
      <dgm:prSet/>
      <dgm:spPr>
        <a:noFill/>
        <a:ln>
          <a:noFill/>
        </a:ln>
      </dgm:spPr>
      <dgm:t>
        <a:bodyPr/>
        <a:lstStyle/>
        <a:p>
          <a:endParaRPr lang="fr-FR"/>
        </a:p>
      </dgm:t>
    </dgm:pt>
    <dgm:pt modelId="{C7580054-A760-40B7-A730-8D81AFB9B5A0}" type="parTrans" cxnId="{127FA70C-9A8A-4799-8A75-231550678347}">
      <dgm:prSet/>
      <dgm:spPr/>
      <dgm:t>
        <a:bodyPr/>
        <a:lstStyle/>
        <a:p>
          <a:endParaRPr lang="fr-FR"/>
        </a:p>
      </dgm:t>
    </dgm:pt>
    <dgm:pt modelId="{104AD7BA-13D3-44C0-B979-4360C3FED2E9}" type="sibTrans" cxnId="{127FA70C-9A8A-4799-8A75-231550678347}">
      <dgm:prSet/>
      <dgm:spPr/>
      <dgm:t>
        <a:bodyPr/>
        <a:lstStyle/>
        <a:p>
          <a:endParaRPr lang="fr-FR"/>
        </a:p>
      </dgm:t>
    </dgm:pt>
    <dgm:pt modelId="{A4B5412C-3FBC-4A0F-884D-21755538ADAE}" type="pres">
      <dgm:prSet presAssocID="{2E397A40-9213-4C94-8345-A451854F5159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378A7A88-9523-467A-9267-983A04A61DF9}" type="pres">
      <dgm:prSet presAssocID="{B482022D-1C5E-478F-853D-FC0FBE1A8CC4}" presName="root1" presStyleCnt="0"/>
      <dgm:spPr/>
    </dgm:pt>
    <dgm:pt modelId="{7BA3F2FD-02F6-41D0-952A-630E35C62ABF}" type="pres">
      <dgm:prSet presAssocID="{B482022D-1C5E-478F-853D-FC0FBE1A8CC4}" presName="LevelOneTextNode" presStyleLbl="node0" presStyleIdx="0" presStyleCnt="2" custScaleX="2362">
        <dgm:presLayoutVars>
          <dgm:chPref val="3"/>
        </dgm:presLayoutVars>
      </dgm:prSet>
      <dgm:spPr/>
    </dgm:pt>
    <dgm:pt modelId="{C90F52F7-5B7E-4C1F-B730-03D0F34B4AED}" type="pres">
      <dgm:prSet presAssocID="{B482022D-1C5E-478F-853D-FC0FBE1A8CC4}" presName="level2hierChild" presStyleCnt="0"/>
      <dgm:spPr/>
    </dgm:pt>
    <dgm:pt modelId="{FB87DEB5-E805-408C-95A9-851CB712E734}" type="pres">
      <dgm:prSet presAssocID="{24E61E1D-8F2A-4137-94AE-53B3D62035D5}" presName="conn2-1" presStyleLbl="parChTrans1D2" presStyleIdx="0" presStyleCnt="2"/>
      <dgm:spPr/>
    </dgm:pt>
    <dgm:pt modelId="{5FEFD1AD-4DBE-43EA-BFFF-1747BF6C1ABA}" type="pres">
      <dgm:prSet presAssocID="{24E61E1D-8F2A-4137-94AE-53B3D62035D5}" presName="connTx" presStyleLbl="parChTrans1D2" presStyleIdx="0" presStyleCnt="2"/>
      <dgm:spPr/>
    </dgm:pt>
    <dgm:pt modelId="{CA3C06DA-A459-45CE-9A20-06E3F9C08F9F}" type="pres">
      <dgm:prSet presAssocID="{39A2D6E3-F124-4F8B-B8B0-10E2073DD3AE}" presName="root2" presStyleCnt="0"/>
      <dgm:spPr/>
    </dgm:pt>
    <dgm:pt modelId="{EB891F56-F183-4338-A31C-6767D728FFCC}" type="pres">
      <dgm:prSet presAssocID="{39A2D6E3-F124-4F8B-B8B0-10E2073DD3AE}" presName="LevelTwoTextNode" presStyleLbl="node2" presStyleIdx="0" presStyleCnt="2">
        <dgm:presLayoutVars>
          <dgm:chPref val="3"/>
        </dgm:presLayoutVars>
      </dgm:prSet>
      <dgm:spPr/>
    </dgm:pt>
    <dgm:pt modelId="{1514621B-8AD0-49AA-BA72-F7DCB8BCD91E}" type="pres">
      <dgm:prSet presAssocID="{39A2D6E3-F124-4F8B-B8B0-10E2073DD3AE}" presName="level3hierChild" presStyleCnt="0"/>
      <dgm:spPr/>
    </dgm:pt>
    <dgm:pt modelId="{E01146A9-7523-46FB-B798-2454D9572F5F}" type="pres">
      <dgm:prSet presAssocID="{4D1B8D74-1262-433A-8F23-D4EE2C2B130E}" presName="conn2-1" presStyleLbl="parChTrans1D3" presStyleIdx="0" presStyleCnt="4"/>
      <dgm:spPr/>
    </dgm:pt>
    <dgm:pt modelId="{5CB4E275-8921-4424-A03B-2E7D69E07470}" type="pres">
      <dgm:prSet presAssocID="{4D1B8D74-1262-433A-8F23-D4EE2C2B130E}" presName="connTx" presStyleLbl="parChTrans1D3" presStyleIdx="0" presStyleCnt="4"/>
      <dgm:spPr/>
    </dgm:pt>
    <dgm:pt modelId="{75900BC4-5F7D-412B-879E-88FA75A59F9F}" type="pres">
      <dgm:prSet presAssocID="{622F50EB-A5A4-4FA0-BF57-349E97D19D29}" presName="root2" presStyleCnt="0"/>
      <dgm:spPr/>
    </dgm:pt>
    <dgm:pt modelId="{E632C62E-F877-4210-95C9-B0F2FB3C8CC9}" type="pres">
      <dgm:prSet presAssocID="{622F50EB-A5A4-4FA0-BF57-349E97D19D29}" presName="LevelTwoTextNode" presStyleLbl="node3" presStyleIdx="0" presStyleCnt="4">
        <dgm:presLayoutVars>
          <dgm:chPref val="3"/>
        </dgm:presLayoutVars>
      </dgm:prSet>
      <dgm:spPr/>
    </dgm:pt>
    <dgm:pt modelId="{AA5B922B-0B9E-41E6-83E9-B4E8B522CC5A}" type="pres">
      <dgm:prSet presAssocID="{622F50EB-A5A4-4FA0-BF57-349E97D19D29}" presName="level3hierChild" presStyleCnt="0"/>
      <dgm:spPr/>
    </dgm:pt>
    <dgm:pt modelId="{E9E8D3F9-EE5F-4C7E-B8A2-B432A7C5EF2C}" type="pres">
      <dgm:prSet presAssocID="{FFD349A6-3E35-4333-80FD-C97114E55146}" presName="conn2-1" presStyleLbl="parChTrans1D3" presStyleIdx="1" presStyleCnt="4"/>
      <dgm:spPr/>
    </dgm:pt>
    <dgm:pt modelId="{9D235826-F0D0-4097-8827-1F6AC596F47A}" type="pres">
      <dgm:prSet presAssocID="{FFD349A6-3E35-4333-80FD-C97114E55146}" presName="connTx" presStyleLbl="parChTrans1D3" presStyleIdx="1" presStyleCnt="4"/>
      <dgm:spPr/>
    </dgm:pt>
    <dgm:pt modelId="{9618E7D5-41C7-4470-BE64-70E9989502D5}" type="pres">
      <dgm:prSet presAssocID="{09B45228-4515-440D-8051-94AAB674DC93}" presName="root2" presStyleCnt="0"/>
      <dgm:spPr/>
    </dgm:pt>
    <dgm:pt modelId="{D07291CF-F0F9-43B7-840E-02C0AE99CD9D}" type="pres">
      <dgm:prSet presAssocID="{09B45228-4515-440D-8051-94AAB674DC93}" presName="LevelTwoTextNode" presStyleLbl="node3" presStyleIdx="1" presStyleCnt="4">
        <dgm:presLayoutVars>
          <dgm:chPref val="3"/>
        </dgm:presLayoutVars>
      </dgm:prSet>
      <dgm:spPr/>
    </dgm:pt>
    <dgm:pt modelId="{79DE6D7B-35DA-437C-9302-C087456C2625}" type="pres">
      <dgm:prSet presAssocID="{09B45228-4515-440D-8051-94AAB674DC93}" presName="level3hierChild" presStyleCnt="0"/>
      <dgm:spPr/>
    </dgm:pt>
    <dgm:pt modelId="{3EAC2DBF-F1D6-4AA5-80CB-CBF5C281A0FB}" type="pres">
      <dgm:prSet presAssocID="{2DDFF2D5-BD20-4C46-B134-5893533181EF}" presName="conn2-1" presStyleLbl="parChTrans1D2" presStyleIdx="1" presStyleCnt="2"/>
      <dgm:spPr/>
    </dgm:pt>
    <dgm:pt modelId="{B32268C1-FC2E-4081-944C-306429E0C7C8}" type="pres">
      <dgm:prSet presAssocID="{2DDFF2D5-BD20-4C46-B134-5893533181EF}" presName="connTx" presStyleLbl="parChTrans1D2" presStyleIdx="1" presStyleCnt="2"/>
      <dgm:spPr/>
    </dgm:pt>
    <dgm:pt modelId="{46AC10BD-B882-4EF3-84E8-FA5B8D689ABC}" type="pres">
      <dgm:prSet presAssocID="{2AC70078-F872-42FF-817E-8F67955C3507}" presName="root2" presStyleCnt="0"/>
      <dgm:spPr/>
    </dgm:pt>
    <dgm:pt modelId="{1275E495-D058-424A-9F1E-945FFFAF94B2}" type="pres">
      <dgm:prSet presAssocID="{2AC70078-F872-42FF-817E-8F67955C3507}" presName="LevelTwoTextNode" presStyleLbl="node2" presStyleIdx="1" presStyleCnt="2">
        <dgm:presLayoutVars>
          <dgm:chPref val="3"/>
        </dgm:presLayoutVars>
      </dgm:prSet>
      <dgm:spPr/>
    </dgm:pt>
    <dgm:pt modelId="{B2BFE6DB-2FCD-4AB7-86F6-CF408D35153F}" type="pres">
      <dgm:prSet presAssocID="{2AC70078-F872-42FF-817E-8F67955C3507}" presName="level3hierChild" presStyleCnt="0"/>
      <dgm:spPr/>
    </dgm:pt>
    <dgm:pt modelId="{3DADE8DC-9AE8-43E5-AE03-E48A5542C31C}" type="pres">
      <dgm:prSet presAssocID="{473CA47E-F9ED-44AC-B054-706C9741E0A9}" presName="conn2-1" presStyleLbl="parChTrans1D3" presStyleIdx="2" presStyleCnt="4"/>
      <dgm:spPr/>
    </dgm:pt>
    <dgm:pt modelId="{339EB307-0F55-485A-91B1-600723D7E4A1}" type="pres">
      <dgm:prSet presAssocID="{473CA47E-F9ED-44AC-B054-706C9741E0A9}" presName="connTx" presStyleLbl="parChTrans1D3" presStyleIdx="2" presStyleCnt="4"/>
      <dgm:spPr/>
    </dgm:pt>
    <dgm:pt modelId="{22A5E583-6CF8-4D34-9DD9-63D7E970487D}" type="pres">
      <dgm:prSet presAssocID="{001BEAC0-B5DF-4876-9C1E-9380FB417E65}" presName="root2" presStyleCnt="0"/>
      <dgm:spPr/>
    </dgm:pt>
    <dgm:pt modelId="{64299772-C19E-4703-A2B1-583E30C020CC}" type="pres">
      <dgm:prSet presAssocID="{001BEAC0-B5DF-4876-9C1E-9380FB417E65}" presName="LevelTwoTextNode" presStyleLbl="node3" presStyleIdx="2" presStyleCnt="4">
        <dgm:presLayoutVars>
          <dgm:chPref val="3"/>
        </dgm:presLayoutVars>
      </dgm:prSet>
      <dgm:spPr/>
    </dgm:pt>
    <dgm:pt modelId="{22156372-7E3B-4C2E-A965-3CFFC6152FA8}" type="pres">
      <dgm:prSet presAssocID="{001BEAC0-B5DF-4876-9C1E-9380FB417E65}" presName="level3hierChild" presStyleCnt="0"/>
      <dgm:spPr/>
    </dgm:pt>
    <dgm:pt modelId="{8525035D-A7F7-4738-BD77-728ED70F80B0}" type="pres">
      <dgm:prSet presAssocID="{3759C0D7-A478-447F-91BD-76DC91199F16}" presName="conn2-1" presStyleLbl="parChTrans1D3" presStyleIdx="3" presStyleCnt="4"/>
      <dgm:spPr/>
    </dgm:pt>
    <dgm:pt modelId="{BA60C5B2-7871-4F81-AF78-68E298782204}" type="pres">
      <dgm:prSet presAssocID="{3759C0D7-A478-447F-91BD-76DC91199F16}" presName="connTx" presStyleLbl="parChTrans1D3" presStyleIdx="3" presStyleCnt="4"/>
      <dgm:spPr/>
    </dgm:pt>
    <dgm:pt modelId="{E8491E32-2540-4447-AABB-7F16D01873C0}" type="pres">
      <dgm:prSet presAssocID="{F04BD646-DB17-4D2A-8A70-A66DF22FEC8B}" presName="root2" presStyleCnt="0"/>
      <dgm:spPr/>
    </dgm:pt>
    <dgm:pt modelId="{1FE05179-9484-4AA3-A722-698B26A2AA44}" type="pres">
      <dgm:prSet presAssocID="{F04BD646-DB17-4D2A-8A70-A66DF22FEC8B}" presName="LevelTwoTextNode" presStyleLbl="node3" presStyleIdx="3" presStyleCnt="4">
        <dgm:presLayoutVars>
          <dgm:chPref val="3"/>
        </dgm:presLayoutVars>
      </dgm:prSet>
      <dgm:spPr/>
    </dgm:pt>
    <dgm:pt modelId="{170AD3FF-DC0B-4E7D-98BD-C29C7960AEDA}" type="pres">
      <dgm:prSet presAssocID="{F04BD646-DB17-4D2A-8A70-A66DF22FEC8B}" presName="level3hierChild" presStyleCnt="0"/>
      <dgm:spPr/>
    </dgm:pt>
    <dgm:pt modelId="{96FAFDAB-5B4D-4320-9683-24033E24BF92}" type="pres">
      <dgm:prSet presAssocID="{6810C448-0D73-421F-9168-86D75C508D06}" presName="root1" presStyleCnt="0"/>
      <dgm:spPr/>
    </dgm:pt>
    <dgm:pt modelId="{0D17A867-9791-44FC-820A-2B14146A5086}" type="pres">
      <dgm:prSet presAssocID="{6810C448-0D73-421F-9168-86D75C508D06}" presName="LevelOneTextNode" presStyleLbl="node0" presStyleIdx="1" presStyleCnt="2" custLinFactY="-51211" custLinFactNeighborX="-52758" custLinFactNeighborY="-100000">
        <dgm:presLayoutVars>
          <dgm:chPref val="3"/>
        </dgm:presLayoutVars>
      </dgm:prSet>
      <dgm:spPr/>
    </dgm:pt>
    <dgm:pt modelId="{F63E81A4-D267-4F3C-BAAF-3FD8B67F7347}" type="pres">
      <dgm:prSet presAssocID="{6810C448-0D73-421F-9168-86D75C508D06}" presName="level2hierChild" presStyleCnt="0"/>
      <dgm:spPr/>
    </dgm:pt>
  </dgm:ptLst>
  <dgm:cxnLst>
    <dgm:cxn modelId="{0F9F1503-73B3-4B18-8F91-1F59E6537CE2}" srcId="{2E397A40-9213-4C94-8345-A451854F5159}" destId="{B482022D-1C5E-478F-853D-FC0FBE1A8CC4}" srcOrd="0" destOrd="0" parTransId="{DE4E198F-962B-4ADF-B7FE-2B203E926F78}" sibTransId="{BD8400D5-D784-4675-A025-D7C6C62CC449}"/>
    <dgm:cxn modelId="{127FA70C-9A8A-4799-8A75-231550678347}" srcId="{2E397A40-9213-4C94-8345-A451854F5159}" destId="{6810C448-0D73-421F-9168-86D75C508D06}" srcOrd="1" destOrd="0" parTransId="{C7580054-A760-40B7-A730-8D81AFB9B5A0}" sibTransId="{104AD7BA-13D3-44C0-B979-4360C3FED2E9}"/>
    <dgm:cxn modelId="{59E9C20D-ED1D-4D0D-84F5-FE045036BC4A}" type="presOf" srcId="{622F50EB-A5A4-4FA0-BF57-349E97D19D29}" destId="{E632C62E-F877-4210-95C9-B0F2FB3C8CC9}" srcOrd="0" destOrd="0" presId="urn:microsoft.com/office/officeart/2005/8/layout/hierarchy2"/>
    <dgm:cxn modelId="{03B5AB12-F196-4C42-9DEB-CD11EB05DBB6}" type="presOf" srcId="{3759C0D7-A478-447F-91BD-76DC91199F16}" destId="{8525035D-A7F7-4738-BD77-728ED70F80B0}" srcOrd="0" destOrd="0" presId="urn:microsoft.com/office/officeart/2005/8/layout/hierarchy2"/>
    <dgm:cxn modelId="{2280F81D-88A5-49AB-B775-7C000115F447}" type="presOf" srcId="{2AC70078-F872-42FF-817E-8F67955C3507}" destId="{1275E495-D058-424A-9F1E-945FFFAF94B2}" srcOrd="0" destOrd="0" presId="urn:microsoft.com/office/officeart/2005/8/layout/hierarchy2"/>
    <dgm:cxn modelId="{AC98E632-669A-402B-AD41-F133EE637881}" type="presOf" srcId="{2DDFF2D5-BD20-4C46-B134-5893533181EF}" destId="{B32268C1-FC2E-4081-944C-306429E0C7C8}" srcOrd="1" destOrd="0" presId="urn:microsoft.com/office/officeart/2005/8/layout/hierarchy2"/>
    <dgm:cxn modelId="{33363B35-9AD6-4EA0-8D29-C228A6A0F171}" type="presOf" srcId="{24E61E1D-8F2A-4137-94AE-53B3D62035D5}" destId="{FB87DEB5-E805-408C-95A9-851CB712E734}" srcOrd="0" destOrd="0" presId="urn:microsoft.com/office/officeart/2005/8/layout/hierarchy2"/>
    <dgm:cxn modelId="{87C69338-2CD5-428D-9829-3A6395FF6E94}" type="presOf" srcId="{3759C0D7-A478-447F-91BD-76DC91199F16}" destId="{BA60C5B2-7871-4F81-AF78-68E298782204}" srcOrd="1" destOrd="0" presId="urn:microsoft.com/office/officeart/2005/8/layout/hierarchy2"/>
    <dgm:cxn modelId="{7279273B-CC0B-4719-979A-982E5B5C0026}" type="presOf" srcId="{B482022D-1C5E-478F-853D-FC0FBE1A8CC4}" destId="{7BA3F2FD-02F6-41D0-952A-630E35C62ABF}" srcOrd="0" destOrd="0" presId="urn:microsoft.com/office/officeart/2005/8/layout/hierarchy2"/>
    <dgm:cxn modelId="{DFA2733B-5D1C-4B60-B296-3F57E9B44911}" type="presOf" srcId="{FFD349A6-3E35-4333-80FD-C97114E55146}" destId="{E9E8D3F9-EE5F-4C7E-B8A2-B432A7C5EF2C}" srcOrd="0" destOrd="0" presId="urn:microsoft.com/office/officeart/2005/8/layout/hierarchy2"/>
    <dgm:cxn modelId="{2CE8243C-F6F5-4CA4-8F06-2412CE296C99}" srcId="{2AC70078-F872-42FF-817E-8F67955C3507}" destId="{F04BD646-DB17-4D2A-8A70-A66DF22FEC8B}" srcOrd="1" destOrd="0" parTransId="{3759C0D7-A478-447F-91BD-76DC91199F16}" sibTransId="{9476B118-C630-427E-8C06-14FDC5D41AA7}"/>
    <dgm:cxn modelId="{69E8105C-0EF0-439E-BC2C-126F7D0E4463}" srcId="{B482022D-1C5E-478F-853D-FC0FBE1A8CC4}" destId="{39A2D6E3-F124-4F8B-B8B0-10E2073DD3AE}" srcOrd="0" destOrd="0" parTransId="{24E61E1D-8F2A-4137-94AE-53B3D62035D5}" sibTransId="{E8AE1A34-BED8-4DC7-8C56-F9BCB9E11B23}"/>
    <dgm:cxn modelId="{B8339141-FEF5-4519-9BD0-A367CE8BB4E2}" type="presOf" srcId="{FFD349A6-3E35-4333-80FD-C97114E55146}" destId="{9D235826-F0D0-4097-8827-1F6AC596F47A}" srcOrd="1" destOrd="0" presId="urn:microsoft.com/office/officeart/2005/8/layout/hierarchy2"/>
    <dgm:cxn modelId="{87B8CC62-F729-4FE5-8D5D-8644C488F2E6}" type="presOf" srcId="{473CA47E-F9ED-44AC-B054-706C9741E0A9}" destId="{3DADE8DC-9AE8-43E5-AE03-E48A5542C31C}" srcOrd="0" destOrd="0" presId="urn:microsoft.com/office/officeart/2005/8/layout/hierarchy2"/>
    <dgm:cxn modelId="{FBC2FF44-67F6-4CAB-950D-056429321FBA}" type="presOf" srcId="{4D1B8D74-1262-433A-8F23-D4EE2C2B130E}" destId="{5CB4E275-8921-4424-A03B-2E7D69E07470}" srcOrd="1" destOrd="0" presId="urn:microsoft.com/office/officeart/2005/8/layout/hierarchy2"/>
    <dgm:cxn modelId="{E0C52C67-E14E-4180-8305-1F8832806FD3}" type="presOf" srcId="{2DDFF2D5-BD20-4C46-B134-5893533181EF}" destId="{3EAC2DBF-F1D6-4AA5-80CB-CBF5C281A0FB}" srcOrd="0" destOrd="0" presId="urn:microsoft.com/office/officeart/2005/8/layout/hierarchy2"/>
    <dgm:cxn modelId="{96D8094A-B18E-44F5-88A8-0488E9E61766}" type="presOf" srcId="{2E397A40-9213-4C94-8345-A451854F5159}" destId="{A4B5412C-3FBC-4A0F-884D-21755538ADAE}" srcOrd="0" destOrd="0" presId="urn:microsoft.com/office/officeart/2005/8/layout/hierarchy2"/>
    <dgm:cxn modelId="{A271C94E-64E3-487F-AB1F-F081C9DF0201}" type="presOf" srcId="{F04BD646-DB17-4D2A-8A70-A66DF22FEC8B}" destId="{1FE05179-9484-4AA3-A722-698B26A2AA44}" srcOrd="0" destOrd="0" presId="urn:microsoft.com/office/officeart/2005/8/layout/hierarchy2"/>
    <dgm:cxn modelId="{5C3D6E6F-3DE1-4124-8271-2DAE992F8735}" type="presOf" srcId="{4D1B8D74-1262-433A-8F23-D4EE2C2B130E}" destId="{E01146A9-7523-46FB-B798-2454D9572F5F}" srcOrd="0" destOrd="0" presId="urn:microsoft.com/office/officeart/2005/8/layout/hierarchy2"/>
    <dgm:cxn modelId="{69781C70-A31E-43D0-8E41-6D2A78C64DBC}" type="presOf" srcId="{6810C448-0D73-421F-9168-86D75C508D06}" destId="{0D17A867-9791-44FC-820A-2B14146A5086}" srcOrd="0" destOrd="0" presId="urn:microsoft.com/office/officeart/2005/8/layout/hierarchy2"/>
    <dgm:cxn modelId="{5724CB5A-E0D4-40FB-BE3F-76A75A15FDD0}" type="presOf" srcId="{24E61E1D-8F2A-4137-94AE-53B3D62035D5}" destId="{5FEFD1AD-4DBE-43EA-BFFF-1747BF6C1ABA}" srcOrd="1" destOrd="0" presId="urn:microsoft.com/office/officeart/2005/8/layout/hierarchy2"/>
    <dgm:cxn modelId="{A7C24F7D-8112-4F55-8A38-34123E20E32E}" type="presOf" srcId="{001BEAC0-B5DF-4876-9C1E-9380FB417E65}" destId="{64299772-C19E-4703-A2B1-583E30C020CC}" srcOrd="0" destOrd="0" presId="urn:microsoft.com/office/officeart/2005/8/layout/hierarchy2"/>
    <dgm:cxn modelId="{24A75593-D797-4158-A1BD-9820E50218B3}" srcId="{B482022D-1C5E-478F-853D-FC0FBE1A8CC4}" destId="{2AC70078-F872-42FF-817E-8F67955C3507}" srcOrd="1" destOrd="0" parTransId="{2DDFF2D5-BD20-4C46-B134-5893533181EF}" sibTransId="{34E4284A-966C-420A-85A6-ADDD293B000E}"/>
    <dgm:cxn modelId="{843B46A1-3354-4412-A6ED-3C2D31FF39B2}" type="presOf" srcId="{473CA47E-F9ED-44AC-B054-706C9741E0A9}" destId="{339EB307-0F55-485A-91B1-600723D7E4A1}" srcOrd="1" destOrd="0" presId="urn:microsoft.com/office/officeart/2005/8/layout/hierarchy2"/>
    <dgm:cxn modelId="{FF3133B5-CA82-45FA-8988-CA295BC325A1}" type="presOf" srcId="{09B45228-4515-440D-8051-94AAB674DC93}" destId="{D07291CF-F0F9-43B7-840E-02C0AE99CD9D}" srcOrd="0" destOrd="0" presId="urn:microsoft.com/office/officeart/2005/8/layout/hierarchy2"/>
    <dgm:cxn modelId="{BE801DDF-C68D-47A4-92AB-111D9DE33CE4}" srcId="{2AC70078-F872-42FF-817E-8F67955C3507}" destId="{001BEAC0-B5DF-4876-9C1E-9380FB417E65}" srcOrd="0" destOrd="0" parTransId="{473CA47E-F9ED-44AC-B054-706C9741E0A9}" sibTransId="{3FAE3BE7-F0C3-4F54-A6BB-DE4914F10C0A}"/>
    <dgm:cxn modelId="{84A5DAE2-4830-437B-8AFA-285B273DCC46}" srcId="{39A2D6E3-F124-4F8B-B8B0-10E2073DD3AE}" destId="{622F50EB-A5A4-4FA0-BF57-349E97D19D29}" srcOrd="0" destOrd="0" parTransId="{4D1B8D74-1262-433A-8F23-D4EE2C2B130E}" sibTransId="{4D60A111-BFC9-42AC-AB0A-3883D0E93F55}"/>
    <dgm:cxn modelId="{61874AE4-A209-44E3-B2AF-0F1A004FE10F}" srcId="{39A2D6E3-F124-4F8B-B8B0-10E2073DD3AE}" destId="{09B45228-4515-440D-8051-94AAB674DC93}" srcOrd="1" destOrd="0" parTransId="{FFD349A6-3E35-4333-80FD-C97114E55146}" sibTransId="{5298FEFC-49EC-489C-9FE5-9E8457E6AD53}"/>
    <dgm:cxn modelId="{FE217CFD-E0F0-4110-9D9C-0894304F0F54}" type="presOf" srcId="{39A2D6E3-F124-4F8B-B8B0-10E2073DD3AE}" destId="{EB891F56-F183-4338-A31C-6767D728FFCC}" srcOrd="0" destOrd="0" presId="urn:microsoft.com/office/officeart/2005/8/layout/hierarchy2"/>
    <dgm:cxn modelId="{0299270B-6D2E-4106-B810-DE03B9DC1205}" type="presParOf" srcId="{A4B5412C-3FBC-4A0F-884D-21755538ADAE}" destId="{378A7A88-9523-467A-9267-983A04A61DF9}" srcOrd="0" destOrd="0" presId="urn:microsoft.com/office/officeart/2005/8/layout/hierarchy2"/>
    <dgm:cxn modelId="{0B781240-F2C4-406C-844A-22E42AD8BE08}" type="presParOf" srcId="{378A7A88-9523-467A-9267-983A04A61DF9}" destId="{7BA3F2FD-02F6-41D0-952A-630E35C62ABF}" srcOrd="0" destOrd="0" presId="urn:microsoft.com/office/officeart/2005/8/layout/hierarchy2"/>
    <dgm:cxn modelId="{1E04E859-8FFF-4F37-83F1-2DC91C9A3088}" type="presParOf" srcId="{378A7A88-9523-467A-9267-983A04A61DF9}" destId="{C90F52F7-5B7E-4C1F-B730-03D0F34B4AED}" srcOrd="1" destOrd="0" presId="urn:microsoft.com/office/officeart/2005/8/layout/hierarchy2"/>
    <dgm:cxn modelId="{A61158B1-E453-49A4-AED3-82F124F757CE}" type="presParOf" srcId="{C90F52F7-5B7E-4C1F-B730-03D0F34B4AED}" destId="{FB87DEB5-E805-408C-95A9-851CB712E734}" srcOrd="0" destOrd="0" presId="urn:microsoft.com/office/officeart/2005/8/layout/hierarchy2"/>
    <dgm:cxn modelId="{B97A8588-5749-47D1-B0E1-DE129EF9A164}" type="presParOf" srcId="{FB87DEB5-E805-408C-95A9-851CB712E734}" destId="{5FEFD1AD-4DBE-43EA-BFFF-1747BF6C1ABA}" srcOrd="0" destOrd="0" presId="urn:microsoft.com/office/officeart/2005/8/layout/hierarchy2"/>
    <dgm:cxn modelId="{F3BE6FCC-444E-4E93-9008-61844759AF89}" type="presParOf" srcId="{C90F52F7-5B7E-4C1F-B730-03D0F34B4AED}" destId="{CA3C06DA-A459-45CE-9A20-06E3F9C08F9F}" srcOrd="1" destOrd="0" presId="urn:microsoft.com/office/officeart/2005/8/layout/hierarchy2"/>
    <dgm:cxn modelId="{91DFFC32-16FC-494F-9E9B-516E97394732}" type="presParOf" srcId="{CA3C06DA-A459-45CE-9A20-06E3F9C08F9F}" destId="{EB891F56-F183-4338-A31C-6767D728FFCC}" srcOrd="0" destOrd="0" presId="urn:microsoft.com/office/officeart/2005/8/layout/hierarchy2"/>
    <dgm:cxn modelId="{8028011B-7B2D-42EF-8081-D9E53A791425}" type="presParOf" srcId="{CA3C06DA-A459-45CE-9A20-06E3F9C08F9F}" destId="{1514621B-8AD0-49AA-BA72-F7DCB8BCD91E}" srcOrd="1" destOrd="0" presId="urn:microsoft.com/office/officeart/2005/8/layout/hierarchy2"/>
    <dgm:cxn modelId="{42FB015E-F376-4E75-9667-5EF276C5D300}" type="presParOf" srcId="{1514621B-8AD0-49AA-BA72-F7DCB8BCD91E}" destId="{E01146A9-7523-46FB-B798-2454D9572F5F}" srcOrd="0" destOrd="0" presId="urn:microsoft.com/office/officeart/2005/8/layout/hierarchy2"/>
    <dgm:cxn modelId="{ACC253D9-47A5-4A7B-A34D-65BEBC679260}" type="presParOf" srcId="{E01146A9-7523-46FB-B798-2454D9572F5F}" destId="{5CB4E275-8921-4424-A03B-2E7D69E07470}" srcOrd="0" destOrd="0" presId="urn:microsoft.com/office/officeart/2005/8/layout/hierarchy2"/>
    <dgm:cxn modelId="{473D4181-3AA6-4EF6-9393-5718F3C8AA41}" type="presParOf" srcId="{1514621B-8AD0-49AA-BA72-F7DCB8BCD91E}" destId="{75900BC4-5F7D-412B-879E-88FA75A59F9F}" srcOrd="1" destOrd="0" presId="urn:microsoft.com/office/officeart/2005/8/layout/hierarchy2"/>
    <dgm:cxn modelId="{154B7DBD-A253-4D3A-B2EC-F4F50AA82FAA}" type="presParOf" srcId="{75900BC4-5F7D-412B-879E-88FA75A59F9F}" destId="{E632C62E-F877-4210-95C9-B0F2FB3C8CC9}" srcOrd="0" destOrd="0" presId="urn:microsoft.com/office/officeart/2005/8/layout/hierarchy2"/>
    <dgm:cxn modelId="{3FC594A6-E3C5-4B7F-9AC7-FE5F2AC12F76}" type="presParOf" srcId="{75900BC4-5F7D-412B-879E-88FA75A59F9F}" destId="{AA5B922B-0B9E-41E6-83E9-B4E8B522CC5A}" srcOrd="1" destOrd="0" presId="urn:microsoft.com/office/officeart/2005/8/layout/hierarchy2"/>
    <dgm:cxn modelId="{02CED5B2-3BFB-44C4-8884-9131484AF0BE}" type="presParOf" srcId="{1514621B-8AD0-49AA-BA72-F7DCB8BCD91E}" destId="{E9E8D3F9-EE5F-4C7E-B8A2-B432A7C5EF2C}" srcOrd="2" destOrd="0" presId="urn:microsoft.com/office/officeart/2005/8/layout/hierarchy2"/>
    <dgm:cxn modelId="{113B8C52-7634-472C-8009-A86DC8BA3E8C}" type="presParOf" srcId="{E9E8D3F9-EE5F-4C7E-B8A2-B432A7C5EF2C}" destId="{9D235826-F0D0-4097-8827-1F6AC596F47A}" srcOrd="0" destOrd="0" presId="urn:microsoft.com/office/officeart/2005/8/layout/hierarchy2"/>
    <dgm:cxn modelId="{BAC35F80-DF1C-4440-B371-186A18CCCF6A}" type="presParOf" srcId="{1514621B-8AD0-49AA-BA72-F7DCB8BCD91E}" destId="{9618E7D5-41C7-4470-BE64-70E9989502D5}" srcOrd="3" destOrd="0" presId="urn:microsoft.com/office/officeart/2005/8/layout/hierarchy2"/>
    <dgm:cxn modelId="{04397749-60A8-4FE8-BD5D-FD7AAC8EDD0A}" type="presParOf" srcId="{9618E7D5-41C7-4470-BE64-70E9989502D5}" destId="{D07291CF-F0F9-43B7-840E-02C0AE99CD9D}" srcOrd="0" destOrd="0" presId="urn:microsoft.com/office/officeart/2005/8/layout/hierarchy2"/>
    <dgm:cxn modelId="{31D85647-3FF5-42F8-8ED7-7EF8ECEEC4E3}" type="presParOf" srcId="{9618E7D5-41C7-4470-BE64-70E9989502D5}" destId="{79DE6D7B-35DA-437C-9302-C087456C2625}" srcOrd="1" destOrd="0" presId="urn:microsoft.com/office/officeart/2005/8/layout/hierarchy2"/>
    <dgm:cxn modelId="{4C89C868-DBA3-4BA9-80D6-52D764CCA889}" type="presParOf" srcId="{C90F52F7-5B7E-4C1F-B730-03D0F34B4AED}" destId="{3EAC2DBF-F1D6-4AA5-80CB-CBF5C281A0FB}" srcOrd="2" destOrd="0" presId="urn:microsoft.com/office/officeart/2005/8/layout/hierarchy2"/>
    <dgm:cxn modelId="{6100234B-2A0E-40B6-9C1D-C3529EE366BE}" type="presParOf" srcId="{3EAC2DBF-F1D6-4AA5-80CB-CBF5C281A0FB}" destId="{B32268C1-FC2E-4081-944C-306429E0C7C8}" srcOrd="0" destOrd="0" presId="urn:microsoft.com/office/officeart/2005/8/layout/hierarchy2"/>
    <dgm:cxn modelId="{2FD004AC-C3A2-418E-82AC-0D1C68D3F4D5}" type="presParOf" srcId="{C90F52F7-5B7E-4C1F-B730-03D0F34B4AED}" destId="{46AC10BD-B882-4EF3-84E8-FA5B8D689ABC}" srcOrd="3" destOrd="0" presId="urn:microsoft.com/office/officeart/2005/8/layout/hierarchy2"/>
    <dgm:cxn modelId="{02573C6F-774D-4D9E-80DB-88BFE86C54C0}" type="presParOf" srcId="{46AC10BD-B882-4EF3-84E8-FA5B8D689ABC}" destId="{1275E495-D058-424A-9F1E-945FFFAF94B2}" srcOrd="0" destOrd="0" presId="urn:microsoft.com/office/officeart/2005/8/layout/hierarchy2"/>
    <dgm:cxn modelId="{3A53C2A6-BB62-4116-AD72-283D11659574}" type="presParOf" srcId="{46AC10BD-B882-4EF3-84E8-FA5B8D689ABC}" destId="{B2BFE6DB-2FCD-4AB7-86F6-CF408D35153F}" srcOrd="1" destOrd="0" presId="urn:microsoft.com/office/officeart/2005/8/layout/hierarchy2"/>
    <dgm:cxn modelId="{40C4D2E8-8CEC-4704-9C6D-FF6A9C2F9C1C}" type="presParOf" srcId="{B2BFE6DB-2FCD-4AB7-86F6-CF408D35153F}" destId="{3DADE8DC-9AE8-43E5-AE03-E48A5542C31C}" srcOrd="0" destOrd="0" presId="urn:microsoft.com/office/officeart/2005/8/layout/hierarchy2"/>
    <dgm:cxn modelId="{5C674307-3825-4CBB-ADA6-19F562916F17}" type="presParOf" srcId="{3DADE8DC-9AE8-43E5-AE03-E48A5542C31C}" destId="{339EB307-0F55-485A-91B1-600723D7E4A1}" srcOrd="0" destOrd="0" presId="urn:microsoft.com/office/officeart/2005/8/layout/hierarchy2"/>
    <dgm:cxn modelId="{FFCE1843-513D-4AF5-B4C6-D7C4B1ABFD4D}" type="presParOf" srcId="{B2BFE6DB-2FCD-4AB7-86F6-CF408D35153F}" destId="{22A5E583-6CF8-4D34-9DD9-63D7E970487D}" srcOrd="1" destOrd="0" presId="urn:microsoft.com/office/officeart/2005/8/layout/hierarchy2"/>
    <dgm:cxn modelId="{A73CE4B3-865B-4C46-81D9-745BADFE22F9}" type="presParOf" srcId="{22A5E583-6CF8-4D34-9DD9-63D7E970487D}" destId="{64299772-C19E-4703-A2B1-583E30C020CC}" srcOrd="0" destOrd="0" presId="urn:microsoft.com/office/officeart/2005/8/layout/hierarchy2"/>
    <dgm:cxn modelId="{4FCAB5FF-C591-43EE-A1C8-8A9B28BF4DCB}" type="presParOf" srcId="{22A5E583-6CF8-4D34-9DD9-63D7E970487D}" destId="{22156372-7E3B-4C2E-A965-3CFFC6152FA8}" srcOrd="1" destOrd="0" presId="urn:microsoft.com/office/officeart/2005/8/layout/hierarchy2"/>
    <dgm:cxn modelId="{E4562664-39E4-4DF5-B5BA-92F5AF2240B2}" type="presParOf" srcId="{B2BFE6DB-2FCD-4AB7-86F6-CF408D35153F}" destId="{8525035D-A7F7-4738-BD77-728ED70F80B0}" srcOrd="2" destOrd="0" presId="urn:microsoft.com/office/officeart/2005/8/layout/hierarchy2"/>
    <dgm:cxn modelId="{0AFCB0E5-4DE0-4FFF-A7FB-E908548B3BF0}" type="presParOf" srcId="{8525035D-A7F7-4738-BD77-728ED70F80B0}" destId="{BA60C5B2-7871-4F81-AF78-68E298782204}" srcOrd="0" destOrd="0" presId="urn:microsoft.com/office/officeart/2005/8/layout/hierarchy2"/>
    <dgm:cxn modelId="{75C5D13B-FFA9-4887-934C-A0D783D006E1}" type="presParOf" srcId="{B2BFE6DB-2FCD-4AB7-86F6-CF408D35153F}" destId="{E8491E32-2540-4447-AABB-7F16D01873C0}" srcOrd="3" destOrd="0" presId="urn:microsoft.com/office/officeart/2005/8/layout/hierarchy2"/>
    <dgm:cxn modelId="{71A644B9-672D-488C-99BF-308F4D62F2B1}" type="presParOf" srcId="{E8491E32-2540-4447-AABB-7F16D01873C0}" destId="{1FE05179-9484-4AA3-A722-698B26A2AA44}" srcOrd="0" destOrd="0" presId="urn:microsoft.com/office/officeart/2005/8/layout/hierarchy2"/>
    <dgm:cxn modelId="{374B9542-1302-4D95-B8EB-6030B85EFCB7}" type="presParOf" srcId="{E8491E32-2540-4447-AABB-7F16D01873C0}" destId="{170AD3FF-DC0B-4E7D-98BD-C29C7960AEDA}" srcOrd="1" destOrd="0" presId="urn:microsoft.com/office/officeart/2005/8/layout/hierarchy2"/>
    <dgm:cxn modelId="{D20F310A-29D0-498D-9FD5-2DE385A1F241}" type="presParOf" srcId="{A4B5412C-3FBC-4A0F-884D-21755538ADAE}" destId="{96FAFDAB-5B4D-4320-9683-24033E24BF92}" srcOrd="1" destOrd="0" presId="urn:microsoft.com/office/officeart/2005/8/layout/hierarchy2"/>
    <dgm:cxn modelId="{61D7980A-EA81-4395-86A8-FEFF156BA7B5}" type="presParOf" srcId="{96FAFDAB-5B4D-4320-9683-24033E24BF92}" destId="{0D17A867-9791-44FC-820A-2B14146A5086}" srcOrd="0" destOrd="0" presId="urn:microsoft.com/office/officeart/2005/8/layout/hierarchy2"/>
    <dgm:cxn modelId="{D6E44362-5834-4A44-BBB1-C41D1E4758FA}" type="presParOf" srcId="{96FAFDAB-5B4D-4320-9683-24033E24BF92}" destId="{F63E81A4-D267-4F3C-BAAF-3FD8B67F7347}" srcOrd="1" destOrd="0" presId="urn:microsoft.com/office/officeart/2005/8/layout/hierarchy2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2E397A40-9213-4C94-8345-A451854F5159}" type="doc">
      <dgm:prSet loTypeId="urn:microsoft.com/office/officeart/2005/8/layout/hierarchy2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fr-FR"/>
        </a:p>
      </dgm:t>
    </dgm:pt>
    <dgm:pt modelId="{B482022D-1C5E-478F-853D-FC0FBE1A8CC4}">
      <dgm:prSet phldrT="[Texte]" phldr="1"/>
      <dgm:spPr/>
      <dgm:t>
        <a:bodyPr/>
        <a:lstStyle/>
        <a:p>
          <a:endParaRPr lang="fr-FR"/>
        </a:p>
      </dgm:t>
    </dgm:pt>
    <dgm:pt modelId="{DE4E198F-962B-4ADF-B7FE-2B203E926F78}" type="parTrans" cxnId="{0F9F1503-73B3-4B18-8F91-1F59E6537CE2}">
      <dgm:prSet/>
      <dgm:spPr/>
      <dgm:t>
        <a:bodyPr/>
        <a:lstStyle/>
        <a:p>
          <a:endParaRPr lang="fr-FR"/>
        </a:p>
      </dgm:t>
    </dgm:pt>
    <dgm:pt modelId="{BD8400D5-D784-4675-A025-D7C6C62CC449}" type="sibTrans" cxnId="{0F9F1503-73B3-4B18-8F91-1F59E6537CE2}">
      <dgm:prSet/>
      <dgm:spPr/>
      <dgm:t>
        <a:bodyPr/>
        <a:lstStyle/>
        <a:p>
          <a:endParaRPr lang="fr-FR"/>
        </a:p>
      </dgm:t>
    </dgm:pt>
    <dgm:pt modelId="{39A2D6E3-F124-4F8B-B8B0-10E2073DD3AE}">
      <dgm:prSet phldrT="[Texte]"/>
      <dgm:spPr/>
      <dgm:t>
        <a:bodyPr/>
        <a:lstStyle/>
        <a:p>
          <a:r>
            <a:rPr lang="fr-FR"/>
            <a:t>T</a:t>
          </a:r>
          <a:r>
            <a:rPr lang="fr-FR" baseline="-25000"/>
            <a:t>n</a:t>
          </a:r>
        </a:p>
      </dgm:t>
    </dgm:pt>
    <dgm:pt modelId="{24E61E1D-8F2A-4137-94AE-53B3D62035D5}" type="parTrans" cxnId="{69E8105C-0EF0-439E-BC2C-126F7D0E4463}">
      <dgm:prSet/>
      <dgm:spPr/>
      <dgm:t>
        <a:bodyPr/>
        <a:lstStyle/>
        <a:p>
          <a:endParaRPr lang="fr-FR"/>
        </a:p>
      </dgm:t>
    </dgm:pt>
    <dgm:pt modelId="{E8AE1A34-BED8-4DC7-8C56-F9BCB9E11B23}" type="sibTrans" cxnId="{69E8105C-0EF0-439E-BC2C-126F7D0E4463}">
      <dgm:prSet/>
      <dgm:spPr/>
      <dgm:t>
        <a:bodyPr/>
        <a:lstStyle/>
        <a:p>
          <a:endParaRPr lang="fr-FR"/>
        </a:p>
      </dgm:t>
    </dgm:pt>
    <dgm:pt modelId="{622F50EB-A5A4-4FA0-BF57-349E97D19D29}">
      <dgm:prSet phldrT="[Texte]"/>
      <dgm:spPr/>
      <dgm:t>
        <a:bodyPr/>
        <a:lstStyle/>
        <a:p>
          <a:r>
            <a:rPr lang="fr-FR"/>
            <a:t>T</a:t>
          </a:r>
          <a:r>
            <a:rPr lang="fr-FR" baseline="-25000"/>
            <a:t>n+1</a:t>
          </a:r>
          <a:endParaRPr lang="fr-FR"/>
        </a:p>
      </dgm:t>
    </dgm:pt>
    <dgm:pt modelId="{4D1B8D74-1262-433A-8F23-D4EE2C2B130E}" type="parTrans" cxnId="{84A5DAE2-4830-437B-8AFA-285B273DCC46}">
      <dgm:prSet/>
      <dgm:spPr/>
      <dgm:t>
        <a:bodyPr/>
        <a:lstStyle/>
        <a:p>
          <a:endParaRPr lang="fr-FR"/>
        </a:p>
      </dgm:t>
    </dgm:pt>
    <dgm:pt modelId="{4D60A111-BFC9-42AC-AB0A-3883D0E93F55}" type="sibTrans" cxnId="{84A5DAE2-4830-437B-8AFA-285B273DCC46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 xmlns:a14="http://schemas.microsoft.com/office/drawing/2010/main">
      <mc:Choice Requires="a14">
        <dgm:pt modelId="{09B45228-4515-440D-8051-94AAB674DC93}">
          <dgm:prSet phldrT="[Texte]"/>
          <dgm:spPr/>
          <dgm:t>
            <a:bodyPr/>
            <a:lstStyle/>
            <a:p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bar>
                      <m:barPr>
                        <m:pos m:val="top"/>
                        <m:ctrlPr>
                          <a:rPr lang="fr-FR" i="1">
                            <a:latin typeface="Cambria Math" panose="02040503050406030204" pitchFamily="18" charset="0"/>
                          </a:rPr>
                        </m:ctrlPr>
                      </m:barPr>
                      <m:e>
                        <m:sSub>
                          <m:sSubPr>
                            <m:ctrlPr>
                              <a:rPr lang="fr-FR" b="0" i="1">
                                <a:latin typeface="Cambria Math" panose="02040503050406030204" pitchFamily="18" charset="0"/>
                              </a:rPr>
                            </m:ctrlPr>
                          </m:sSubPr>
                          <m:e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𝑇</m:t>
                            </m:r>
                          </m:e>
                          <m:sub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𝑛</m:t>
                            </m:r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+1</m:t>
                            </m:r>
                          </m:sub>
                        </m:sSub>
                      </m:e>
                    </m:bar>
                  </m:oMath>
                </m:oMathPara>
              </a14:m>
              <a:endParaRPr lang="fr-FR"/>
            </a:p>
          </dgm:t>
        </dgm:pt>
      </mc:Choice>
      <mc:Fallback xmlns="">
        <dgm:pt modelId="{09B45228-4515-440D-8051-94AAB674DC93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(</a:t>
              </a:r>
              <a:r>
                <a:rPr lang="fr-FR" b="0" i="0">
                  <a:latin typeface="Cambria Math" panose="02040503050406030204" pitchFamily="18" charset="0"/>
                </a:rPr>
                <a:t>𝑇_(𝑛+1) )</a:t>
              </a:r>
              <a:endParaRPr lang="fr-FR"/>
            </a:p>
          </dgm:t>
        </dgm:pt>
      </mc:Fallback>
    </mc:AlternateContent>
    <dgm:pt modelId="{FFD349A6-3E35-4333-80FD-C97114E55146}" type="parTrans" cxnId="{61874AE4-A209-44E3-B2AF-0F1A004FE10F}">
      <dgm:prSet/>
      <dgm:spPr/>
      <dgm:t>
        <a:bodyPr/>
        <a:lstStyle/>
        <a:p>
          <a:endParaRPr lang="fr-FR"/>
        </a:p>
      </dgm:t>
    </dgm:pt>
    <dgm:pt modelId="{5298FEFC-49EC-489C-9FE5-9E8457E6AD53}" type="sibTrans" cxnId="{61874AE4-A209-44E3-B2AF-0F1A004FE10F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 xmlns:a14="http://schemas.microsoft.com/office/drawing/2010/main">
      <mc:Choice Requires="a14">
        <dgm:pt modelId="{2AC70078-F872-42FF-817E-8F67955C3507}">
          <dgm:prSet phldrT="[Texte]"/>
          <dgm:spPr/>
          <dgm:t>
            <a:bodyPr/>
            <a:lstStyle/>
            <a:p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bar>
                      <m:barPr>
                        <m:pos m:val="top"/>
                        <m:ctrlPr>
                          <a:rPr lang="fr-FR" i="1">
                            <a:latin typeface="Cambria Math" panose="02040503050406030204" pitchFamily="18" charset="0"/>
                          </a:rPr>
                        </m:ctrlPr>
                      </m:barPr>
                      <m:e>
                        <m:sSub>
                          <m:sSubPr>
                            <m:ctrlPr>
                              <a:rPr lang="fr-FR" b="0" i="1">
                                <a:latin typeface="Cambria Math" panose="02040503050406030204" pitchFamily="18" charset="0"/>
                              </a:rPr>
                            </m:ctrlPr>
                          </m:sSubPr>
                          <m:e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𝑇</m:t>
                            </m:r>
                          </m:e>
                          <m:sub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𝑛</m:t>
                            </m:r>
                          </m:sub>
                        </m:sSub>
                      </m:e>
                    </m:bar>
                  </m:oMath>
                </m:oMathPara>
              </a14:m>
              <a:endParaRPr lang="fr-FR"/>
            </a:p>
          </dgm:t>
        </dgm:pt>
      </mc:Choice>
      <mc:Fallback xmlns="">
        <dgm:pt modelId="{2AC70078-F872-42FF-817E-8F67955C3507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(</a:t>
              </a:r>
              <a:r>
                <a:rPr lang="fr-FR" b="0" i="0">
                  <a:latin typeface="Cambria Math" panose="02040503050406030204" pitchFamily="18" charset="0"/>
                </a:rPr>
                <a:t>𝑇_𝑛 )</a:t>
              </a:r>
              <a:endParaRPr lang="fr-FR"/>
            </a:p>
          </dgm:t>
        </dgm:pt>
      </mc:Fallback>
    </mc:AlternateContent>
    <dgm:pt modelId="{2DDFF2D5-BD20-4C46-B134-5893533181EF}" type="parTrans" cxnId="{24A75593-D797-4158-A1BD-9820E50218B3}">
      <dgm:prSet/>
      <dgm:spPr/>
      <dgm:t>
        <a:bodyPr/>
        <a:lstStyle/>
        <a:p>
          <a:endParaRPr lang="fr-FR"/>
        </a:p>
      </dgm:t>
    </dgm:pt>
    <dgm:pt modelId="{34E4284A-966C-420A-85A6-ADDD293B000E}" type="sibTrans" cxnId="{24A75593-D797-4158-A1BD-9820E50218B3}">
      <dgm:prSet/>
      <dgm:spPr/>
      <dgm:t>
        <a:bodyPr/>
        <a:lstStyle/>
        <a:p>
          <a:endParaRPr lang="fr-FR"/>
        </a:p>
      </dgm:t>
    </dgm:pt>
    <dgm:pt modelId="{001BEAC0-B5DF-4876-9C1E-9380FB417E65}">
      <dgm:prSet phldrT="[Texte]"/>
      <dgm:spPr/>
      <dgm:t>
        <a:bodyPr/>
        <a:lstStyle/>
        <a:p>
          <a:r>
            <a:rPr lang="fr-FR"/>
            <a:t>T</a:t>
          </a:r>
          <a:r>
            <a:rPr lang="fr-FR" baseline="-25000"/>
            <a:t>n+1</a:t>
          </a:r>
          <a:endParaRPr lang="fr-FR"/>
        </a:p>
      </dgm:t>
    </dgm:pt>
    <dgm:pt modelId="{473CA47E-F9ED-44AC-B054-706C9741E0A9}" type="parTrans" cxnId="{BE801DDF-C68D-47A4-92AB-111D9DE33CE4}">
      <dgm:prSet/>
      <dgm:spPr/>
      <dgm:t>
        <a:bodyPr/>
        <a:lstStyle/>
        <a:p>
          <a:endParaRPr lang="fr-FR"/>
        </a:p>
      </dgm:t>
    </dgm:pt>
    <dgm:pt modelId="{3FAE3BE7-F0C3-4F54-A6BB-DE4914F10C0A}" type="sibTrans" cxnId="{BE801DDF-C68D-47A4-92AB-111D9DE33CE4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 xmlns:a14="http://schemas.microsoft.com/office/drawing/2010/main">
      <mc:Choice Requires="a14">
        <dgm:pt modelId="{F04BD646-DB17-4D2A-8A70-A66DF22FEC8B}">
          <dgm:prSet phldrT="[Texte]"/>
          <dgm:spPr/>
          <dgm:t>
            <a:bodyPr/>
            <a:lstStyle/>
            <a:p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bar>
                      <m:barPr>
                        <m:pos m:val="top"/>
                        <m:ctrlPr>
                          <a:rPr lang="fr-FR" i="1">
                            <a:latin typeface="Cambria Math" panose="02040503050406030204" pitchFamily="18" charset="0"/>
                          </a:rPr>
                        </m:ctrlPr>
                      </m:barPr>
                      <m:e>
                        <m:sSub>
                          <m:sSubPr>
                            <m:ctrlPr>
                              <a:rPr lang="fr-FR" b="0" i="1">
                                <a:latin typeface="Cambria Math" panose="02040503050406030204" pitchFamily="18" charset="0"/>
                              </a:rPr>
                            </m:ctrlPr>
                          </m:sSubPr>
                          <m:e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𝑇</m:t>
                            </m:r>
                          </m:e>
                          <m:sub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𝑛</m:t>
                            </m:r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+1</m:t>
                            </m:r>
                          </m:sub>
                        </m:sSub>
                      </m:e>
                    </m:bar>
                  </m:oMath>
                </m:oMathPara>
              </a14:m>
              <a:endParaRPr lang="fr-FR"/>
            </a:p>
          </dgm:t>
        </dgm:pt>
      </mc:Choice>
      <mc:Fallback xmlns="">
        <dgm:pt modelId="{F04BD646-DB17-4D2A-8A70-A66DF22FEC8B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(</a:t>
              </a:r>
              <a:r>
                <a:rPr lang="fr-FR" b="0" i="0">
                  <a:latin typeface="Cambria Math" panose="02040503050406030204" pitchFamily="18" charset="0"/>
                </a:rPr>
                <a:t>𝑇_(𝑛+1) )</a:t>
              </a:r>
              <a:endParaRPr lang="fr-FR"/>
            </a:p>
          </dgm:t>
        </dgm:pt>
      </mc:Fallback>
    </mc:AlternateContent>
    <dgm:pt modelId="{3759C0D7-A478-447F-91BD-76DC91199F16}" type="parTrans" cxnId="{2CE8243C-F6F5-4CA4-8F06-2412CE296C99}">
      <dgm:prSet/>
      <dgm:spPr/>
      <dgm:t>
        <a:bodyPr/>
        <a:lstStyle/>
        <a:p>
          <a:endParaRPr lang="fr-FR"/>
        </a:p>
      </dgm:t>
    </dgm:pt>
    <dgm:pt modelId="{9476B118-C630-427E-8C06-14FDC5D41AA7}" type="sibTrans" cxnId="{2CE8243C-F6F5-4CA4-8F06-2412CE296C99}">
      <dgm:prSet/>
      <dgm:spPr/>
      <dgm:t>
        <a:bodyPr/>
        <a:lstStyle/>
        <a:p>
          <a:endParaRPr lang="fr-FR"/>
        </a:p>
      </dgm:t>
    </dgm:pt>
    <dgm:pt modelId="{6810C448-0D73-421F-9168-86D75C508D06}">
      <dgm:prSet/>
      <dgm:spPr>
        <a:noFill/>
        <a:ln>
          <a:noFill/>
        </a:ln>
      </dgm:spPr>
      <dgm:t>
        <a:bodyPr/>
        <a:lstStyle/>
        <a:p>
          <a:endParaRPr lang="fr-FR"/>
        </a:p>
      </dgm:t>
    </dgm:pt>
    <dgm:pt modelId="{C7580054-A760-40B7-A730-8D81AFB9B5A0}" type="parTrans" cxnId="{127FA70C-9A8A-4799-8A75-231550678347}">
      <dgm:prSet/>
      <dgm:spPr/>
      <dgm:t>
        <a:bodyPr/>
        <a:lstStyle/>
        <a:p>
          <a:endParaRPr lang="fr-FR"/>
        </a:p>
      </dgm:t>
    </dgm:pt>
    <dgm:pt modelId="{104AD7BA-13D3-44C0-B979-4360C3FED2E9}" type="sibTrans" cxnId="{127FA70C-9A8A-4799-8A75-231550678347}">
      <dgm:prSet/>
      <dgm:spPr/>
      <dgm:t>
        <a:bodyPr/>
        <a:lstStyle/>
        <a:p>
          <a:endParaRPr lang="fr-FR"/>
        </a:p>
      </dgm:t>
    </dgm:pt>
    <dgm:pt modelId="{A4B5412C-3FBC-4A0F-884D-21755538ADAE}" type="pres">
      <dgm:prSet presAssocID="{2E397A40-9213-4C94-8345-A451854F5159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378A7A88-9523-467A-9267-983A04A61DF9}" type="pres">
      <dgm:prSet presAssocID="{B482022D-1C5E-478F-853D-FC0FBE1A8CC4}" presName="root1" presStyleCnt="0"/>
      <dgm:spPr/>
    </dgm:pt>
    <dgm:pt modelId="{7BA3F2FD-02F6-41D0-952A-630E35C62ABF}" type="pres">
      <dgm:prSet presAssocID="{B482022D-1C5E-478F-853D-FC0FBE1A8CC4}" presName="LevelOneTextNode" presStyleLbl="node0" presStyleIdx="0" presStyleCnt="2" custScaleX="2362">
        <dgm:presLayoutVars>
          <dgm:chPref val="3"/>
        </dgm:presLayoutVars>
      </dgm:prSet>
      <dgm:spPr/>
    </dgm:pt>
    <dgm:pt modelId="{C90F52F7-5B7E-4C1F-B730-03D0F34B4AED}" type="pres">
      <dgm:prSet presAssocID="{B482022D-1C5E-478F-853D-FC0FBE1A8CC4}" presName="level2hierChild" presStyleCnt="0"/>
      <dgm:spPr/>
    </dgm:pt>
    <dgm:pt modelId="{FB87DEB5-E805-408C-95A9-851CB712E734}" type="pres">
      <dgm:prSet presAssocID="{24E61E1D-8F2A-4137-94AE-53B3D62035D5}" presName="conn2-1" presStyleLbl="parChTrans1D2" presStyleIdx="0" presStyleCnt="2"/>
      <dgm:spPr/>
    </dgm:pt>
    <dgm:pt modelId="{5FEFD1AD-4DBE-43EA-BFFF-1747BF6C1ABA}" type="pres">
      <dgm:prSet presAssocID="{24E61E1D-8F2A-4137-94AE-53B3D62035D5}" presName="connTx" presStyleLbl="parChTrans1D2" presStyleIdx="0" presStyleCnt="2"/>
      <dgm:spPr/>
    </dgm:pt>
    <dgm:pt modelId="{CA3C06DA-A459-45CE-9A20-06E3F9C08F9F}" type="pres">
      <dgm:prSet presAssocID="{39A2D6E3-F124-4F8B-B8B0-10E2073DD3AE}" presName="root2" presStyleCnt="0"/>
      <dgm:spPr/>
    </dgm:pt>
    <dgm:pt modelId="{EB891F56-F183-4338-A31C-6767D728FFCC}" type="pres">
      <dgm:prSet presAssocID="{39A2D6E3-F124-4F8B-B8B0-10E2073DD3AE}" presName="LevelTwoTextNode" presStyleLbl="node2" presStyleIdx="0" presStyleCnt="2">
        <dgm:presLayoutVars>
          <dgm:chPref val="3"/>
        </dgm:presLayoutVars>
      </dgm:prSet>
      <dgm:spPr/>
    </dgm:pt>
    <dgm:pt modelId="{1514621B-8AD0-49AA-BA72-F7DCB8BCD91E}" type="pres">
      <dgm:prSet presAssocID="{39A2D6E3-F124-4F8B-B8B0-10E2073DD3AE}" presName="level3hierChild" presStyleCnt="0"/>
      <dgm:spPr/>
    </dgm:pt>
    <dgm:pt modelId="{E01146A9-7523-46FB-B798-2454D9572F5F}" type="pres">
      <dgm:prSet presAssocID="{4D1B8D74-1262-433A-8F23-D4EE2C2B130E}" presName="conn2-1" presStyleLbl="parChTrans1D3" presStyleIdx="0" presStyleCnt="4"/>
      <dgm:spPr/>
    </dgm:pt>
    <dgm:pt modelId="{5CB4E275-8921-4424-A03B-2E7D69E07470}" type="pres">
      <dgm:prSet presAssocID="{4D1B8D74-1262-433A-8F23-D4EE2C2B130E}" presName="connTx" presStyleLbl="parChTrans1D3" presStyleIdx="0" presStyleCnt="4"/>
      <dgm:spPr/>
    </dgm:pt>
    <dgm:pt modelId="{75900BC4-5F7D-412B-879E-88FA75A59F9F}" type="pres">
      <dgm:prSet presAssocID="{622F50EB-A5A4-4FA0-BF57-349E97D19D29}" presName="root2" presStyleCnt="0"/>
      <dgm:spPr/>
    </dgm:pt>
    <dgm:pt modelId="{E632C62E-F877-4210-95C9-B0F2FB3C8CC9}" type="pres">
      <dgm:prSet presAssocID="{622F50EB-A5A4-4FA0-BF57-349E97D19D29}" presName="LevelTwoTextNode" presStyleLbl="node3" presStyleIdx="0" presStyleCnt="4">
        <dgm:presLayoutVars>
          <dgm:chPref val="3"/>
        </dgm:presLayoutVars>
      </dgm:prSet>
      <dgm:spPr/>
    </dgm:pt>
    <dgm:pt modelId="{AA5B922B-0B9E-41E6-83E9-B4E8B522CC5A}" type="pres">
      <dgm:prSet presAssocID="{622F50EB-A5A4-4FA0-BF57-349E97D19D29}" presName="level3hierChild" presStyleCnt="0"/>
      <dgm:spPr/>
    </dgm:pt>
    <dgm:pt modelId="{E9E8D3F9-EE5F-4C7E-B8A2-B432A7C5EF2C}" type="pres">
      <dgm:prSet presAssocID="{FFD349A6-3E35-4333-80FD-C97114E55146}" presName="conn2-1" presStyleLbl="parChTrans1D3" presStyleIdx="1" presStyleCnt="4"/>
      <dgm:spPr/>
    </dgm:pt>
    <dgm:pt modelId="{9D235826-F0D0-4097-8827-1F6AC596F47A}" type="pres">
      <dgm:prSet presAssocID="{FFD349A6-3E35-4333-80FD-C97114E55146}" presName="connTx" presStyleLbl="parChTrans1D3" presStyleIdx="1" presStyleCnt="4"/>
      <dgm:spPr/>
    </dgm:pt>
    <dgm:pt modelId="{9618E7D5-41C7-4470-BE64-70E9989502D5}" type="pres">
      <dgm:prSet presAssocID="{09B45228-4515-440D-8051-94AAB674DC93}" presName="root2" presStyleCnt="0"/>
      <dgm:spPr/>
    </dgm:pt>
    <dgm:pt modelId="{D07291CF-F0F9-43B7-840E-02C0AE99CD9D}" type="pres">
      <dgm:prSet presAssocID="{09B45228-4515-440D-8051-94AAB674DC93}" presName="LevelTwoTextNode" presStyleLbl="node3" presStyleIdx="1" presStyleCnt="4">
        <dgm:presLayoutVars>
          <dgm:chPref val="3"/>
        </dgm:presLayoutVars>
      </dgm:prSet>
      <dgm:spPr/>
    </dgm:pt>
    <dgm:pt modelId="{79DE6D7B-35DA-437C-9302-C087456C2625}" type="pres">
      <dgm:prSet presAssocID="{09B45228-4515-440D-8051-94AAB674DC93}" presName="level3hierChild" presStyleCnt="0"/>
      <dgm:spPr/>
    </dgm:pt>
    <dgm:pt modelId="{3EAC2DBF-F1D6-4AA5-80CB-CBF5C281A0FB}" type="pres">
      <dgm:prSet presAssocID="{2DDFF2D5-BD20-4C46-B134-5893533181EF}" presName="conn2-1" presStyleLbl="parChTrans1D2" presStyleIdx="1" presStyleCnt="2"/>
      <dgm:spPr/>
    </dgm:pt>
    <dgm:pt modelId="{B32268C1-FC2E-4081-944C-306429E0C7C8}" type="pres">
      <dgm:prSet presAssocID="{2DDFF2D5-BD20-4C46-B134-5893533181EF}" presName="connTx" presStyleLbl="parChTrans1D2" presStyleIdx="1" presStyleCnt="2"/>
      <dgm:spPr/>
    </dgm:pt>
    <dgm:pt modelId="{46AC10BD-B882-4EF3-84E8-FA5B8D689ABC}" type="pres">
      <dgm:prSet presAssocID="{2AC70078-F872-42FF-817E-8F67955C3507}" presName="root2" presStyleCnt="0"/>
      <dgm:spPr/>
    </dgm:pt>
    <dgm:pt modelId="{1275E495-D058-424A-9F1E-945FFFAF94B2}" type="pres">
      <dgm:prSet presAssocID="{2AC70078-F872-42FF-817E-8F67955C3507}" presName="LevelTwoTextNode" presStyleLbl="node2" presStyleIdx="1" presStyleCnt="2">
        <dgm:presLayoutVars>
          <dgm:chPref val="3"/>
        </dgm:presLayoutVars>
      </dgm:prSet>
      <dgm:spPr/>
    </dgm:pt>
    <dgm:pt modelId="{B2BFE6DB-2FCD-4AB7-86F6-CF408D35153F}" type="pres">
      <dgm:prSet presAssocID="{2AC70078-F872-42FF-817E-8F67955C3507}" presName="level3hierChild" presStyleCnt="0"/>
      <dgm:spPr/>
    </dgm:pt>
    <dgm:pt modelId="{3DADE8DC-9AE8-43E5-AE03-E48A5542C31C}" type="pres">
      <dgm:prSet presAssocID="{473CA47E-F9ED-44AC-B054-706C9741E0A9}" presName="conn2-1" presStyleLbl="parChTrans1D3" presStyleIdx="2" presStyleCnt="4"/>
      <dgm:spPr/>
    </dgm:pt>
    <dgm:pt modelId="{339EB307-0F55-485A-91B1-600723D7E4A1}" type="pres">
      <dgm:prSet presAssocID="{473CA47E-F9ED-44AC-B054-706C9741E0A9}" presName="connTx" presStyleLbl="parChTrans1D3" presStyleIdx="2" presStyleCnt="4"/>
      <dgm:spPr/>
    </dgm:pt>
    <dgm:pt modelId="{22A5E583-6CF8-4D34-9DD9-63D7E970487D}" type="pres">
      <dgm:prSet presAssocID="{001BEAC0-B5DF-4876-9C1E-9380FB417E65}" presName="root2" presStyleCnt="0"/>
      <dgm:spPr/>
    </dgm:pt>
    <dgm:pt modelId="{64299772-C19E-4703-A2B1-583E30C020CC}" type="pres">
      <dgm:prSet presAssocID="{001BEAC0-B5DF-4876-9C1E-9380FB417E65}" presName="LevelTwoTextNode" presStyleLbl="node3" presStyleIdx="2" presStyleCnt="4">
        <dgm:presLayoutVars>
          <dgm:chPref val="3"/>
        </dgm:presLayoutVars>
      </dgm:prSet>
      <dgm:spPr/>
    </dgm:pt>
    <dgm:pt modelId="{22156372-7E3B-4C2E-A965-3CFFC6152FA8}" type="pres">
      <dgm:prSet presAssocID="{001BEAC0-B5DF-4876-9C1E-9380FB417E65}" presName="level3hierChild" presStyleCnt="0"/>
      <dgm:spPr/>
    </dgm:pt>
    <dgm:pt modelId="{8525035D-A7F7-4738-BD77-728ED70F80B0}" type="pres">
      <dgm:prSet presAssocID="{3759C0D7-A478-447F-91BD-76DC91199F16}" presName="conn2-1" presStyleLbl="parChTrans1D3" presStyleIdx="3" presStyleCnt="4"/>
      <dgm:spPr/>
    </dgm:pt>
    <dgm:pt modelId="{BA60C5B2-7871-4F81-AF78-68E298782204}" type="pres">
      <dgm:prSet presAssocID="{3759C0D7-A478-447F-91BD-76DC91199F16}" presName="connTx" presStyleLbl="parChTrans1D3" presStyleIdx="3" presStyleCnt="4"/>
      <dgm:spPr/>
    </dgm:pt>
    <dgm:pt modelId="{E8491E32-2540-4447-AABB-7F16D01873C0}" type="pres">
      <dgm:prSet presAssocID="{F04BD646-DB17-4D2A-8A70-A66DF22FEC8B}" presName="root2" presStyleCnt="0"/>
      <dgm:spPr/>
    </dgm:pt>
    <dgm:pt modelId="{1FE05179-9484-4AA3-A722-698B26A2AA44}" type="pres">
      <dgm:prSet presAssocID="{F04BD646-DB17-4D2A-8A70-A66DF22FEC8B}" presName="LevelTwoTextNode" presStyleLbl="node3" presStyleIdx="3" presStyleCnt="4">
        <dgm:presLayoutVars>
          <dgm:chPref val="3"/>
        </dgm:presLayoutVars>
      </dgm:prSet>
      <dgm:spPr/>
    </dgm:pt>
    <dgm:pt modelId="{170AD3FF-DC0B-4E7D-98BD-C29C7960AEDA}" type="pres">
      <dgm:prSet presAssocID="{F04BD646-DB17-4D2A-8A70-A66DF22FEC8B}" presName="level3hierChild" presStyleCnt="0"/>
      <dgm:spPr/>
    </dgm:pt>
    <dgm:pt modelId="{96FAFDAB-5B4D-4320-9683-24033E24BF92}" type="pres">
      <dgm:prSet presAssocID="{6810C448-0D73-421F-9168-86D75C508D06}" presName="root1" presStyleCnt="0"/>
      <dgm:spPr/>
    </dgm:pt>
    <dgm:pt modelId="{0D17A867-9791-44FC-820A-2B14146A5086}" type="pres">
      <dgm:prSet presAssocID="{6810C448-0D73-421F-9168-86D75C508D06}" presName="LevelOneTextNode" presStyleLbl="node0" presStyleIdx="1" presStyleCnt="2" custLinFactY="-51211" custLinFactNeighborX="-52758" custLinFactNeighborY="-100000">
        <dgm:presLayoutVars>
          <dgm:chPref val="3"/>
        </dgm:presLayoutVars>
      </dgm:prSet>
      <dgm:spPr/>
    </dgm:pt>
    <dgm:pt modelId="{F63E81A4-D267-4F3C-BAAF-3FD8B67F7347}" type="pres">
      <dgm:prSet presAssocID="{6810C448-0D73-421F-9168-86D75C508D06}" presName="level2hierChild" presStyleCnt="0"/>
      <dgm:spPr/>
    </dgm:pt>
  </dgm:ptLst>
  <dgm:cxnLst>
    <dgm:cxn modelId="{0F9F1503-73B3-4B18-8F91-1F59E6537CE2}" srcId="{2E397A40-9213-4C94-8345-A451854F5159}" destId="{B482022D-1C5E-478F-853D-FC0FBE1A8CC4}" srcOrd="0" destOrd="0" parTransId="{DE4E198F-962B-4ADF-B7FE-2B203E926F78}" sibTransId="{BD8400D5-D784-4675-A025-D7C6C62CC449}"/>
    <dgm:cxn modelId="{127FA70C-9A8A-4799-8A75-231550678347}" srcId="{2E397A40-9213-4C94-8345-A451854F5159}" destId="{6810C448-0D73-421F-9168-86D75C508D06}" srcOrd="1" destOrd="0" parTransId="{C7580054-A760-40B7-A730-8D81AFB9B5A0}" sibTransId="{104AD7BA-13D3-44C0-B979-4360C3FED2E9}"/>
    <dgm:cxn modelId="{59E9C20D-ED1D-4D0D-84F5-FE045036BC4A}" type="presOf" srcId="{622F50EB-A5A4-4FA0-BF57-349E97D19D29}" destId="{E632C62E-F877-4210-95C9-B0F2FB3C8CC9}" srcOrd="0" destOrd="0" presId="urn:microsoft.com/office/officeart/2005/8/layout/hierarchy2"/>
    <dgm:cxn modelId="{03B5AB12-F196-4C42-9DEB-CD11EB05DBB6}" type="presOf" srcId="{3759C0D7-A478-447F-91BD-76DC91199F16}" destId="{8525035D-A7F7-4738-BD77-728ED70F80B0}" srcOrd="0" destOrd="0" presId="urn:microsoft.com/office/officeart/2005/8/layout/hierarchy2"/>
    <dgm:cxn modelId="{2280F81D-88A5-49AB-B775-7C000115F447}" type="presOf" srcId="{2AC70078-F872-42FF-817E-8F67955C3507}" destId="{1275E495-D058-424A-9F1E-945FFFAF94B2}" srcOrd="0" destOrd="0" presId="urn:microsoft.com/office/officeart/2005/8/layout/hierarchy2"/>
    <dgm:cxn modelId="{AC98E632-669A-402B-AD41-F133EE637881}" type="presOf" srcId="{2DDFF2D5-BD20-4C46-B134-5893533181EF}" destId="{B32268C1-FC2E-4081-944C-306429E0C7C8}" srcOrd="1" destOrd="0" presId="urn:microsoft.com/office/officeart/2005/8/layout/hierarchy2"/>
    <dgm:cxn modelId="{33363B35-9AD6-4EA0-8D29-C228A6A0F171}" type="presOf" srcId="{24E61E1D-8F2A-4137-94AE-53B3D62035D5}" destId="{FB87DEB5-E805-408C-95A9-851CB712E734}" srcOrd="0" destOrd="0" presId="urn:microsoft.com/office/officeart/2005/8/layout/hierarchy2"/>
    <dgm:cxn modelId="{87C69338-2CD5-428D-9829-3A6395FF6E94}" type="presOf" srcId="{3759C0D7-A478-447F-91BD-76DC91199F16}" destId="{BA60C5B2-7871-4F81-AF78-68E298782204}" srcOrd="1" destOrd="0" presId="urn:microsoft.com/office/officeart/2005/8/layout/hierarchy2"/>
    <dgm:cxn modelId="{7279273B-CC0B-4719-979A-982E5B5C0026}" type="presOf" srcId="{B482022D-1C5E-478F-853D-FC0FBE1A8CC4}" destId="{7BA3F2FD-02F6-41D0-952A-630E35C62ABF}" srcOrd="0" destOrd="0" presId="urn:microsoft.com/office/officeart/2005/8/layout/hierarchy2"/>
    <dgm:cxn modelId="{DFA2733B-5D1C-4B60-B296-3F57E9B44911}" type="presOf" srcId="{FFD349A6-3E35-4333-80FD-C97114E55146}" destId="{E9E8D3F9-EE5F-4C7E-B8A2-B432A7C5EF2C}" srcOrd="0" destOrd="0" presId="urn:microsoft.com/office/officeart/2005/8/layout/hierarchy2"/>
    <dgm:cxn modelId="{2CE8243C-F6F5-4CA4-8F06-2412CE296C99}" srcId="{2AC70078-F872-42FF-817E-8F67955C3507}" destId="{F04BD646-DB17-4D2A-8A70-A66DF22FEC8B}" srcOrd="1" destOrd="0" parTransId="{3759C0D7-A478-447F-91BD-76DC91199F16}" sibTransId="{9476B118-C630-427E-8C06-14FDC5D41AA7}"/>
    <dgm:cxn modelId="{69E8105C-0EF0-439E-BC2C-126F7D0E4463}" srcId="{B482022D-1C5E-478F-853D-FC0FBE1A8CC4}" destId="{39A2D6E3-F124-4F8B-B8B0-10E2073DD3AE}" srcOrd="0" destOrd="0" parTransId="{24E61E1D-8F2A-4137-94AE-53B3D62035D5}" sibTransId="{E8AE1A34-BED8-4DC7-8C56-F9BCB9E11B23}"/>
    <dgm:cxn modelId="{B8339141-FEF5-4519-9BD0-A367CE8BB4E2}" type="presOf" srcId="{FFD349A6-3E35-4333-80FD-C97114E55146}" destId="{9D235826-F0D0-4097-8827-1F6AC596F47A}" srcOrd="1" destOrd="0" presId="urn:microsoft.com/office/officeart/2005/8/layout/hierarchy2"/>
    <dgm:cxn modelId="{87B8CC62-F729-4FE5-8D5D-8644C488F2E6}" type="presOf" srcId="{473CA47E-F9ED-44AC-B054-706C9741E0A9}" destId="{3DADE8DC-9AE8-43E5-AE03-E48A5542C31C}" srcOrd="0" destOrd="0" presId="urn:microsoft.com/office/officeart/2005/8/layout/hierarchy2"/>
    <dgm:cxn modelId="{FBC2FF44-67F6-4CAB-950D-056429321FBA}" type="presOf" srcId="{4D1B8D74-1262-433A-8F23-D4EE2C2B130E}" destId="{5CB4E275-8921-4424-A03B-2E7D69E07470}" srcOrd="1" destOrd="0" presId="urn:microsoft.com/office/officeart/2005/8/layout/hierarchy2"/>
    <dgm:cxn modelId="{E0C52C67-E14E-4180-8305-1F8832806FD3}" type="presOf" srcId="{2DDFF2D5-BD20-4C46-B134-5893533181EF}" destId="{3EAC2DBF-F1D6-4AA5-80CB-CBF5C281A0FB}" srcOrd="0" destOrd="0" presId="urn:microsoft.com/office/officeart/2005/8/layout/hierarchy2"/>
    <dgm:cxn modelId="{96D8094A-B18E-44F5-88A8-0488E9E61766}" type="presOf" srcId="{2E397A40-9213-4C94-8345-A451854F5159}" destId="{A4B5412C-3FBC-4A0F-884D-21755538ADAE}" srcOrd="0" destOrd="0" presId="urn:microsoft.com/office/officeart/2005/8/layout/hierarchy2"/>
    <dgm:cxn modelId="{A271C94E-64E3-487F-AB1F-F081C9DF0201}" type="presOf" srcId="{F04BD646-DB17-4D2A-8A70-A66DF22FEC8B}" destId="{1FE05179-9484-4AA3-A722-698B26A2AA44}" srcOrd="0" destOrd="0" presId="urn:microsoft.com/office/officeart/2005/8/layout/hierarchy2"/>
    <dgm:cxn modelId="{5C3D6E6F-3DE1-4124-8271-2DAE992F8735}" type="presOf" srcId="{4D1B8D74-1262-433A-8F23-D4EE2C2B130E}" destId="{E01146A9-7523-46FB-B798-2454D9572F5F}" srcOrd="0" destOrd="0" presId="urn:microsoft.com/office/officeart/2005/8/layout/hierarchy2"/>
    <dgm:cxn modelId="{69781C70-A31E-43D0-8E41-6D2A78C64DBC}" type="presOf" srcId="{6810C448-0D73-421F-9168-86D75C508D06}" destId="{0D17A867-9791-44FC-820A-2B14146A5086}" srcOrd="0" destOrd="0" presId="urn:microsoft.com/office/officeart/2005/8/layout/hierarchy2"/>
    <dgm:cxn modelId="{5724CB5A-E0D4-40FB-BE3F-76A75A15FDD0}" type="presOf" srcId="{24E61E1D-8F2A-4137-94AE-53B3D62035D5}" destId="{5FEFD1AD-4DBE-43EA-BFFF-1747BF6C1ABA}" srcOrd="1" destOrd="0" presId="urn:microsoft.com/office/officeart/2005/8/layout/hierarchy2"/>
    <dgm:cxn modelId="{A7C24F7D-8112-4F55-8A38-34123E20E32E}" type="presOf" srcId="{001BEAC0-B5DF-4876-9C1E-9380FB417E65}" destId="{64299772-C19E-4703-A2B1-583E30C020CC}" srcOrd="0" destOrd="0" presId="urn:microsoft.com/office/officeart/2005/8/layout/hierarchy2"/>
    <dgm:cxn modelId="{24A75593-D797-4158-A1BD-9820E50218B3}" srcId="{B482022D-1C5E-478F-853D-FC0FBE1A8CC4}" destId="{2AC70078-F872-42FF-817E-8F67955C3507}" srcOrd="1" destOrd="0" parTransId="{2DDFF2D5-BD20-4C46-B134-5893533181EF}" sibTransId="{34E4284A-966C-420A-85A6-ADDD293B000E}"/>
    <dgm:cxn modelId="{843B46A1-3354-4412-A6ED-3C2D31FF39B2}" type="presOf" srcId="{473CA47E-F9ED-44AC-B054-706C9741E0A9}" destId="{339EB307-0F55-485A-91B1-600723D7E4A1}" srcOrd="1" destOrd="0" presId="urn:microsoft.com/office/officeart/2005/8/layout/hierarchy2"/>
    <dgm:cxn modelId="{FF3133B5-CA82-45FA-8988-CA295BC325A1}" type="presOf" srcId="{09B45228-4515-440D-8051-94AAB674DC93}" destId="{D07291CF-F0F9-43B7-840E-02C0AE99CD9D}" srcOrd="0" destOrd="0" presId="urn:microsoft.com/office/officeart/2005/8/layout/hierarchy2"/>
    <dgm:cxn modelId="{BE801DDF-C68D-47A4-92AB-111D9DE33CE4}" srcId="{2AC70078-F872-42FF-817E-8F67955C3507}" destId="{001BEAC0-B5DF-4876-9C1E-9380FB417E65}" srcOrd="0" destOrd="0" parTransId="{473CA47E-F9ED-44AC-B054-706C9741E0A9}" sibTransId="{3FAE3BE7-F0C3-4F54-A6BB-DE4914F10C0A}"/>
    <dgm:cxn modelId="{84A5DAE2-4830-437B-8AFA-285B273DCC46}" srcId="{39A2D6E3-F124-4F8B-B8B0-10E2073DD3AE}" destId="{622F50EB-A5A4-4FA0-BF57-349E97D19D29}" srcOrd="0" destOrd="0" parTransId="{4D1B8D74-1262-433A-8F23-D4EE2C2B130E}" sibTransId="{4D60A111-BFC9-42AC-AB0A-3883D0E93F55}"/>
    <dgm:cxn modelId="{61874AE4-A209-44E3-B2AF-0F1A004FE10F}" srcId="{39A2D6E3-F124-4F8B-B8B0-10E2073DD3AE}" destId="{09B45228-4515-440D-8051-94AAB674DC93}" srcOrd="1" destOrd="0" parTransId="{FFD349A6-3E35-4333-80FD-C97114E55146}" sibTransId="{5298FEFC-49EC-489C-9FE5-9E8457E6AD53}"/>
    <dgm:cxn modelId="{FE217CFD-E0F0-4110-9D9C-0894304F0F54}" type="presOf" srcId="{39A2D6E3-F124-4F8B-B8B0-10E2073DD3AE}" destId="{EB891F56-F183-4338-A31C-6767D728FFCC}" srcOrd="0" destOrd="0" presId="urn:microsoft.com/office/officeart/2005/8/layout/hierarchy2"/>
    <dgm:cxn modelId="{0299270B-6D2E-4106-B810-DE03B9DC1205}" type="presParOf" srcId="{A4B5412C-3FBC-4A0F-884D-21755538ADAE}" destId="{378A7A88-9523-467A-9267-983A04A61DF9}" srcOrd="0" destOrd="0" presId="urn:microsoft.com/office/officeart/2005/8/layout/hierarchy2"/>
    <dgm:cxn modelId="{0B781240-F2C4-406C-844A-22E42AD8BE08}" type="presParOf" srcId="{378A7A88-9523-467A-9267-983A04A61DF9}" destId="{7BA3F2FD-02F6-41D0-952A-630E35C62ABF}" srcOrd="0" destOrd="0" presId="urn:microsoft.com/office/officeart/2005/8/layout/hierarchy2"/>
    <dgm:cxn modelId="{1E04E859-8FFF-4F37-83F1-2DC91C9A3088}" type="presParOf" srcId="{378A7A88-9523-467A-9267-983A04A61DF9}" destId="{C90F52F7-5B7E-4C1F-B730-03D0F34B4AED}" srcOrd="1" destOrd="0" presId="urn:microsoft.com/office/officeart/2005/8/layout/hierarchy2"/>
    <dgm:cxn modelId="{A61158B1-E453-49A4-AED3-82F124F757CE}" type="presParOf" srcId="{C90F52F7-5B7E-4C1F-B730-03D0F34B4AED}" destId="{FB87DEB5-E805-408C-95A9-851CB712E734}" srcOrd="0" destOrd="0" presId="urn:microsoft.com/office/officeart/2005/8/layout/hierarchy2"/>
    <dgm:cxn modelId="{B97A8588-5749-47D1-B0E1-DE129EF9A164}" type="presParOf" srcId="{FB87DEB5-E805-408C-95A9-851CB712E734}" destId="{5FEFD1AD-4DBE-43EA-BFFF-1747BF6C1ABA}" srcOrd="0" destOrd="0" presId="urn:microsoft.com/office/officeart/2005/8/layout/hierarchy2"/>
    <dgm:cxn modelId="{F3BE6FCC-444E-4E93-9008-61844759AF89}" type="presParOf" srcId="{C90F52F7-5B7E-4C1F-B730-03D0F34B4AED}" destId="{CA3C06DA-A459-45CE-9A20-06E3F9C08F9F}" srcOrd="1" destOrd="0" presId="urn:microsoft.com/office/officeart/2005/8/layout/hierarchy2"/>
    <dgm:cxn modelId="{91DFFC32-16FC-494F-9E9B-516E97394732}" type="presParOf" srcId="{CA3C06DA-A459-45CE-9A20-06E3F9C08F9F}" destId="{EB891F56-F183-4338-A31C-6767D728FFCC}" srcOrd="0" destOrd="0" presId="urn:microsoft.com/office/officeart/2005/8/layout/hierarchy2"/>
    <dgm:cxn modelId="{8028011B-7B2D-42EF-8081-D9E53A791425}" type="presParOf" srcId="{CA3C06DA-A459-45CE-9A20-06E3F9C08F9F}" destId="{1514621B-8AD0-49AA-BA72-F7DCB8BCD91E}" srcOrd="1" destOrd="0" presId="urn:microsoft.com/office/officeart/2005/8/layout/hierarchy2"/>
    <dgm:cxn modelId="{42FB015E-F376-4E75-9667-5EF276C5D300}" type="presParOf" srcId="{1514621B-8AD0-49AA-BA72-F7DCB8BCD91E}" destId="{E01146A9-7523-46FB-B798-2454D9572F5F}" srcOrd="0" destOrd="0" presId="urn:microsoft.com/office/officeart/2005/8/layout/hierarchy2"/>
    <dgm:cxn modelId="{ACC253D9-47A5-4A7B-A34D-65BEBC679260}" type="presParOf" srcId="{E01146A9-7523-46FB-B798-2454D9572F5F}" destId="{5CB4E275-8921-4424-A03B-2E7D69E07470}" srcOrd="0" destOrd="0" presId="urn:microsoft.com/office/officeart/2005/8/layout/hierarchy2"/>
    <dgm:cxn modelId="{473D4181-3AA6-4EF6-9393-5718F3C8AA41}" type="presParOf" srcId="{1514621B-8AD0-49AA-BA72-F7DCB8BCD91E}" destId="{75900BC4-5F7D-412B-879E-88FA75A59F9F}" srcOrd="1" destOrd="0" presId="urn:microsoft.com/office/officeart/2005/8/layout/hierarchy2"/>
    <dgm:cxn modelId="{154B7DBD-A253-4D3A-B2EC-F4F50AA82FAA}" type="presParOf" srcId="{75900BC4-5F7D-412B-879E-88FA75A59F9F}" destId="{E632C62E-F877-4210-95C9-B0F2FB3C8CC9}" srcOrd="0" destOrd="0" presId="urn:microsoft.com/office/officeart/2005/8/layout/hierarchy2"/>
    <dgm:cxn modelId="{3FC594A6-E3C5-4B7F-9AC7-FE5F2AC12F76}" type="presParOf" srcId="{75900BC4-5F7D-412B-879E-88FA75A59F9F}" destId="{AA5B922B-0B9E-41E6-83E9-B4E8B522CC5A}" srcOrd="1" destOrd="0" presId="urn:microsoft.com/office/officeart/2005/8/layout/hierarchy2"/>
    <dgm:cxn modelId="{02CED5B2-3BFB-44C4-8884-9131484AF0BE}" type="presParOf" srcId="{1514621B-8AD0-49AA-BA72-F7DCB8BCD91E}" destId="{E9E8D3F9-EE5F-4C7E-B8A2-B432A7C5EF2C}" srcOrd="2" destOrd="0" presId="urn:microsoft.com/office/officeart/2005/8/layout/hierarchy2"/>
    <dgm:cxn modelId="{113B8C52-7634-472C-8009-A86DC8BA3E8C}" type="presParOf" srcId="{E9E8D3F9-EE5F-4C7E-B8A2-B432A7C5EF2C}" destId="{9D235826-F0D0-4097-8827-1F6AC596F47A}" srcOrd="0" destOrd="0" presId="urn:microsoft.com/office/officeart/2005/8/layout/hierarchy2"/>
    <dgm:cxn modelId="{BAC35F80-DF1C-4440-B371-186A18CCCF6A}" type="presParOf" srcId="{1514621B-8AD0-49AA-BA72-F7DCB8BCD91E}" destId="{9618E7D5-41C7-4470-BE64-70E9989502D5}" srcOrd="3" destOrd="0" presId="urn:microsoft.com/office/officeart/2005/8/layout/hierarchy2"/>
    <dgm:cxn modelId="{04397749-60A8-4FE8-BD5D-FD7AAC8EDD0A}" type="presParOf" srcId="{9618E7D5-41C7-4470-BE64-70E9989502D5}" destId="{D07291CF-F0F9-43B7-840E-02C0AE99CD9D}" srcOrd="0" destOrd="0" presId="urn:microsoft.com/office/officeart/2005/8/layout/hierarchy2"/>
    <dgm:cxn modelId="{31D85647-3FF5-42F8-8ED7-7EF8ECEEC4E3}" type="presParOf" srcId="{9618E7D5-41C7-4470-BE64-70E9989502D5}" destId="{79DE6D7B-35DA-437C-9302-C087456C2625}" srcOrd="1" destOrd="0" presId="urn:microsoft.com/office/officeart/2005/8/layout/hierarchy2"/>
    <dgm:cxn modelId="{4C89C868-DBA3-4BA9-80D6-52D764CCA889}" type="presParOf" srcId="{C90F52F7-5B7E-4C1F-B730-03D0F34B4AED}" destId="{3EAC2DBF-F1D6-4AA5-80CB-CBF5C281A0FB}" srcOrd="2" destOrd="0" presId="urn:microsoft.com/office/officeart/2005/8/layout/hierarchy2"/>
    <dgm:cxn modelId="{6100234B-2A0E-40B6-9C1D-C3529EE366BE}" type="presParOf" srcId="{3EAC2DBF-F1D6-4AA5-80CB-CBF5C281A0FB}" destId="{B32268C1-FC2E-4081-944C-306429E0C7C8}" srcOrd="0" destOrd="0" presId="urn:microsoft.com/office/officeart/2005/8/layout/hierarchy2"/>
    <dgm:cxn modelId="{2FD004AC-C3A2-418E-82AC-0D1C68D3F4D5}" type="presParOf" srcId="{C90F52F7-5B7E-4C1F-B730-03D0F34B4AED}" destId="{46AC10BD-B882-4EF3-84E8-FA5B8D689ABC}" srcOrd="3" destOrd="0" presId="urn:microsoft.com/office/officeart/2005/8/layout/hierarchy2"/>
    <dgm:cxn modelId="{02573C6F-774D-4D9E-80DB-88BFE86C54C0}" type="presParOf" srcId="{46AC10BD-B882-4EF3-84E8-FA5B8D689ABC}" destId="{1275E495-D058-424A-9F1E-945FFFAF94B2}" srcOrd="0" destOrd="0" presId="urn:microsoft.com/office/officeart/2005/8/layout/hierarchy2"/>
    <dgm:cxn modelId="{3A53C2A6-BB62-4116-AD72-283D11659574}" type="presParOf" srcId="{46AC10BD-B882-4EF3-84E8-FA5B8D689ABC}" destId="{B2BFE6DB-2FCD-4AB7-86F6-CF408D35153F}" srcOrd="1" destOrd="0" presId="urn:microsoft.com/office/officeart/2005/8/layout/hierarchy2"/>
    <dgm:cxn modelId="{40C4D2E8-8CEC-4704-9C6D-FF6A9C2F9C1C}" type="presParOf" srcId="{B2BFE6DB-2FCD-4AB7-86F6-CF408D35153F}" destId="{3DADE8DC-9AE8-43E5-AE03-E48A5542C31C}" srcOrd="0" destOrd="0" presId="urn:microsoft.com/office/officeart/2005/8/layout/hierarchy2"/>
    <dgm:cxn modelId="{5C674307-3825-4CBB-ADA6-19F562916F17}" type="presParOf" srcId="{3DADE8DC-9AE8-43E5-AE03-E48A5542C31C}" destId="{339EB307-0F55-485A-91B1-600723D7E4A1}" srcOrd="0" destOrd="0" presId="urn:microsoft.com/office/officeart/2005/8/layout/hierarchy2"/>
    <dgm:cxn modelId="{FFCE1843-513D-4AF5-B4C6-D7C4B1ABFD4D}" type="presParOf" srcId="{B2BFE6DB-2FCD-4AB7-86F6-CF408D35153F}" destId="{22A5E583-6CF8-4D34-9DD9-63D7E970487D}" srcOrd="1" destOrd="0" presId="urn:microsoft.com/office/officeart/2005/8/layout/hierarchy2"/>
    <dgm:cxn modelId="{A73CE4B3-865B-4C46-81D9-745BADFE22F9}" type="presParOf" srcId="{22A5E583-6CF8-4D34-9DD9-63D7E970487D}" destId="{64299772-C19E-4703-A2B1-583E30C020CC}" srcOrd="0" destOrd="0" presId="urn:microsoft.com/office/officeart/2005/8/layout/hierarchy2"/>
    <dgm:cxn modelId="{4FCAB5FF-C591-43EE-A1C8-8A9B28BF4DCB}" type="presParOf" srcId="{22A5E583-6CF8-4D34-9DD9-63D7E970487D}" destId="{22156372-7E3B-4C2E-A965-3CFFC6152FA8}" srcOrd="1" destOrd="0" presId="urn:microsoft.com/office/officeart/2005/8/layout/hierarchy2"/>
    <dgm:cxn modelId="{E4562664-39E4-4DF5-B5BA-92F5AF2240B2}" type="presParOf" srcId="{B2BFE6DB-2FCD-4AB7-86F6-CF408D35153F}" destId="{8525035D-A7F7-4738-BD77-728ED70F80B0}" srcOrd="2" destOrd="0" presId="urn:microsoft.com/office/officeart/2005/8/layout/hierarchy2"/>
    <dgm:cxn modelId="{0AFCB0E5-4DE0-4FFF-A7FB-E908548B3BF0}" type="presParOf" srcId="{8525035D-A7F7-4738-BD77-728ED70F80B0}" destId="{BA60C5B2-7871-4F81-AF78-68E298782204}" srcOrd="0" destOrd="0" presId="urn:microsoft.com/office/officeart/2005/8/layout/hierarchy2"/>
    <dgm:cxn modelId="{75C5D13B-FFA9-4887-934C-A0D783D006E1}" type="presParOf" srcId="{B2BFE6DB-2FCD-4AB7-86F6-CF408D35153F}" destId="{E8491E32-2540-4447-AABB-7F16D01873C0}" srcOrd="3" destOrd="0" presId="urn:microsoft.com/office/officeart/2005/8/layout/hierarchy2"/>
    <dgm:cxn modelId="{71A644B9-672D-488C-99BF-308F4D62F2B1}" type="presParOf" srcId="{E8491E32-2540-4447-AABB-7F16D01873C0}" destId="{1FE05179-9484-4AA3-A722-698B26A2AA44}" srcOrd="0" destOrd="0" presId="urn:microsoft.com/office/officeart/2005/8/layout/hierarchy2"/>
    <dgm:cxn modelId="{374B9542-1302-4D95-B8EB-6030B85EFCB7}" type="presParOf" srcId="{E8491E32-2540-4447-AABB-7F16D01873C0}" destId="{170AD3FF-DC0B-4E7D-98BD-C29C7960AEDA}" srcOrd="1" destOrd="0" presId="urn:microsoft.com/office/officeart/2005/8/layout/hierarchy2"/>
    <dgm:cxn modelId="{D20F310A-29D0-498D-9FD5-2DE385A1F241}" type="presParOf" srcId="{A4B5412C-3FBC-4A0F-884D-21755538ADAE}" destId="{96FAFDAB-5B4D-4320-9683-24033E24BF92}" srcOrd="1" destOrd="0" presId="urn:microsoft.com/office/officeart/2005/8/layout/hierarchy2"/>
    <dgm:cxn modelId="{61D7980A-EA81-4395-86A8-FEFF156BA7B5}" type="presParOf" srcId="{96FAFDAB-5B4D-4320-9683-24033E24BF92}" destId="{0D17A867-9791-44FC-820A-2B14146A5086}" srcOrd="0" destOrd="0" presId="urn:microsoft.com/office/officeart/2005/8/layout/hierarchy2"/>
    <dgm:cxn modelId="{D6E44362-5834-4A44-BBB1-C41D1E4758FA}" type="presParOf" srcId="{96FAFDAB-5B4D-4320-9683-24033E24BF92}" destId="{F63E81A4-D267-4F3C-BAAF-3FD8B67F7347}" srcOrd="1" destOrd="0" presId="urn:microsoft.com/office/officeart/2005/8/layout/hierarchy2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2E397A40-9213-4C94-8345-A451854F5159}" type="doc">
      <dgm:prSet loTypeId="urn:microsoft.com/office/officeart/2005/8/layout/hierarchy2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fr-FR"/>
        </a:p>
      </dgm:t>
    </dgm:pt>
    <dgm:pt modelId="{B482022D-1C5E-478F-853D-FC0FBE1A8CC4}">
      <dgm:prSet phldrT="[Texte]" phldr="1"/>
      <dgm:spPr/>
      <dgm:t>
        <a:bodyPr/>
        <a:lstStyle/>
        <a:p>
          <a:endParaRPr lang="fr-FR"/>
        </a:p>
      </dgm:t>
    </dgm:pt>
    <dgm:pt modelId="{DE4E198F-962B-4ADF-B7FE-2B203E926F78}" type="parTrans" cxnId="{0F9F1503-73B3-4B18-8F91-1F59E6537CE2}">
      <dgm:prSet/>
      <dgm:spPr/>
      <dgm:t>
        <a:bodyPr/>
        <a:lstStyle/>
        <a:p>
          <a:endParaRPr lang="fr-FR"/>
        </a:p>
      </dgm:t>
    </dgm:pt>
    <dgm:pt modelId="{BD8400D5-D784-4675-A025-D7C6C62CC449}" type="sibTrans" cxnId="{0F9F1503-73B3-4B18-8F91-1F59E6537CE2}">
      <dgm:prSet/>
      <dgm:spPr/>
      <dgm:t>
        <a:bodyPr/>
        <a:lstStyle/>
        <a:p>
          <a:endParaRPr lang="fr-FR"/>
        </a:p>
      </dgm:t>
    </dgm:pt>
    <dgm:pt modelId="{39A2D6E3-F124-4F8B-B8B0-10E2073DD3AE}">
      <dgm:prSet phldrT="[Texte]"/>
      <dgm:spPr/>
      <dgm:t>
        <a:bodyPr/>
        <a:lstStyle/>
        <a:p>
          <a:r>
            <a:rPr lang="fr-FR" baseline="0"/>
            <a:t>N</a:t>
          </a:r>
          <a:r>
            <a:rPr lang="fr-FR" baseline="-25000"/>
            <a:t>1</a:t>
          </a:r>
          <a:r>
            <a:rPr lang="fr-FR" baseline="0"/>
            <a:t> (+2€)</a:t>
          </a:r>
        </a:p>
      </dgm:t>
    </dgm:pt>
    <dgm:pt modelId="{24E61E1D-8F2A-4137-94AE-53B3D62035D5}" type="parTrans" cxnId="{69E8105C-0EF0-439E-BC2C-126F7D0E4463}">
      <dgm:prSet/>
      <dgm:spPr/>
      <dgm:t>
        <a:bodyPr/>
        <a:lstStyle/>
        <a:p>
          <a:endParaRPr lang="fr-FR"/>
        </a:p>
      </dgm:t>
    </dgm:pt>
    <dgm:pt modelId="{E8AE1A34-BED8-4DC7-8C56-F9BCB9E11B23}" type="sibTrans" cxnId="{69E8105C-0EF0-439E-BC2C-126F7D0E4463}">
      <dgm:prSet/>
      <dgm:spPr/>
      <dgm:t>
        <a:bodyPr/>
        <a:lstStyle/>
        <a:p>
          <a:endParaRPr lang="fr-FR"/>
        </a:p>
      </dgm:t>
    </dgm:pt>
    <dgm:pt modelId="{622F50EB-A5A4-4FA0-BF57-349E97D19D29}">
      <dgm:prSet phldrT="[Texte]"/>
      <dgm:spPr/>
      <dgm:t>
        <a:bodyPr/>
        <a:lstStyle/>
        <a:p>
          <a:r>
            <a:rPr lang="fr-FR"/>
            <a:t>N</a:t>
          </a:r>
          <a:r>
            <a:rPr lang="fr-FR" baseline="-25000"/>
            <a:t>2</a:t>
          </a:r>
          <a:r>
            <a:rPr lang="fr-FR" baseline="0"/>
            <a:t> (+2€)</a:t>
          </a:r>
          <a:endParaRPr lang="fr-FR"/>
        </a:p>
      </dgm:t>
    </dgm:pt>
    <dgm:pt modelId="{4D1B8D74-1262-433A-8F23-D4EE2C2B130E}" type="parTrans" cxnId="{84A5DAE2-4830-437B-8AFA-285B273DCC46}">
      <dgm:prSet/>
      <dgm:spPr/>
      <dgm:t>
        <a:bodyPr/>
        <a:lstStyle/>
        <a:p>
          <a:endParaRPr lang="fr-FR"/>
        </a:p>
      </dgm:t>
    </dgm:pt>
    <dgm:pt modelId="{4D60A111-BFC9-42AC-AB0A-3883D0E93F55}" type="sibTrans" cxnId="{84A5DAE2-4830-437B-8AFA-285B273DCC46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 xmlns:a14="http://schemas.microsoft.com/office/drawing/2010/main">
      <mc:Choice Requires="a14">
        <dgm:pt modelId="{09B45228-4515-440D-8051-94AAB674DC93}">
          <dgm:prSet phldrT="[Texte]"/>
          <dgm:spPr/>
          <dgm:t>
            <a:bodyPr/>
            <a:lstStyle/>
            <a:p>
              <a14:m>
                <m:oMath xmlns:m="http://schemas.openxmlformats.org/officeDocument/2006/math">
                  <m:bar>
                    <m:barPr>
                      <m:pos m:val="top"/>
                      <m:ctrlPr>
                        <a:rPr lang="fr-FR" i="1">
                          <a:latin typeface="Cambria Math" panose="02040503050406030204" pitchFamily="18" charset="0"/>
                        </a:rPr>
                      </m:ctrlPr>
                    </m:barPr>
                    <m:e>
                      <m:sSub>
                        <m:sSubPr>
                          <m:ctrlPr>
                            <a:rPr lang="fr-FR" b="0" i="1">
                              <a:latin typeface="Cambria Math" panose="02040503050406030204" pitchFamily="18" charset="0"/>
                            </a:rPr>
                          </m:ctrlPr>
                        </m:sSubPr>
                        <m:e>
                          <m:r>
                            <a:rPr lang="fr-FR" b="0" i="1">
                              <a:latin typeface="Cambria Math" panose="02040503050406030204" pitchFamily="18" charset="0"/>
                            </a:rPr>
                            <m:t>𝑁</m:t>
                          </m:r>
                        </m:e>
                        <m:sub>
                          <m:r>
                            <a:rPr lang="fr-FR" b="0" i="1">
                              <a:latin typeface="Cambria Math" panose="02040503050406030204" pitchFamily="18" charset="0"/>
                            </a:rPr>
                            <m:t>2</m:t>
                          </m:r>
                        </m:sub>
                      </m:sSub>
                    </m:e>
                  </m:bar>
                </m:oMath>
              </a14:m>
              <a:r>
                <a:rPr lang="fr-FR"/>
                <a:t> (-1€)</a:t>
              </a:r>
            </a:p>
          </dgm:t>
        </dgm:pt>
      </mc:Choice>
      <mc:Fallback xmlns="">
        <dgm:pt modelId="{09B45228-4515-440D-8051-94AAB674DC93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(</a:t>
              </a:r>
              <a:r>
                <a:rPr lang="fr-FR" b="0" i="0">
                  <a:latin typeface="Cambria Math" panose="02040503050406030204" pitchFamily="18" charset="0"/>
                </a:rPr>
                <a:t>𝑁_2 )</a:t>
              </a:r>
              <a:r>
                <a:rPr lang="fr-FR"/>
                <a:t> (-1€)</a:t>
              </a:r>
            </a:p>
          </dgm:t>
        </dgm:pt>
      </mc:Fallback>
    </mc:AlternateContent>
    <dgm:pt modelId="{FFD349A6-3E35-4333-80FD-C97114E55146}" type="parTrans" cxnId="{61874AE4-A209-44E3-B2AF-0F1A004FE10F}">
      <dgm:prSet/>
      <dgm:spPr/>
      <dgm:t>
        <a:bodyPr/>
        <a:lstStyle/>
        <a:p>
          <a:endParaRPr lang="fr-FR"/>
        </a:p>
      </dgm:t>
    </dgm:pt>
    <dgm:pt modelId="{5298FEFC-49EC-489C-9FE5-9E8457E6AD53}" type="sibTrans" cxnId="{61874AE4-A209-44E3-B2AF-0F1A004FE10F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 xmlns:a14="http://schemas.microsoft.com/office/drawing/2010/main">
      <mc:Choice Requires="a14">
        <dgm:pt modelId="{2AC70078-F872-42FF-817E-8F67955C3507}">
          <dgm:prSet phldrT="[Texte]"/>
          <dgm:spPr/>
          <dgm:t>
            <a:bodyPr/>
            <a:lstStyle/>
            <a:p>
              <a14:m>
                <m:oMath xmlns:m="http://schemas.openxmlformats.org/officeDocument/2006/math">
                  <m:bar>
                    <m:barPr>
                      <m:pos m:val="top"/>
                      <m:ctrlPr>
                        <a:rPr lang="fr-FR" i="1">
                          <a:latin typeface="Cambria Math" panose="02040503050406030204" pitchFamily="18" charset="0"/>
                        </a:rPr>
                      </m:ctrlPr>
                    </m:barPr>
                    <m:e>
                      <m:sSub>
                        <m:sSubPr>
                          <m:ctrlPr>
                            <a:rPr lang="fr-FR" b="0" i="1">
                              <a:latin typeface="Cambria Math" panose="02040503050406030204" pitchFamily="18" charset="0"/>
                            </a:rPr>
                          </m:ctrlPr>
                        </m:sSubPr>
                        <m:e>
                          <m:r>
                            <a:rPr lang="fr-FR" b="0" i="1">
                              <a:latin typeface="Cambria Math" panose="02040503050406030204" pitchFamily="18" charset="0"/>
                            </a:rPr>
                            <m:t>𝑁</m:t>
                          </m:r>
                        </m:e>
                        <m:sub>
                          <m:r>
                            <a:rPr lang="fr-FR" b="0" i="1">
                              <a:latin typeface="Cambria Math" panose="02040503050406030204" pitchFamily="18" charset="0"/>
                            </a:rPr>
                            <m:t>1</m:t>
                          </m:r>
                        </m:sub>
                      </m:sSub>
                    </m:e>
                  </m:bar>
                </m:oMath>
              </a14:m>
              <a:r>
                <a:rPr lang="fr-FR"/>
                <a:t> (-1€)</a:t>
              </a:r>
            </a:p>
          </dgm:t>
        </dgm:pt>
      </mc:Choice>
      <mc:Fallback xmlns="">
        <dgm:pt modelId="{2AC70078-F872-42FF-817E-8F67955C3507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(</a:t>
              </a:r>
              <a:r>
                <a:rPr lang="fr-FR" b="0" i="0">
                  <a:latin typeface="Cambria Math" panose="02040503050406030204" pitchFamily="18" charset="0"/>
                </a:rPr>
                <a:t>𝑁_1 )</a:t>
              </a:r>
              <a:r>
                <a:rPr lang="fr-FR"/>
                <a:t> (-1€)</a:t>
              </a:r>
            </a:p>
          </dgm:t>
        </dgm:pt>
      </mc:Fallback>
    </mc:AlternateContent>
    <dgm:pt modelId="{2DDFF2D5-BD20-4C46-B134-5893533181EF}" type="parTrans" cxnId="{24A75593-D797-4158-A1BD-9820E50218B3}">
      <dgm:prSet/>
      <dgm:spPr/>
      <dgm:t>
        <a:bodyPr/>
        <a:lstStyle/>
        <a:p>
          <a:endParaRPr lang="fr-FR"/>
        </a:p>
      </dgm:t>
    </dgm:pt>
    <dgm:pt modelId="{34E4284A-966C-420A-85A6-ADDD293B000E}" type="sibTrans" cxnId="{24A75593-D797-4158-A1BD-9820E50218B3}">
      <dgm:prSet/>
      <dgm:spPr/>
      <dgm:t>
        <a:bodyPr/>
        <a:lstStyle/>
        <a:p>
          <a:endParaRPr lang="fr-FR"/>
        </a:p>
      </dgm:t>
    </dgm:pt>
    <dgm:pt modelId="{001BEAC0-B5DF-4876-9C1E-9380FB417E65}">
      <dgm:prSet phldrT="[Texte]"/>
      <dgm:spPr/>
      <dgm:t>
        <a:bodyPr/>
        <a:lstStyle/>
        <a:p>
          <a:r>
            <a:rPr lang="fr-FR"/>
            <a:t>N</a:t>
          </a:r>
          <a:r>
            <a:rPr lang="fr-FR" baseline="-25000"/>
            <a:t>2</a:t>
          </a:r>
          <a:r>
            <a:rPr lang="fr-FR" baseline="0"/>
            <a:t> (+2€)</a:t>
          </a:r>
          <a:endParaRPr lang="fr-FR"/>
        </a:p>
      </dgm:t>
    </dgm:pt>
    <dgm:pt modelId="{473CA47E-F9ED-44AC-B054-706C9741E0A9}" type="parTrans" cxnId="{BE801DDF-C68D-47A4-92AB-111D9DE33CE4}">
      <dgm:prSet/>
      <dgm:spPr/>
      <dgm:t>
        <a:bodyPr/>
        <a:lstStyle/>
        <a:p>
          <a:endParaRPr lang="fr-FR"/>
        </a:p>
      </dgm:t>
    </dgm:pt>
    <dgm:pt modelId="{3FAE3BE7-F0C3-4F54-A6BB-DE4914F10C0A}" type="sibTrans" cxnId="{BE801DDF-C68D-47A4-92AB-111D9DE33CE4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 xmlns:a14="http://schemas.microsoft.com/office/drawing/2010/main">
      <mc:Choice Requires="a14">
        <dgm:pt modelId="{F04BD646-DB17-4D2A-8A70-A66DF22FEC8B}">
          <dgm:prSet phldrT="[Texte]"/>
          <dgm:spPr/>
          <dgm:t>
            <a:bodyPr/>
            <a:lstStyle/>
            <a:p>
              <a14:m>
                <m:oMath xmlns:m="http://schemas.openxmlformats.org/officeDocument/2006/math">
                  <m:bar>
                    <m:barPr>
                      <m:pos m:val="top"/>
                      <m:ctrlPr>
                        <a:rPr lang="fr-FR" i="1">
                          <a:latin typeface="Cambria Math" panose="02040503050406030204" pitchFamily="18" charset="0"/>
                        </a:rPr>
                      </m:ctrlPr>
                    </m:barPr>
                    <m:e>
                      <m:sSub>
                        <m:sSubPr>
                          <m:ctrlPr>
                            <a:rPr lang="fr-FR" b="0" i="1">
                              <a:latin typeface="Cambria Math" panose="02040503050406030204" pitchFamily="18" charset="0"/>
                            </a:rPr>
                          </m:ctrlPr>
                        </m:sSubPr>
                        <m:e>
                          <m:r>
                            <a:rPr lang="fr-FR" b="0" i="1">
                              <a:latin typeface="Cambria Math" panose="02040503050406030204" pitchFamily="18" charset="0"/>
                            </a:rPr>
                            <m:t>𝑁</m:t>
                          </m:r>
                        </m:e>
                        <m:sub>
                          <m:r>
                            <a:rPr lang="fr-FR" b="0" i="1">
                              <a:latin typeface="Cambria Math" panose="02040503050406030204" pitchFamily="18" charset="0"/>
                            </a:rPr>
                            <m:t>2</m:t>
                          </m:r>
                        </m:sub>
                      </m:sSub>
                    </m:e>
                  </m:bar>
                </m:oMath>
              </a14:m>
              <a:r>
                <a:rPr lang="fr-FR"/>
                <a:t> (-1€)</a:t>
              </a:r>
            </a:p>
          </dgm:t>
        </dgm:pt>
      </mc:Choice>
      <mc:Fallback xmlns="">
        <dgm:pt modelId="{F04BD646-DB17-4D2A-8A70-A66DF22FEC8B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(</a:t>
              </a:r>
              <a:r>
                <a:rPr lang="fr-FR" b="0" i="0">
                  <a:latin typeface="Cambria Math" panose="02040503050406030204" pitchFamily="18" charset="0"/>
                </a:rPr>
                <a:t>𝑁_2 )</a:t>
              </a:r>
              <a:r>
                <a:rPr lang="fr-FR"/>
                <a:t> (-1€)</a:t>
              </a:r>
            </a:p>
          </dgm:t>
        </dgm:pt>
      </mc:Fallback>
    </mc:AlternateContent>
    <dgm:pt modelId="{3759C0D7-A478-447F-91BD-76DC91199F16}" type="parTrans" cxnId="{2CE8243C-F6F5-4CA4-8F06-2412CE296C99}">
      <dgm:prSet/>
      <dgm:spPr/>
      <dgm:t>
        <a:bodyPr/>
        <a:lstStyle/>
        <a:p>
          <a:endParaRPr lang="fr-FR"/>
        </a:p>
      </dgm:t>
    </dgm:pt>
    <dgm:pt modelId="{9476B118-C630-427E-8C06-14FDC5D41AA7}" type="sibTrans" cxnId="{2CE8243C-F6F5-4CA4-8F06-2412CE296C99}">
      <dgm:prSet/>
      <dgm:spPr/>
      <dgm:t>
        <a:bodyPr/>
        <a:lstStyle/>
        <a:p>
          <a:endParaRPr lang="fr-FR"/>
        </a:p>
      </dgm:t>
    </dgm:pt>
    <dgm:pt modelId="{6810C448-0D73-421F-9168-86D75C508D06}">
      <dgm:prSet/>
      <dgm:spPr>
        <a:noFill/>
        <a:ln>
          <a:noFill/>
        </a:ln>
      </dgm:spPr>
      <dgm:t>
        <a:bodyPr/>
        <a:lstStyle/>
        <a:p>
          <a:endParaRPr lang="fr-FR"/>
        </a:p>
      </dgm:t>
    </dgm:pt>
    <dgm:pt modelId="{C7580054-A760-40B7-A730-8D81AFB9B5A0}" type="parTrans" cxnId="{127FA70C-9A8A-4799-8A75-231550678347}">
      <dgm:prSet/>
      <dgm:spPr/>
      <dgm:t>
        <a:bodyPr/>
        <a:lstStyle/>
        <a:p>
          <a:endParaRPr lang="fr-FR"/>
        </a:p>
      </dgm:t>
    </dgm:pt>
    <dgm:pt modelId="{104AD7BA-13D3-44C0-B979-4360C3FED2E9}" type="sibTrans" cxnId="{127FA70C-9A8A-4799-8A75-231550678347}">
      <dgm:prSet/>
      <dgm:spPr/>
      <dgm:t>
        <a:bodyPr/>
        <a:lstStyle/>
        <a:p>
          <a:endParaRPr lang="fr-FR"/>
        </a:p>
      </dgm:t>
    </dgm:pt>
    <dgm:pt modelId="{A4B5412C-3FBC-4A0F-884D-21755538ADAE}" type="pres">
      <dgm:prSet presAssocID="{2E397A40-9213-4C94-8345-A451854F5159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378A7A88-9523-467A-9267-983A04A61DF9}" type="pres">
      <dgm:prSet presAssocID="{B482022D-1C5E-478F-853D-FC0FBE1A8CC4}" presName="root1" presStyleCnt="0"/>
      <dgm:spPr/>
    </dgm:pt>
    <dgm:pt modelId="{7BA3F2FD-02F6-41D0-952A-630E35C62ABF}" type="pres">
      <dgm:prSet presAssocID="{B482022D-1C5E-478F-853D-FC0FBE1A8CC4}" presName="LevelOneTextNode" presStyleLbl="node0" presStyleIdx="0" presStyleCnt="2" custScaleX="2362">
        <dgm:presLayoutVars>
          <dgm:chPref val="3"/>
        </dgm:presLayoutVars>
      </dgm:prSet>
      <dgm:spPr/>
    </dgm:pt>
    <dgm:pt modelId="{C90F52F7-5B7E-4C1F-B730-03D0F34B4AED}" type="pres">
      <dgm:prSet presAssocID="{B482022D-1C5E-478F-853D-FC0FBE1A8CC4}" presName="level2hierChild" presStyleCnt="0"/>
      <dgm:spPr/>
    </dgm:pt>
    <dgm:pt modelId="{FB87DEB5-E805-408C-95A9-851CB712E734}" type="pres">
      <dgm:prSet presAssocID="{24E61E1D-8F2A-4137-94AE-53B3D62035D5}" presName="conn2-1" presStyleLbl="parChTrans1D2" presStyleIdx="0" presStyleCnt="2"/>
      <dgm:spPr/>
    </dgm:pt>
    <dgm:pt modelId="{5FEFD1AD-4DBE-43EA-BFFF-1747BF6C1ABA}" type="pres">
      <dgm:prSet presAssocID="{24E61E1D-8F2A-4137-94AE-53B3D62035D5}" presName="connTx" presStyleLbl="parChTrans1D2" presStyleIdx="0" presStyleCnt="2"/>
      <dgm:spPr/>
    </dgm:pt>
    <dgm:pt modelId="{CA3C06DA-A459-45CE-9A20-06E3F9C08F9F}" type="pres">
      <dgm:prSet presAssocID="{39A2D6E3-F124-4F8B-B8B0-10E2073DD3AE}" presName="root2" presStyleCnt="0"/>
      <dgm:spPr/>
    </dgm:pt>
    <dgm:pt modelId="{EB891F56-F183-4338-A31C-6767D728FFCC}" type="pres">
      <dgm:prSet presAssocID="{39A2D6E3-F124-4F8B-B8B0-10E2073DD3AE}" presName="LevelTwoTextNode" presStyleLbl="node2" presStyleIdx="0" presStyleCnt="2">
        <dgm:presLayoutVars>
          <dgm:chPref val="3"/>
        </dgm:presLayoutVars>
      </dgm:prSet>
      <dgm:spPr/>
    </dgm:pt>
    <dgm:pt modelId="{1514621B-8AD0-49AA-BA72-F7DCB8BCD91E}" type="pres">
      <dgm:prSet presAssocID="{39A2D6E3-F124-4F8B-B8B0-10E2073DD3AE}" presName="level3hierChild" presStyleCnt="0"/>
      <dgm:spPr/>
    </dgm:pt>
    <dgm:pt modelId="{E01146A9-7523-46FB-B798-2454D9572F5F}" type="pres">
      <dgm:prSet presAssocID="{4D1B8D74-1262-433A-8F23-D4EE2C2B130E}" presName="conn2-1" presStyleLbl="parChTrans1D3" presStyleIdx="0" presStyleCnt="4"/>
      <dgm:spPr/>
    </dgm:pt>
    <dgm:pt modelId="{5CB4E275-8921-4424-A03B-2E7D69E07470}" type="pres">
      <dgm:prSet presAssocID="{4D1B8D74-1262-433A-8F23-D4EE2C2B130E}" presName="connTx" presStyleLbl="parChTrans1D3" presStyleIdx="0" presStyleCnt="4"/>
      <dgm:spPr/>
    </dgm:pt>
    <dgm:pt modelId="{75900BC4-5F7D-412B-879E-88FA75A59F9F}" type="pres">
      <dgm:prSet presAssocID="{622F50EB-A5A4-4FA0-BF57-349E97D19D29}" presName="root2" presStyleCnt="0"/>
      <dgm:spPr/>
    </dgm:pt>
    <dgm:pt modelId="{E632C62E-F877-4210-95C9-B0F2FB3C8CC9}" type="pres">
      <dgm:prSet presAssocID="{622F50EB-A5A4-4FA0-BF57-349E97D19D29}" presName="LevelTwoTextNode" presStyleLbl="node3" presStyleIdx="0" presStyleCnt="4">
        <dgm:presLayoutVars>
          <dgm:chPref val="3"/>
        </dgm:presLayoutVars>
      </dgm:prSet>
      <dgm:spPr/>
    </dgm:pt>
    <dgm:pt modelId="{AA5B922B-0B9E-41E6-83E9-B4E8B522CC5A}" type="pres">
      <dgm:prSet presAssocID="{622F50EB-A5A4-4FA0-BF57-349E97D19D29}" presName="level3hierChild" presStyleCnt="0"/>
      <dgm:spPr/>
    </dgm:pt>
    <dgm:pt modelId="{E9E8D3F9-EE5F-4C7E-B8A2-B432A7C5EF2C}" type="pres">
      <dgm:prSet presAssocID="{FFD349A6-3E35-4333-80FD-C97114E55146}" presName="conn2-1" presStyleLbl="parChTrans1D3" presStyleIdx="1" presStyleCnt="4"/>
      <dgm:spPr/>
    </dgm:pt>
    <dgm:pt modelId="{9D235826-F0D0-4097-8827-1F6AC596F47A}" type="pres">
      <dgm:prSet presAssocID="{FFD349A6-3E35-4333-80FD-C97114E55146}" presName="connTx" presStyleLbl="parChTrans1D3" presStyleIdx="1" presStyleCnt="4"/>
      <dgm:spPr/>
    </dgm:pt>
    <dgm:pt modelId="{9618E7D5-41C7-4470-BE64-70E9989502D5}" type="pres">
      <dgm:prSet presAssocID="{09B45228-4515-440D-8051-94AAB674DC93}" presName="root2" presStyleCnt="0"/>
      <dgm:spPr/>
    </dgm:pt>
    <dgm:pt modelId="{D07291CF-F0F9-43B7-840E-02C0AE99CD9D}" type="pres">
      <dgm:prSet presAssocID="{09B45228-4515-440D-8051-94AAB674DC93}" presName="LevelTwoTextNode" presStyleLbl="node3" presStyleIdx="1" presStyleCnt="4">
        <dgm:presLayoutVars>
          <dgm:chPref val="3"/>
        </dgm:presLayoutVars>
      </dgm:prSet>
      <dgm:spPr/>
    </dgm:pt>
    <dgm:pt modelId="{79DE6D7B-35DA-437C-9302-C087456C2625}" type="pres">
      <dgm:prSet presAssocID="{09B45228-4515-440D-8051-94AAB674DC93}" presName="level3hierChild" presStyleCnt="0"/>
      <dgm:spPr/>
    </dgm:pt>
    <dgm:pt modelId="{3EAC2DBF-F1D6-4AA5-80CB-CBF5C281A0FB}" type="pres">
      <dgm:prSet presAssocID="{2DDFF2D5-BD20-4C46-B134-5893533181EF}" presName="conn2-1" presStyleLbl="parChTrans1D2" presStyleIdx="1" presStyleCnt="2"/>
      <dgm:spPr/>
    </dgm:pt>
    <dgm:pt modelId="{B32268C1-FC2E-4081-944C-306429E0C7C8}" type="pres">
      <dgm:prSet presAssocID="{2DDFF2D5-BD20-4C46-B134-5893533181EF}" presName="connTx" presStyleLbl="parChTrans1D2" presStyleIdx="1" presStyleCnt="2"/>
      <dgm:spPr/>
    </dgm:pt>
    <dgm:pt modelId="{46AC10BD-B882-4EF3-84E8-FA5B8D689ABC}" type="pres">
      <dgm:prSet presAssocID="{2AC70078-F872-42FF-817E-8F67955C3507}" presName="root2" presStyleCnt="0"/>
      <dgm:spPr/>
    </dgm:pt>
    <dgm:pt modelId="{1275E495-D058-424A-9F1E-945FFFAF94B2}" type="pres">
      <dgm:prSet presAssocID="{2AC70078-F872-42FF-817E-8F67955C3507}" presName="LevelTwoTextNode" presStyleLbl="node2" presStyleIdx="1" presStyleCnt="2">
        <dgm:presLayoutVars>
          <dgm:chPref val="3"/>
        </dgm:presLayoutVars>
      </dgm:prSet>
      <dgm:spPr/>
    </dgm:pt>
    <dgm:pt modelId="{B2BFE6DB-2FCD-4AB7-86F6-CF408D35153F}" type="pres">
      <dgm:prSet presAssocID="{2AC70078-F872-42FF-817E-8F67955C3507}" presName="level3hierChild" presStyleCnt="0"/>
      <dgm:spPr/>
    </dgm:pt>
    <dgm:pt modelId="{3DADE8DC-9AE8-43E5-AE03-E48A5542C31C}" type="pres">
      <dgm:prSet presAssocID="{473CA47E-F9ED-44AC-B054-706C9741E0A9}" presName="conn2-1" presStyleLbl="parChTrans1D3" presStyleIdx="2" presStyleCnt="4"/>
      <dgm:spPr/>
    </dgm:pt>
    <dgm:pt modelId="{339EB307-0F55-485A-91B1-600723D7E4A1}" type="pres">
      <dgm:prSet presAssocID="{473CA47E-F9ED-44AC-B054-706C9741E0A9}" presName="connTx" presStyleLbl="parChTrans1D3" presStyleIdx="2" presStyleCnt="4"/>
      <dgm:spPr/>
    </dgm:pt>
    <dgm:pt modelId="{22A5E583-6CF8-4D34-9DD9-63D7E970487D}" type="pres">
      <dgm:prSet presAssocID="{001BEAC0-B5DF-4876-9C1E-9380FB417E65}" presName="root2" presStyleCnt="0"/>
      <dgm:spPr/>
    </dgm:pt>
    <dgm:pt modelId="{64299772-C19E-4703-A2B1-583E30C020CC}" type="pres">
      <dgm:prSet presAssocID="{001BEAC0-B5DF-4876-9C1E-9380FB417E65}" presName="LevelTwoTextNode" presStyleLbl="node3" presStyleIdx="2" presStyleCnt="4">
        <dgm:presLayoutVars>
          <dgm:chPref val="3"/>
        </dgm:presLayoutVars>
      </dgm:prSet>
      <dgm:spPr/>
    </dgm:pt>
    <dgm:pt modelId="{22156372-7E3B-4C2E-A965-3CFFC6152FA8}" type="pres">
      <dgm:prSet presAssocID="{001BEAC0-B5DF-4876-9C1E-9380FB417E65}" presName="level3hierChild" presStyleCnt="0"/>
      <dgm:spPr/>
    </dgm:pt>
    <dgm:pt modelId="{8525035D-A7F7-4738-BD77-728ED70F80B0}" type="pres">
      <dgm:prSet presAssocID="{3759C0D7-A478-447F-91BD-76DC91199F16}" presName="conn2-1" presStyleLbl="parChTrans1D3" presStyleIdx="3" presStyleCnt="4"/>
      <dgm:spPr/>
    </dgm:pt>
    <dgm:pt modelId="{BA60C5B2-7871-4F81-AF78-68E298782204}" type="pres">
      <dgm:prSet presAssocID="{3759C0D7-A478-447F-91BD-76DC91199F16}" presName="connTx" presStyleLbl="parChTrans1D3" presStyleIdx="3" presStyleCnt="4"/>
      <dgm:spPr/>
    </dgm:pt>
    <dgm:pt modelId="{E8491E32-2540-4447-AABB-7F16D01873C0}" type="pres">
      <dgm:prSet presAssocID="{F04BD646-DB17-4D2A-8A70-A66DF22FEC8B}" presName="root2" presStyleCnt="0"/>
      <dgm:spPr/>
    </dgm:pt>
    <dgm:pt modelId="{1FE05179-9484-4AA3-A722-698B26A2AA44}" type="pres">
      <dgm:prSet presAssocID="{F04BD646-DB17-4D2A-8A70-A66DF22FEC8B}" presName="LevelTwoTextNode" presStyleLbl="node3" presStyleIdx="3" presStyleCnt="4">
        <dgm:presLayoutVars>
          <dgm:chPref val="3"/>
        </dgm:presLayoutVars>
      </dgm:prSet>
      <dgm:spPr/>
    </dgm:pt>
    <dgm:pt modelId="{170AD3FF-DC0B-4E7D-98BD-C29C7960AEDA}" type="pres">
      <dgm:prSet presAssocID="{F04BD646-DB17-4D2A-8A70-A66DF22FEC8B}" presName="level3hierChild" presStyleCnt="0"/>
      <dgm:spPr/>
    </dgm:pt>
    <dgm:pt modelId="{96FAFDAB-5B4D-4320-9683-24033E24BF92}" type="pres">
      <dgm:prSet presAssocID="{6810C448-0D73-421F-9168-86D75C508D06}" presName="root1" presStyleCnt="0"/>
      <dgm:spPr/>
    </dgm:pt>
    <dgm:pt modelId="{0D17A867-9791-44FC-820A-2B14146A5086}" type="pres">
      <dgm:prSet presAssocID="{6810C448-0D73-421F-9168-86D75C508D06}" presName="LevelOneTextNode" presStyleLbl="node0" presStyleIdx="1" presStyleCnt="2" custLinFactY="-51211" custLinFactNeighborX="-52758" custLinFactNeighborY="-100000">
        <dgm:presLayoutVars>
          <dgm:chPref val="3"/>
        </dgm:presLayoutVars>
      </dgm:prSet>
      <dgm:spPr/>
    </dgm:pt>
    <dgm:pt modelId="{F63E81A4-D267-4F3C-BAAF-3FD8B67F7347}" type="pres">
      <dgm:prSet presAssocID="{6810C448-0D73-421F-9168-86D75C508D06}" presName="level2hierChild" presStyleCnt="0"/>
      <dgm:spPr/>
    </dgm:pt>
  </dgm:ptLst>
  <dgm:cxnLst>
    <dgm:cxn modelId="{0F9F1503-73B3-4B18-8F91-1F59E6537CE2}" srcId="{2E397A40-9213-4C94-8345-A451854F5159}" destId="{B482022D-1C5E-478F-853D-FC0FBE1A8CC4}" srcOrd="0" destOrd="0" parTransId="{DE4E198F-962B-4ADF-B7FE-2B203E926F78}" sibTransId="{BD8400D5-D784-4675-A025-D7C6C62CC449}"/>
    <dgm:cxn modelId="{127FA70C-9A8A-4799-8A75-231550678347}" srcId="{2E397A40-9213-4C94-8345-A451854F5159}" destId="{6810C448-0D73-421F-9168-86D75C508D06}" srcOrd="1" destOrd="0" parTransId="{C7580054-A760-40B7-A730-8D81AFB9B5A0}" sibTransId="{104AD7BA-13D3-44C0-B979-4360C3FED2E9}"/>
    <dgm:cxn modelId="{59E9C20D-ED1D-4D0D-84F5-FE045036BC4A}" type="presOf" srcId="{622F50EB-A5A4-4FA0-BF57-349E97D19D29}" destId="{E632C62E-F877-4210-95C9-B0F2FB3C8CC9}" srcOrd="0" destOrd="0" presId="urn:microsoft.com/office/officeart/2005/8/layout/hierarchy2"/>
    <dgm:cxn modelId="{03B5AB12-F196-4C42-9DEB-CD11EB05DBB6}" type="presOf" srcId="{3759C0D7-A478-447F-91BD-76DC91199F16}" destId="{8525035D-A7F7-4738-BD77-728ED70F80B0}" srcOrd="0" destOrd="0" presId="urn:microsoft.com/office/officeart/2005/8/layout/hierarchy2"/>
    <dgm:cxn modelId="{2280F81D-88A5-49AB-B775-7C000115F447}" type="presOf" srcId="{2AC70078-F872-42FF-817E-8F67955C3507}" destId="{1275E495-D058-424A-9F1E-945FFFAF94B2}" srcOrd="0" destOrd="0" presId="urn:microsoft.com/office/officeart/2005/8/layout/hierarchy2"/>
    <dgm:cxn modelId="{AC98E632-669A-402B-AD41-F133EE637881}" type="presOf" srcId="{2DDFF2D5-BD20-4C46-B134-5893533181EF}" destId="{B32268C1-FC2E-4081-944C-306429E0C7C8}" srcOrd="1" destOrd="0" presId="urn:microsoft.com/office/officeart/2005/8/layout/hierarchy2"/>
    <dgm:cxn modelId="{33363B35-9AD6-4EA0-8D29-C228A6A0F171}" type="presOf" srcId="{24E61E1D-8F2A-4137-94AE-53B3D62035D5}" destId="{FB87DEB5-E805-408C-95A9-851CB712E734}" srcOrd="0" destOrd="0" presId="urn:microsoft.com/office/officeart/2005/8/layout/hierarchy2"/>
    <dgm:cxn modelId="{87C69338-2CD5-428D-9829-3A6395FF6E94}" type="presOf" srcId="{3759C0D7-A478-447F-91BD-76DC91199F16}" destId="{BA60C5B2-7871-4F81-AF78-68E298782204}" srcOrd="1" destOrd="0" presId="urn:microsoft.com/office/officeart/2005/8/layout/hierarchy2"/>
    <dgm:cxn modelId="{7279273B-CC0B-4719-979A-982E5B5C0026}" type="presOf" srcId="{B482022D-1C5E-478F-853D-FC0FBE1A8CC4}" destId="{7BA3F2FD-02F6-41D0-952A-630E35C62ABF}" srcOrd="0" destOrd="0" presId="urn:microsoft.com/office/officeart/2005/8/layout/hierarchy2"/>
    <dgm:cxn modelId="{DFA2733B-5D1C-4B60-B296-3F57E9B44911}" type="presOf" srcId="{FFD349A6-3E35-4333-80FD-C97114E55146}" destId="{E9E8D3F9-EE5F-4C7E-B8A2-B432A7C5EF2C}" srcOrd="0" destOrd="0" presId="urn:microsoft.com/office/officeart/2005/8/layout/hierarchy2"/>
    <dgm:cxn modelId="{2CE8243C-F6F5-4CA4-8F06-2412CE296C99}" srcId="{2AC70078-F872-42FF-817E-8F67955C3507}" destId="{F04BD646-DB17-4D2A-8A70-A66DF22FEC8B}" srcOrd="1" destOrd="0" parTransId="{3759C0D7-A478-447F-91BD-76DC91199F16}" sibTransId="{9476B118-C630-427E-8C06-14FDC5D41AA7}"/>
    <dgm:cxn modelId="{69E8105C-0EF0-439E-BC2C-126F7D0E4463}" srcId="{B482022D-1C5E-478F-853D-FC0FBE1A8CC4}" destId="{39A2D6E3-F124-4F8B-B8B0-10E2073DD3AE}" srcOrd="0" destOrd="0" parTransId="{24E61E1D-8F2A-4137-94AE-53B3D62035D5}" sibTransId="{E8AE1A34-BED8-4DC7-8C56-F9BCB9E11B23}"/>
    <dgm:cxn modelId="{B8339141-FEF5-4519-9BD0-A367CE8BB4E2}" type="presOf" srcId="{FFD349A6-3E35-4333-80FD-C97114E55146}" destId="{9D235826-F0D0-4097-8827-1F6AC596F47A}" srcOrd="1" destOrd="0" presId="urn:microsoft.com/office/officeart/2005/8/layout/hierarchy2"/>
    <dgm:cxn modelId="{87B8CC62-F729-4FE5-8D5D-8644C488F2E6}" type="presOf" srcId="{473CA47E-F9ED-44AC-B054-706C9741E0A9}" destId="{3DADE8DC-9AE8-43E5-AE03-E48A5542C31C}" srcOrd="0" destOrd="0" presId="urn:microsoft.com/office/officeart/2005/8/layout/hierarchy2"/>
    <dgm:cxn modelId="{FBC2FF44-67F6-4CAB-950D-056429321FBA}" type="presOf" srcId="{4D1B8D74-1262-433A-8F23-D4EE2C2B130E}" destId="{5CB4E275-8921-4424-A03B-2E7D69E07470}" srcOrd="1" destOrd="0" presId="urn:microsoft.com/office/officeart/2005/8/layout/hierarchy2"/>
    <dgm:cxn modelId="{E0C52C67-E14E-4180-8305-1F8832806FD3}" type="presOf" srcId="{2DDFF2D5-BD20-4C46-B134-5893533181EF}" destId="{3EAC2DBF-F1D6-4AA5-80CB-CBF5C281A0FB}" srcOrd="0" destOrd="0" presId="urn:microsoft.com/office/officeart/2005/8/layout/hierarchy2"/>
    <dgm:cxn modelId="{96D8094A-B18E-44F5-88A8-0488E9E61766}" type="presOf" srcId="{2E397A40-9213-4C94-8345-A451854F5159}" destId="{A4B5412C-3FBC-4A0F-884D-21755538ADAE}" srcOrd="0" destOrd="0" presId="urn:microsoft.com/office/officeart/2005/8/layout/hierarchy2"/>
    <dgm:cxn modelId="{A271C94E-64E3-487F-AB1F-F081C9DF0201}" type="presOf" srcId="{F04BD646-DB17-4D2A-8A70-A66DF22FEC8B}" destId="{1FE05179-9484-4AA3-A722-698B26A2AA44}" srcOrd="0" destOrd="0" presId="urn:microsoft.com/office/officeart/2005/8/layout/hierarchy2"/>
    <dgm:cxn modelId="{5C3D6E6F-3DE1-4124-8271-2DAE992F8735}" type="presOf" srcId="{4D1B8D74-1262-433A-8F23-D4EE2C2B130E}" destId="{E01146A9-7523-46FB-B798-2454D9572F5F}" srcOrd="0" destOrd="0" presId="urn:microsoft.com/office/officeart/2005/8/layout/hierarchy2"/>
    <dgm:cxn modelId="{69781C70-A31E-43D0-8E41-6D2A78C64DBC}" type="presOf" srcId="{6810C448-0D73-421F-9168-86D75C508D06}" destId="{0D17A867-9791-44FC-820A-2B14146A5086}" srcOrd="0" destOrd="0" presId="urn:microsoft.com/office/officeart/2005/8/layout/hierarchy2"/>
    <dgm:cxn modelId="{5724CB5A-E0D4-40FB-BE3F-76A75A15FDD0}" type="presOf" srcId="{24E61E1D-8F2A-4137-94AE-53B3D62035D5}" destId="{5FEFD1AD-4DBE-43EA-BFFF-1747BF6C1ABA}" srcOrd="1" destOrd="0" presId="urn:microsoft.com/office/officeart/2005/8/layout/hierarchy2"/>
    <dgm:cxn modelId="{A7C24F7D-8112-4F55-8A38-34123E20E32E}" type="presOf" srcId="{001BEAC0-B5DF-4876-9C1E-9380FB417E65}" destId="{64299772-C19E-4703-A2B1-583E30C020CC}" srcOrd="0" destOrd="0" presId="urn:microsoft.com/office/officeart/2005/8/layout/hierarchy2"/>
    <dgm:cxn modelId="{24A75593-D797-4158-A1BD-9820E50218B3}" srcId="{B482022D-1C5E-478F-853D-FC0FBE1A8CC4}" destId="{2AC70078-F872-42FF-817E-8F67955C3507}" srcOrd="1" destOrd="0" parTransId="{2DDFF2D5-BD20-4C46-B134-5893533181EF}" sibTransId="{34E4284A-966C-420A-85A6-ADDD293B000E}"/>
    <dgm:cxn modelId="{843B46A1-3354-4412-A6ED-3C2D31FF39B2}" type="presOf" srcId="{473CA47E-F9ED-44AC-B054-706C9741E0A9}" destId="{339EB307-0F55-485A-91B1-600723D7E4A1}" srcOrd="1" destOrd="0" presId="urn:microsoft.com/office/officeart/2005/8/layout/hierarchy2"/>
    <dgm:cxn modelId="{FF3133B5-CA82-45FA-8988-CA295BC325A1}" type="presOf" srcId="{09B45228-4515-440D-8051-94AAB674DC93}" destId="{D07291CF-F0F9-43B7-840E-02C0AE99CD9D}" srcOrd="0" destOrd="0" presId="urn:microsoft.com/office/officeart/2005/8/layout/hierarchy2"/>
    <dgm:cxn modelId="{BE801DDF-C68D-47A4-92AB-111D9DE33CE4}" srcId="{2AC70078-F872-42FF-817E-8F67955C3507}" destId="{001BEAC0-B5DF-4876-9C1E-9380FB417E65}" srcOrd="0" destOrd="0" parTransId="{473CA47E-F9ED-44AC-B054-706C9741E0A9}" sibTransId="{3FAE3BE7-F0C3-4F54-A6BB-DE4914F10C0A}"/>
    <dgm:cxn modelId="{84A5DAE2-4830-437B-8AFA-285B273DCC46}" srcId="{39A2D6E3-F124-4F8B-B8B0-10E2073DD3AE}" destId="{622F50EB-A5A4-4FA0-BF57-349E97D19D29}" srcOrd="0" destOrd="0" parTransId="{4D1B8D74-1262-433A-8F23-D4EE2C2B130E}" sibTransId="{4D60A111-BFC9-42AC-AB0A-3883D0E93F55}"/>
    <dgm:cxn modelId="{61874AE4-A209-44E3-B2AF-0F1A004FE10F}" srcId="{39A2D6E3-F124-4F8B-B8B0-10E2073DD3AE}" destId="{09B45228-4515-440D-8051-94AAB674DC93}" srcOrd="1" destOrd="0" parTransId="{FFD349A6-3E35-4333-80FD-C97114E55146}" sibTransId="{5298FEFC-49EC-489C-9FE5-9E8457E6AD53}"/>
    <dgm:cxn modelId="{FE217CFD-E0F0-4110-9D9C-0894304F0F54}" type="presOf" srcId="{39A2D6E3-F124-4F8B-B8B0-10E2073DD3AE}" destId="{EB891F56-F183-4338-A31C-6767D728FFCC}" srcOrd="0" destOrd="0" presId="urn:microsoft.com/office/officeart/2005/8/layout/hierarchy2"/>
    <dgm:cxn modelId="{0299270B-6D2E-4106-B810-DE03B9DC1205}" type="presParOf" srcId="{A4B5412C-3FBC-4A0F-884D-21755538ADAE}" destId="{378A7A88-9523-467A-9267-983A04A61DF9}" srcOrd="0" destOrd="0" presId="urn:microsoft.com/office/officeart/2005/8/layout/hierarchy2"/>
    <dgm:cxn modelId="{0B781240-F2C4-406C-844A-22E42AD8BE08}" type="presParOf" srcId="{378A7A88-9523-467A-9267-983A04A61DF9}" destId="{7BA3F2FD-02F6-41D0-952A-630E35C62ABF}" srcOrd="0" destOrd="0" presId="urn:microsoft.com/office/officeart/2005/8/layout/hierarchy2"/>
    <dgm:cxn modelId="{1E04E859-8FFF-4F37-83F1-2DC91C9A3088}" type="presParOf" srcId="{378A7A88-9523-467A-9267-983A04A61DF9}" destId="{C90F52F7-5B7E-4C1F-B730-03D0F34B4AED}" srcOrd="1" destOrd="0" presId="urn:microsoft.com/office/officeart/2005/8/layout/hierarchy2"/>
    <dgm:cxn modelId="{A61158B1-E453-49A4-AED3-82F124F757CE}" type="presParOf" srcId="{C90F52F7-5B7E-4C1F-B730-03D0F34B4AED}" destId="{FB87DEB5-E805-408C-95A9-851CB712E734}" srcOrd="0" destOrd="0" presId="urn:microsoft.com/office/officeart/2005/8/layout/hierarchy2"/>
    <dgm:cxn modelId="{B97A8588-5749-47D1-B0E1-DE129EF9A164}" type="presParOf" srcId="{FB87DEB5-E805-408C-95A9-851CB712E734}" destId="{5FEFD1AD-4DBE-43EA-BFFF-1747BF6C1ABA}" srcOrd="0" destOrd="0" presId="urn:microsoft.com/office/officeart/2005/8/layout/hierarchy2"/>
    <dgm:cxn modelId="{F3BE6FCC-444E-4E93-9008-61844759AF89}" type="presParOf" srcId="{C90F52F7-5B7E-4C1F-B730-03D0F34B4AED}" destId="{CA3C06DA-A459-45CE-9A20-06E3F9C08F9F}" srcOrd="1" destOrd="0" presId="urn:microsoft.com/office/officeart/2005/8/layout/hierarchy2"/>
    <dgm:cxn modelId="{91DFFC32-16FC-494F-9E9B-516E97394732}" type="presParOf" srcId="{CA3C06DA-A459-45CE-9A20-06E3F9C08F9F}" destId="{EB891F56-F183-4338-A31C-6767D728FFCC}" srcOrd="0" destOrd="0" presId="urn:microsoft.com/office/officeart/2005/8/layout/hierarchy2"/>
    <dgm:cxn modelId="{8028011B-7B2D-42EF-8081-D9E53A791425}" type="presParOf" srcId="{CA3C06DA-A459-45CE-9A20-06E3F9C08F9F}" destId="{1514621B-8AD0-49AA-BA72-F7DCB8BCD91E}" srcOrd="1" destOrd="0" presId="urn:microsoft.com/office/officeart/2005/8/layout/hierarchy2"/>
    <dgm:cxn modelId="{42FB015E-F376-4E75-9667-5EF276C5D300}" type="presParOf" srcId="{1514621B-8AD0-49AA-BA72-F7DCB8BCD91E}" destId="{E01146A9-7523-46FB-B798-2454D9572F5F}" srcOrd="0" destOrd="0" presId="urn:microsoft.com/office/officeart/2005/8/layout/hierarchy2"/>
    <dgm:cxn modelId="{ACC253D9-47A5-4A7B-A34D-65BEBC679260}" type="presParOf" srcId="{E01146A9-7523-46FB-B798-2454D9572F5F}" destId="{5CB4E275-8921-4424-A03B-2E7D69E07470}" srcOrd="0" destOrd="0" presId="urn:microsoft.com/office/officeart/2005/8/layout/hierarchy2"/>
    <dgm:cxn modelId="{473D4181-3AA6-4EF6-9393-5718F3C8AA41}" type="presParOf" srcId="{1514621B-8AD0-49AA-BA72-F7DCB8BCD91E}" destId="{75900BC4-5F7D-412B-879E-88FA75A59F9F}" srcOrd="1" destOrd="0" presId="urn:microsoft.com/office/officeart/2005/8/layout/hierarchy2"/>
    <dgm:cxn modelId="{154B7DBD-A253-4D3A-B2EC-F4F50AA82FAA}" type="presParOf" srcId="{75900BC4-5F7D-412B-879E-88FA75A59F9F}" destId="{E632C62E-F877-4210-95C9-B0F2FB3C8CC9}" srcOrd="0" destOrd="0" presId="urn:microsoft.com/office/officeart/2005/8/layout/hierarchy2"/>
    <dgm:cxn modelId="{3FC594A6-E3C5-4B7F-9AC7-FE5F2AC12F76}" type="presParOf" srcId="{75900BC4-5F7D-412B-879E-88FA75A59F9F}" destId="{AA5B922B-0B9E-41E6-83E9-B4E8B522CC5A}" srcOrd="1" destOrd="0" presId="urn:microsoft.com/office/officeart/2005/8/layout/hierarchy2"/>
    <dgm:cxn modelId="{02CED5B2-3BFB-44C4-8884-9131484AF0BE}" type="presParOf" srcId="{1514621B-8AD0-49AA-BA72-F7DCB8BCD91E}" destId="{E9E8D3F9-EE5F-4C7E-B8A2-B432A7C5EF2C}" srcOrd="2" destOrd="0" presId="urn:microsoft.com/office/officeart/2005/8/layout/hierarchy2"/>
    <dgm:cxn modelId="{113B8C52-7634-472C-8009-A86DC8BA3E8C}" type="presParOf" srcId="{E9E8D3F9-EE5F-4C7E-B8A2-B432A7C5EF2C}" destId="{9D235826-F0D0-4097-8827-1F6AC596F47A}" srcOrd="0" destOrd="0" presId="urn:microsoft.com/office/officeart/2005/8/layout/hierarchy2"/>
    <dgm:cxn modelId="{BAC35F80-DF1C-4440-B371-186A18CCCF6A}" type="presParOf" srcId="{1514621B-8AD0-49AA-BA72-F7DCB8BCD91E}" destId="{9618E7D5-41C7-4470-BE64-70E9989502D5}" srcOrd="3" destOrd="0" presId="urn:microsoft.com/office/officeart/2005/8/layout/hierarchy2"/>
    <dgm:cxn modelId="{04397749-60A8-4FE8-BD5D-FD7AAC8EDD0A}" type="presParOf" srcId="{9618E7D5-41C7-4470-BE64-70E9989502D5}" destId="{D07291CF-F0F9-43B7-840E-02C0AE99CD9D}" srcOrd="0" destOrd="0" presId="urn:microsoft.com/office/officeart/2005/8/layout/hierarchy2"/>
    <dgm:cxn modelId="{31D85647-3FF5-42F8-8ED7-7EF8ECEEC4E3}" type="presParOf" srcId="{9618E7D5-41C7-4470-BE64-70E9989502D5}" destId="{79DE6D7B-35DA-437C-9302-C087456C2625}" srcOrd="1" destOrd="0" presId="urn:microsoft.com/office/officeart/2005/8/layout/hierarchy2"/>
    <dgm:cxn modelId="{4C89C868-DBA3-4BA9-80D6-52D764CCA889}" type="presParOf" srcId="{C90F52F7-5B7E-4C1F-B730-03D0F34B4AED}" destId="{3EAC2DBF-F1D6-4AA5-80CB-CBF5C281A0FB}" srcOrd="2" destOrd="0" presId="urn:microsoft.com/office/officeart/2005/8/layout/hierarchy2"/>
    <dgm:cxn modelId="{6100234B-2A0E-40B6-9C1D-C3529EE366BE}" type="presParOf" srcId="{3EAC2DBF-F1D6-4AA5-80CB-CBF5C281A0FB}" destId="{B32268C1-FC2E-4081-944C-306429E0C7C8}" srcOrd="0" destOrd="0" presId="urn:microsoft.com/office/officeart/2005/8/layout/hierarchy2"/>
    <dgm:cxn modelId="{2FD004AC-C3A2-418E-82AC-0D1C68D3F4D5}" type="presParOf" srcId="{C90F52F7-5B7E-4C1F-B730-03D0F34B4AED}" destId="{46AC10BD-B882-4EF3-84E8-FA5B8D689ABC}" srcOrd="3" destOrd="0" presId="urn:microsoft.com/office/officeart/2005/8/layout/hierarchy2"/>
    <dgm:cxn modelId="{02573C6F-774D-4D9E-80DB-88BFE86C54C0}" type="presParOf" srcId="{46AC10BD-B882-4EF3-84E8-FA5B8D689ABC}" destId="{1275E495-D058-424A-9F1E-945FFFAF94B2}" srcOrd="0" destOrd="0" presId="urn:microsoft.com/office/officeart/2005/8/layout/hierarchy2"/>
    <dgm:cxn modelId="{3A53C2A6-BB62-4116-AD72-283D11659574}" type="presParOf" srcId="{46AC10BD-B882-4EF3-84E8-FA5B8D689ABC}" destId="{B2BFE6DB-2FCD-4AB7-86F6-CF408D35153F}" srcOrd="1" destOrd="0" presId="urn:microsoft.com/office/officeart/2005/8/layout/hierarchy2"/>
    <dgm:cxn modelId="{40C4D2E8-8CEC-4704-9C6D-FF6A9C2F9C1C}" type="presParOf" srcId="{B2BFE6DB-2FCD-4AB7-86F6-CF408D35153F}" destId="{3DADE8DC-9AE8-43E5-AE03-E48A5542C31C}" srcOrd="0" destOrd="0" presId="urn:microsoft.com/office/officeart/2005/8/layout/hierarchy2"/>
    <dgm:cxn modelId="{5C674307-3825-4CBB-ADA6-19F562916F17}" type="presParOf" srcId="{3DADE8DC-9AE8-43E5-AE03-E48A5542C31C}" destId="{339EB307-0F55-485A-91B1-600723D7E4A1}" srcOrd="0" destOrd="0" presId="urn:microsoft.com/office/officeart/2005/8/layout/hierarchy2"/>
    <dgm:cxn modelId="{FFCE1843-513D-4AF5-B4C6-D7C4B1ABFD4D}" type="presParOf" srcId="{B2BFE6DB-2FCD-4AB7-86F6-CF408D35153F}" destId="{22A5E583-6CF8-4D34-9DD9-63D7E970487D}" srcOrd="1" destOrd="0" presId="urn:microsoft.com/office/officeart/2005/8/layout/hierarchy2"/>
    <dgm:cxn modelId="{A73CE4B3-865B-4C46-81D9-745BADFE22F9}" type="presParOf" srcId="{22A5E583-6CF8-4D34-9DD9-63D7E970487D}" destId="{64299772-C19E-4703-A2B1-583E30C020CC}" srcOrd="0" destOrd="0" presId="urn:microsoft.com/office/officeart/2005/8/layout/hierarchy2"/>
    <dgm:cxn modelId="{4FCAB5FF-C591-43EE-A1C8-8A9B28BF4DCB}" type="presParOf" srcId="{22A5E583-6CF8-4D34-9DD9-63D7E970487D}" destId="{22156372-7E3B-4C2E-A965-3CFFC6152FA8}" srcOrd="1" destOrd="0" presId="urn:microsoft.com/office/officeart/2005/8/layout/hierarchy2"/>
    <dgm:cxn modelId="{E4562664-39E4-4DF5-B5BA-92F5AF2240B2}" type="presParOf" srcId="{B2BFE6DB-2FCD-4AB7-86F6-CF408D35153F}" destId="{8525035D-A7F7-4738-BD77-728ED70F80B0}" srcOrd="2" destOrd="0" presId="urn:microsoft.com/office/officeart/2005/8/layout/hierarchy2"/>
    <dgm:cxn modelId="{0AFCB0E5-4DE0-4FFF-A7FB-E908548B3BF0}" type="presParOf" srcId="{8525035D-A7F7-4738-BD77-728ED70F80B0}" destId="{BA60C5B2-7871-4F81-AF78-68E298782204}" srcOrd="0" destOrd="0" presId="urn:microsoft.com/office/officeart/2005/8/layout/hierarchy2"/>
    <dgm:cxn modelId="{75C5D13B-FFA9-4887-934C-A0D783D006E1}" type="presParOf" srcId="{B2BFE6DB-2FCD-4AB7-86F6-CF408D35153F}" destId="{E8491E32-2540-4447-AABB-7F16D01873C0}" srcOrd="3" destOrd="0" presId="urn:microsoft.com/office/officeart/2005/8/layout/hierarchy2"/>
    <dgm:cxn modelId="{71A644B9-672D-488C-99BF-308F4D62F2B1}" type="presParOf" srcId="{E8491E32-2540-4447-AABB-7F16D01873C0}" destId="{1FE05179-9484-4AA3-A722-698B26A2AA44}" srcOrd="0" destOrd="0" presId="urn:microsoft.com/office/officeart/2005/8/layout/hierarchy2"/>
    <dgm:cxn modelId="{374B9542-1302-4D95-B8EB-6030B85EFCB7}" type="presParOf" srcId="{E8491E32-2540-4447-AABB-7F16D01873C0}" destId="{170AD3FF-DC0B-4E7D-98BD-C29C7960AEDA}" srcOrd="1" destOrd="0" presId="urn:microsoft.com/office/officeart/2005/8/layout/hierarchy2"/>
    <dgm:cxn modelId="{D20F310A-29D0-498D-9FD5-2DE385A1F241}" type="presParOf" srcId="{A4B5412C-3FBC-4A0F-884D-21755538ADAE}" destId="{96FAFDAB-5B4D-4320-9683-24033E24BF92}" srcOrd="1" destOrd="0" presId="urn:microsoft.com/office/officeart/2005/8/layout/hierarchy2"/>
    <dgm:cxn modelId="{61D7980A-EA81-4395-86A8-FEFF156BA7B5}" type="presParOf" srcId="{96FAFDAB-5B4D-4320-9683-24033E24BF92}" destId="{0D17A867-9791-44FC-820A-2B14146A5086}" srcOrd="0" destOrd="0" presId="urn:microsoft.com/office/officeart/2005/8/layout/hierarchy2"/>
    <dgm:cxn modelId="{D6E44362-5834-4A44-BBB1-C41D1E4758FA}" type="presParOf" srcId="{96FAFDAB-5B4D-4320-9683-24033E24BF92}" destId="{F63E81A4-D267-4F3C-BAAF-3FD8B67F7347}" srcOrd="1" destOrd="0" presId="urn:microsoft.com/office/officeart/2005/8/layout/hierarchy2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BA3F2FD-02F6-41D0-952A-630E35C62ABF}">
      <dsp:nvSpPr>
        <dsp:cNvPr id="0" name=""/>
        <dsp:cNvSpPr/>
      </dsp:nvSpPr>
      <dsp:spPr>
        <a:xfrm>
          <a:off x="946879" y="1099211"/>
          <a:ext cx="300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947759" y="1100091"/>
        <a:ext cx="28292" cy="634416"/>
      </dsp:txXfrm>
    </dsp:sp>
    <dsp:sp modelId="{FB87DEB5-E805-408C-95A9-851CB712E734}">
      <dsp:nvSpPr>
        <dsp:cNvPr id="0" name=""/>
        <dsp:cNvSpPr/>
      </dsp:nvSpPr>
      <dsp:spPr>
        <a:xfrm rot="18289469">
          <a:off x="785795" y="1033607"/>
          <a:ext cx="891214" cy="35780"/>
        </a:xfrm>
        <a:custGeom>
          <a:avLst/>
          <a:gdLst/>
          <a:ahLst/>
          <a:cxnLst/>
          <a:rect l="0" t="0" r="0" b="0"/>
          <a:pathLst>
            <a:path>
              <a:moveTo>
                <a:pt x="0" y="17890"/>
              </a:moveTo>
              <a:lnTo>
                <a:pt x="891214" y="1789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1209122" y="1029217"/>
        <a:ext cx="44560" cy="44560"/>
      </dsp:txXfrm>
    </dsp:sp>
    <dsp:sp modelId="{EB891F56-F183-4338-A31C-6767D728FFCC}">
      <dsp:nvSpPr>
        <dsp:cNvPr id="0" name=""/>
        <dsp:cNvSpPr/>
      </dsp:nvSpPr>
      <dsp:spPr>
        <a:xfrm>
          <a:off x="1485873" y="367608"/>
          <a:ext cx="12723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lvl="0" indent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500" kern="1200"/>
            <a:t>T</a:t>
          </a:r>
          <a:r>
            <a:rPr lang="fr-FR" sz="2500" kern="1200" baseline="-25000"/>
            <a:t>1</a:t>
          </a:r>
          <a:endParaRPr lang="fr-FR" sz="2500" kern="1200"/>
        </a:p>
      </dsp:txBody>
      <dsp:txXfrm>
        <a:off x="1504506" y="386241"/>
        <a:ext cx="1235086" cy="598910"/>
      </dsp:txXfrm>
    </dsp:sp>
    <dsp:sp modelId="{E01146A9-7523-46FB-B798-2454D9572F5F}">
      <dsp:nvSpPr>
        <dsp:cNvPr id="0" name=""/>
        <dsp:cNvSpPr/>
      </dsp:nvSpPr>
      <dsp:spPr>
        <a:xfrm rot="19457599">
          <a:off x="2699315" y="484905"/>
          <a:ext cx="626762" cy="35780"/>
        </a:xfrm>
        <a:custGeom>
          <a:avLst/>
          <a:gdLst/>
          <a:ahLst/>
          <a:cxnLst/>
          <a:rect l="0" t="0" r="0" b="0"/>
          <a:pathLst>
            <a:path>
              <a:moveTo>
                <a:pt x="0" y="17890"/>
              </a:moveTo>
              <a:lnTo>
                <a:pt x="626762" y="178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997028" y="487126"/>
        <a:ext cx="31338" cy="31338"/>
      </dsp:txXfrm>
    </dsp:sp>
    <dsp:sp modelId="{E632C62E-F877-4210-95C9-B0F2FB3C8CC9}">
      <dsp:nvSpPr>
        <dsp:cNvPr id="0" name=""/>
        <dsp:cNvSpPr/>
      </dsp:nvSpPr>
      <dsp:spPr>
        <a:xfrm>
          <a:off x="3267167" y="1806"/>
          <a:ext cx="12723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lvl="0" indent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500" kern="1200"/>
            <a:t>T</a:t>
          </a:r>
          <a:r>
            <a:rPr lang="fr-FR" sz="2500" kern="1200" baseline="-25000"/>
            <a:t>2</a:t>
          </a:r>
          <a:endParaRPr lang="fr-FR" sz="2500" kern="1200"/>
        </a:p>
      </dsp:txBody>
      <dsp:txXfrm>
        <a:off x="3285800" y="20439"/>
        <a:ext cx="1235086" cy="598910"/>
      </dsp:txXfrm>
    </dsp:sp>
    <dsp:sp modelId="{E9E8D3F9-EE5F-4C7E-B8A2-B432A7C5EF2C}">
      <dsp:nvSpPr>
        <dsp:cNvPr id="0" name=""/>
        <dsp:cNvSpPr/>
      </dsp:nvSpPr>
      <dsp:spPr>
        <a:xfrm rot="2142401">
          <a:off x="2699315" y="850706"/>
          <a:ext cx="626762" cy="35780"/>
        </a:xfrm>
        <a:custGeom>
          <a:avLst/>
          <a:gdLst/>
          <a:ahLst/>
          <a:cxnLst/>
          <a:rect l="0" t="0" r="0" b="0"/>
          <a:pathLst>
            <a:path>
              <a:moveTo>
                <a:pt x="0" y="17890"/>
              </a:moveTo>
              <a:lnTo>
                <a:pt x="626762" y="178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997028" y="852927"/>
        <a:ext cx="31338" cy="31338"/>
      </dsp:txXfrm>
    </dsp:sp>
    <dsp:sp modelId="{D07291CF-F0F9-43B7-840E-02C0AE99CD9D}">
      <dsp:nvSpPr>
        <dsp:cNvPr id="0" name=""/>
        <dsp:cNvSpPr/>
      </dsp:nvSpPr>
      <dsp:spPr>
        <a:xfrm>
          <a:off x="3267167" y="733409"/>
          <a:ext cx="12723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lvl="0" indent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14:m xmlns:a14="http://schemas.microsoft.com/office/drawing/2010/main">
            <m:oMathPara xmlns:m="http://schemas.openxmlformats.org/officeDocument/2006/math">
              <m:oMathParaPr>
                <m:jc m:val="centerGroup"/>
              </m:oMathParaPr>
              <m:oMath xmlns:m="http://schemas.openxmlformats.org/officeDocument/2006/math">
                <m:bar>
                  <m:barPr>
                    <m:pos m:val="top"/>
                    <m:ctrlPr>
                      <a:rPr lang="fr-FR" sz="2500" i="1" kern="1200">
                        <a:latin typeface="Cambria Math" panose="02040503050406030204" pitchFamily="18" charset="0"/>
                      </a:rPr>
                    </m:ctrlPr>
                  </m:barPr>
                  <m:e>
                    <m:sSub>
                      <m:sSubPr>
                        <m:ctrlPr>
                          <a:rPr lang="fr-FR" sz="2500" b="0" i="1" kern="1200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fr-FR" sz="2500" b="0" i="1" kern="1200">
                            <a:latin typeface="Cambria Math" panose="02040503050406030204" pitchFamily="18" charset="0"/>
                          </a:rPr>
                          <m:t>𝑇</m:t>
                        </m:r>
                      </m:e>
                      <m:sub>
                        <m:r>
                          <a:rPr lang="fr-FR" sz="2500" b="0" i="1" kern="1200">
                            <a:latin typeface="Cambria Math" panose="02040503050406030204" pitchFamily="18" charset="0"/>
                          </a:rPr>
                          <m:t>2</m:t>
                        </m:r>
                      </m:sub>
                    </m:sSub>
                  </m:e>
                </m:bar>
              </m:oMath>
            </m:oMathPara>
          </a14:m>
          <a:endParaRPr lang="fr-FR" sz="2500" kern="1200"/>
        </a:p>
      </dsp:txBody>
      <dsp:txXfrm>
        <a:off x="3285800" y="752042"/>
        <a:ext cx="1235086" cy="598910"/>
      </dsp:txXfrm>
    </dsp:sp>
    <dsp:sp modelId="{3EAC2DBF-F1D6-4AA5-80CB-CBF5C281A0FB}">
      <dsp:nvSpPr>
        <dsp:cNvPr id="0" name=""/>
        <dsp:cNvSpPr/>
      </dsp:nvSpPr>
      <dsp:spPr>
        <a:xfrm rot="3310531">
          <a:off x="785795" y="1765210"/>
          <a:ext cx="891214" cy="35780"/>
        </a:xfrm>
        <a:custGeom>
          <a:avLst/>
          <a:gdLst/>
          <a:ahLst/>
          <a:cxnLst/>
          <a:rect l="0" t="0" r="0" b="0"/>
          <a:pathLst>
            <a:path>
              <a:moveTo>
                <a:pt x="0" y="17890"/>
              </a:moveTo>
              <a:lnTo>
                <a:pt x="891214" y="1789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1209122" y="1760820"/>
        <a:ext cx="44560" cy="44560"/>
      </dsp:txXfrm>
    </dsp:sp>
    <dsp:sp modelId="{1275E495-D058-424A-9F1E-945FFFAF94B2}">
      <dsp:nvSpPr>
        <dsp:cNvPr id="0" name=""/>
        <dsp:cNvSpPr/>
      </dsp:nvSpPr>
      <dsp:spPr>
        <a:xfrm>
          <a:off x="1485873" y="1830813"/>
          <a:ext cx="12723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lvl="0" indent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14:m xmlns:a14="http://schemas.microsoft.com/office/drawing/2010/main">
            <m:oMathPara xmlns:m="http://schemas.openxmlformats.org/officeDocument/2006/math">
              <m:oMathParaPr>
                <m:jc m:val="centerGroup"/>
              </m:oMathParaPr>
              <m:oMath xmlns:m="http://schemas.openxmlformats.org/officeDocument/2006/math">
                <m:bar>
                  <m:barPr>
                    <m:pos m:val="top"/>
                    <m:ctrlPr>
                      <a:rPr lang="fr-FR" sz="2500" i="1" kern="1200">
                        <a:latin typeface="Cambria Math" panose="02040503050406030204" pitchFamily="18" charset="0"/>
                      </a:rPr>
                    </m:ctrlPr>
                  </m:barPr>
                  <m:e>
                    <m:sSub>
                      <m:sSubPr>
                        <m:ctrlPr>
                          <a:rPr lang="fr-FR" sz="2500" b="0" i="1" kern="1200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fr-FR" sz="2500" b="0" i="1" kern="1200">
                            <a:latin typeface="Cambria Math" panose="02040503050406030204" pitchFamily="18" charset="0"/>
                          </a:rPr>
                          <m:t>𝑇</m:t>
                        </m:r>
                      </m:e>
                      <m:sub>
                        <m:r>
                          <a:rPr lang="fr-FR" sz="2500" b="0" i="1" kern="1200">
                            <a:latin typeface="Cambria Math" panose="02040503050406030204" pitchFamily="18" charset="0"/>
                          </a:rPr>
                          <m:t>1</m:t>
                        </m:r>
                      </m:sub>
                    </m:sSub>
                  </m:e>
                </m:bar>
              </m:oMath>
            </m:oMathPara>
          </a14:m>
          <a:endParaRPr lang="fr-FR" sz="2500" kern="1200"/>
        </a:p>
      </dsp:txBody>
      <dsp:txXfrm>
        <a:off x="1504506" y="1849446"/>
        <a:ext cx="1235086" cy="598910"/>
      </dsp:txXfrm>
    </dsp:sp>
    <dsp:sp modelId="{3DADE8DC-9AE8-43E5-AE03-E48A5542C31C}">
      <dsp:nvSpPr>
        <dsp:cNvPr id="0" name=""/>
        <dsp:cNvSpPr/>
      </dsp:nvSpPr>
      <dsp:spPr>
        <a:xfrm rot="19457599">
          <a:off x="2699315" y="1948111"/>
          <a:ext cx="626762" cy="35780"/>
        </a:xfrm>
        <a:custGeom>
          <a:avLst/>
          <a:gdLst/>
          <a:ahLst/>
          <a:cxnLst/>
          <a:rect l="0" t="0" r="0" b="0"/>
          <a:pathLst>
            <a:path>
              <a:moveTo>
                <a:pt x="0" y="17890"/>
              </a:moveTo>
              <a:lnTo>
                <a:pt x="626762" y="178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997028" y="1950332"/>
        <a:ext cx="31338" cy="31338"/>
      </dsp:txXfrm>
    </dsp:sp>
    <dsp:sp modelId="{64299772-C19E-4703-A2B1-583E30C020CC}">
      <dsp:nvSpPr>
        <dsp:cNvPr id="0" name=""/>
        <dsp:cNvSpPr/>
      </dsp:nvSpPr>
      <dsp:spPr>
        <a:xfrm>
          <a:off x="3267167" y="1465012"/>
          <a:ext cx="12723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lvl="0" indent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500" kern="1200"/>
            <a:t>T</a:t>
          </a:r>
          <a:r>
            <a:rPr lang="fr-FR" sz="2500" kern="1200" baseline="-25000"/>
            <a:t>2</a:t>
          </a:r>
          <a:endParaRPr lang="fr-FR" sz="2500" kern="1200"/>
        </a:p>
      </dsp:txBody>
      <dsp:txXfrm>
        <a:off x="3285800" y="1483645"/>
        <a:ext cx="1235086" cy="598910"/>
      </dsp:txXfrm>
    </dsp:sp>
    <dsp:sp modelId="{8525035D-A7F7-4738-BD77-728ED70F80B0}">
      <dsp:nvSpPr>
        <dsp:cNvPr id="0" name=""/>
        <dsp:cNvSpPr/>
      </dsp:nvSpPr>
      <dsp:spPr>
        <a:xfrm rot="2142401">
          <a:off x="2699315" y="2313912"/>
          <a:ext cx="626762" cy="35780"/>
        </a:xfrm>
        <a:custGeom>
          <a:avLst/>
          <a:gdLst/>
          <a:ahLst/>
          <a:cxnLst/>
          <a:rect l="0" t="0" r="0" b="0"/>
          <a:pathLst>
            <a:path>
              <a:moveTo>
                <a:pt x="0" y="17890"/>
              </a:moveTo>
              <a:lnTo>
                <a:pt x="626762" y="178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997028" y="2316133"/>
        <a:ext cx="31338" cy="31338"/>
      </dsp:txXfrm>
    </dsp:sp>
    <dsp:sp modelId="{1FE05179-9484-4AA3-A722-698B26A2AA44}">
      <dsp:nvSpPr>
        <dsp:cNvPr id="0" name=""/>
        <dsp:cNvSpPr/>
      </dsp:nvSpPr>
      <dsp:spPr>
        <a:xfrm>
          <a:off x="3267167" y="2196615"/>
          <a:ext cx="12723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lvl="0" indent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14:m xmlns:a14="http://schemas.microsoft.com/office/drawing/2010/main">
            <m:oMathPara xmlns:m="http://schemas.openxmlformats.org/officeDocument/2006/math">
              <m:oMathParaPr>
                <m:jc m:val="centerGroup"/>
              </m:oMathParaPr>
              <m:oMath xmlns:m="http://schemas.openxmlformats.org/officeDocument/2006/math">
                <m:bar>
                  <m:barPr>
                    <m:pos m:val="top"/>
                    <m:ctrlPr>
                      <a:rPr lang="fr-FR" sz="2500" i="1" kern="1200">
                        <a:latin typeface="Cambria Math" panose="02040503050406030204" pitchFamily="18" charset="0"/>
                      </a:rPr>
                    </m:ctrlPr>
                  </m:barPr>
                  <m:e>
                    <m:sSub>
                      <m:sSubPr>
                        <m:ctrlPr>
                          <a:rPr lang="fr-FR" sz="2500" b="0" i="1" kern="1200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fr-FR" sz="2500" b="0" i="1" kern="1200">
                            <a:latin typeface="Cambria Math" panose="02040503050406030204" pitchFamily="18" charset="0"/>
                          </a:rPr>
                          <m:t>𝑇</m:t>
                        </m:r>
                      </m:e>
                      <m:sub>
                        <m:r>
                          <a:rPr lang="fr-FR" sz="2500" b="0" i="1" kern="1200">
                            <a:latin typeface="Cambria Math" panose="02040503050406030204" pitchFamily="18" charset="0"/>
                          </a:rPr>
                          <m:t>2</m:t>
                        </m:r>
                      </m:sub>
                    </m:sSub>
                  </m:e>
                </m:bar>
              </m:oMath>
            </m:oMathPara>
          </a14:m>
          <a:endParaRPr lang="fr-FR" sz="2500" kern="1200"/>
        </a:p>
      </dsp:txBody>
      <dsp:txXfrm>
        <a:off x="3285800" y="2215248"/>
        <a:ext cx="1235086" cy="598910"/>
      </dsp:txXfrm>
    </dsp:sp>
    <dsp:sp modelId="{0D17A867-9791-44FC-820A-2B14146A5086}">
      <dsp:nvSpPr>
        <dsp:cNvPr id="0" name=""/>
        <dsp:cNvSpPr/>
      </dsp:nvSpPr>
      <dsp:spPr>
        <a:xfrm>
          <a:off x="275611" y="1600448"/>
          <a:ext cx="1272352" cy="636176"/>
        </a:xfrm>
        <a:prstGeom prst="roundRect">
          <a:avLst>
            <a:gd name="adj" fmla="val 10000"/>
          </a:avLst>
        </a:prstGeom>
        <a:noFill/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lvl="0" indent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2500" kern="1200"/>
        </a:p>
      </dsp:txBody>
      <dsp:txXfrm>
        <a:off x="294244" y="1619081"/>
        <a:ext cx="1235086" cy="598910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BA3F2FD-02F6-41D0-952A-630E35C62ABF}">
      <dsp:nvSpPr>
        <dsp:cNvPr id="0" name=""/>
        <dsp:cNvSpPr/>
      </dsp:nvSpPr>
      <dsp:spPr>
        <a:xfrm>
          <a:off x="946879" y="1099211"/>
          <a:ext cx="300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947759" y="1100091"/>
        <a:ext cx="28292" cy="634416"/>
      </dsp:txXfrm>
    </dsp:sp>
    <dsp:sp modelId="{FB87DEB5-E805-408C-95A9-851CB712E734}">
      <dsp:nvSpPr>
        <dsp:cNvPr id="0" name=""/>
        <dsp:cNvSpPr/>
      </dsp:nvSpPr>
      <dsp:spPr>
        <a:xfrm rot="18289469">
          <a:off x="785795" y="1033607"/>
          <a:ext cx="891214" cy="35780"/>
        </a:xfrm>
        <a:custGeom>
          <a:avLst/>
          <a:gdLst/>
          <a:ahLst/>
          <a:cxnLst/>
          <a:rect l="0" t="0" r="0" b="0"/>
          <a:pathLst>
            <a:path>
              <a:moveTo>
                <a:pt x="0" y="17890"/>
              </a:moveTo>
              <a:lnTo>
                <a:pt x="891214" y="1789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1209122" y="1029217"/>
        <a:ext cx="44560" cy="44560"/>
      </dsp:txXfrm>
    </dsp:sp>
    <dsp:sp modelId="{EB891F56-F183-4338-A31C-6767D728FFCC}">
      <dsp:nvSpPr>
        <dsp:cNvPr id="0" name=""/>
        <dsp:cNvSpPr/>
      </dsp:nvSpPr>
      <dsp:spPr>
        <a:xfrm>
          <a:off x="1485873" y="367608"/>
          <a:ext cx="12723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lvl="0" indent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500" kern="1200"/>
            <a:t>T</a:t>
          </a:r>
          <a:r>
            <a:rPr lang="fr-FR" sz="2500" kern="1200" baseline="-25000"/>
            <a:t>n</a:t>
          </a:r>
        </a:p>
      </dsp:txBody>
      <dsp:txXfrm>
        <a:off x="1504506" y="386241"/>
        <a:ext cx="1235086" cy="598910"/>
      </dsp:txXfrm>
    </dsp:sp>
    <dsp:sp modelId="{E01146A9-7523-46FB-B798-2454D9572F5F}">
      <dsp:nvSpPr>
        <dsp:cNvPr id="0" name=""/>
        <dsp:cNvSpPr/>
      </dsp:nvSpPr>
      <dsp:spPr>
        <a:xfrm rot="19457599">
          <a:off x="2699315" y="484905"/>
          <a:ext cx="626762" cy="35780"/>
        </a:xfrm>
        <a:custGeom>
          <a:avLst/>
          <a:gdLst/>
          <a:ahLst/>
          <a:cxnLst/>
          <a:rect l="0" t="0" r="0" b="0"/>
          <a:pathLst>
            <a:path>
              <a:moveTo>
                <a:pt x="0" y="17890"/>
              </a:moveTo>
              <a:lnTo>
                <a:pt x="626762" y="178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997028" y="487126"/>
        <a:ext cx="31338" cy="31338"/>
      </dsp:txXfrm>
    </dsp:sp>
    <dsp:sp modelId="{E632C62E-F877-4210-95C9-B0F2FB3C8CC9}">
      <dsp:nvSpPr>
        <dsp:cNvPr id="0" name=""/>
        <dsp:cNvSpPr/>
      </dsp:nvSpPr>
      <dsp:spPr>
        <a:xfrm>
          <a:off x="3267167" y="1806"/>
          <a:ext cx="12723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lvl="0" indent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500" kern="1200"/>
            <a:t>T</a:t>
          </a:r>
          <a:r>
            <a:rPr lang="fr-FR" sz="2500" kern="1200" baseline="-25000"/>
            <a:t>n+1</a:t>
          </a:r>
          <a:endParaRPr lang="fr-FR" sz="2500" kern="1200"/>
        </a:p>
      </dsp:txBody>
      <dsp:txXfrm>
        <a:off x="3285800" y="20439"/>
        <a:ext cx="1235086" cy="598910"/>
      </dsp:txXfrm>
    </dsp:sp>
    <dsp:sp modelId="{E9E8D3F9-EE5F-4C7E-B8A2-B432A7C5EF2C}">
      <dsp:nvSpPr>
        <dsp:cNvPr id="0" name=""/>
        <dsp:cNvSpPr/>
      </dsp:nvSpPr>
      <dsp:spPr>
        <a:xfrm rot="2142401">
          <a:off x="2699315" y="850706"/>
          <a:ext cx="626762" cy="35780"/>
        </a:xfrm>
        <a:custGeom>
          <a:avLst/>
          <a:gdLst/>
          <a:ahLst/>
          <a:cxnLst/>
          <a:rect l="0" t="0" r="0" b="0"/>
          <a:pathLst>
            <a:path>
              <a:moveTo>
                <a:pt x="0" y="17890"/>
              </a:moveTo>
              <a:lnTo>
                <a:pt x="626762" y="178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997028" y="852927"/>
        <a:ext cx="31338" cy="31338"/>
      </dsp:txXfrm>
    </dsp:sp>
    <dsp:sp modelId="{D07291CF-F0F9-43B7-840E-02C0AE99CD9D}">
      <dsp:nvSpPr>
        <dsp:cNvPr id="0" name=""/>
        <dsp:cNvSpPr/>
      </dsp:nvSpPr>
      <dsp:spPr>
        <a:xfrm>
          <a:off x="3267167" y="733409"/>
          <a:ext cx="12723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lvl="0" indent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14:m xmlns:a14="http://schemas.microsoft.com/office/drawing/2010/main">
            <m:oMathPara xmlns:m="http://schemas.openxmlformats.org/officeDocument/2006/math">
              <m:oMathParaPr>
                <m:jc m:val="centerGroup"/>
              </m:oMathParaPr>
              <m:oMath xmlns:m="http://schemas.openxmlformats.org/officeDocument/2006/math">
                <m:bar>
                  <m:barPr>
                    <m:pos m:val="top"/>
                    <m:ctrlPr>
                      <a:rPr lang="fr-FR" sz="2500" i="1" kern="1200">
                        <a:latin typeface="Cambria Math" panose="02040503050406030204" pitchFamily="18" charset="0"/>
                      </a:rPr>
                    </m:ctrlPr>
                  </m:barPr>
                  <m:e>
                    <m:sSub>
                      <m:sSubPr>
                        <m:ctrlPr>
                          <a:rPr lang="fr-FR" sz="2500" b="0" i="1" kern="1200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fr-FR" sz="2500" b="0" i="1" kern="1200">
                            <a:latin typeface="Cambria Math" panose="02040503050406030204" pitchFamily="18" charset="0"/>
                          </a:rPr>
                          <m:t>𝑇</m:t>
                        </m:r>
                      </m:e>
                      <m:sub>
                        <m:r>
                          <a:rPr lang="fr-FR" sz="2500" b="0" i="1" kern="1200">
                            <a:latin typeface="Cambria Math" panose="02040503050406030204" pitchFamily="18" charset="0"/>
                          </a:rPr>
                          <m:t>𝑛</m:t>
                        </m:r>
                        <m:r>
                          <a:rPr lang="fr-FR" sz="2500" b="0" i="1" kern="1200">
                            <a:latin typeface="Cambria Math" panose="02040503050406030204" pitchFamily="18" charset="0"/>
                          </a:rPr>
                          <m:t>+1</m:t>
                        </m:r>
                      </m:sub>
                    </m:sSub>
                  </m:e>
                </m:bar>
              </m:oMath>
            </m:oMathPara>
          </a14:m>
          <a:endParaRPr lang="fr-FR" sz="2500" kern="1200"/>
        </a:p>
      </dsp:txBody>
      <dsp:txXfrm>
        <a:off x="3285800" y="752042"/>
        <a:ext cx="1235086" cy="598910"/>
      </dsp:txXfrm>
    </dsp:sp>
    <dsp:sp modelId="{3EAC2DBF-F1D6-4AA5-80CB-CBF5C281A0FB}">
      <dsp:nvSpPr>
        <dsp:cNvPr id="0" name=""/>
        <dsp:cNvSpPr/>
      </dsp:nvSpPr>
      <dsp:spPr>
        <a:xfrm rot="3310531">
          <a:off x="785795" y="1765210"/>
          <a:ext cx="891214" cy="35780"/>
        </a:xfrm>
        <a:custGeom>
          <a:avLst/>
          <a:gdLst/>
          <a:ahLst/>
          <a:cxnLst/>
          <a:rect l="0" t="0" r="0" b="0"/>
          <a:pathLst>
            <a:path>
              <a:moveTo>
                <a:pt x="0" y="17890"/>
              </a:moveTo>
              <a:lnTo>
                <a:pt x="891214" y="1789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1209122" y="1760820"/>
        <a:ext cx="44560" cy="44560"/>
      </dsp:txXfrm>
    </dsp:sp>
    <dsp:sp modelId="{1275E495-D058-424A-9F1E-945FFFAF94B2}">
      <dsp:nvSpPr>
        <dsp:cNvPr id="0" name=""/>
        <dsp:cNvSpPr/>
      </dsp:nvSpPr>
      <dsp:spPr>
        <a:xfrm>
          <a:off x="1485873" y="1830813"/>
          <a:ext cx="12723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lvl="0" indent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14:m xmlns:a14="http://schemas.microsoft.com/office/drawing/2010/main">
            <m:oMathPara xmlns:m="http://schemas.openxmlformats.org/officeDocument/2006/math">
              <m:oMathParaPr>
                <m:jc m:val="centerGroup"/>
              </m:oMathParaPr>
              <m:oMath xmlns:m="http://schemas.openxmlformats.org/officeDocument/2006/math">
                <m:bar>
                  <m:barPr>
                    <m:pos m:val="top"/>
                    <m:ctrlPr>
                      <a:rPr lang="fr-FR" sz="2500" i="1" kern="1200">
                        <a:latin typeface="Cambria Math" panose="02040503050406030204" pitchFamily="18" charset="0"/>
                      </a:rPr>
                    </m:ctrlPr>
                  </m:barPr>
                  <m:e>
                    <m:sSub>
                      <m:sSubPr>
                        <m:ctrlPr>
                          <a:rPr lang="fr-FR" sz="2500" b="0" i="1" kern="1200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fr-FR" sz="2500" b="0" i="1" kern="1200">
                            <a:latin typeface="Cambria Math" panose="02040503050406030204" pitchFamily="18" charset="0"/>
                          </a:rPr>
                          <m:t>𝑇</m:t>
                        </m:r>
                      </m:e>
                      <m:sub>
                        <m:r>
                          <a:rPr lang="fr-FR" sz="2500" b="0" i="1" kern="1200">
                            <a:latin typeface="Cambria Math" panose="02040503050406030204" pitchFamily="18" charset="0"/>
                          </a:rPr>
                          <m:t>𝑛</m:t>
                        </m:r>
                      </m:sub>
                    </m:sSub>
                  </m:e>
                </m:bar>
              </m:oMath>
            </m:oMathPara>
          </a14:m>
          <a:endParaRPr lang="fr-FR" sz="2500" kern="1200"/>
        </a:p>
      </dsp:txBody>
      <dsp:txXfrm>
        <a:off x="1504506" y="1849446"/>
        <a:ext cx="1235086" cy="598910"/>
      </dsp:txXfrm>
    </dsp:sp>
    <dsp:sp modelId="{3DADE8DC-9AE8-43E5-AE03-E48A5542C31C}">
      <dsp:nvSpPr>
        <dsp:cNvPr id="0" name=""/>
        <dsp:cNvSpPr/>
      </dsp:nvSpPr>
      <dsp:spPr>
        <a:xfrm rot="19457599">
          <a:off x="2699315" y="1948111"/>
          <a:ext cx="626762" cy="35780"/>
        </a:xfrm>
        <a:custGeom>
          <a:avLst/>
          <a:gdLst/>
          <a:ahLst/>
          <a:cxnLst/>
          <a:rect l="0" t="0" r="0" b="0"/>
          <a:pathLst>
            <a:path>
              <a:moveTo>
                <a:pt x="0" y="17890"/>
              </a:moveTo>
              <a:lnTo>
                <a:pt x="626762" y="178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997028" y="1950332"/>
        <a:ext cx="31338" cy="31338"/>
      </dsp:txXfrm>
    </dsp:sp>
    <dsp:sp modelId="{64299772-C19E-4703-A2B1-583E30C020CC}">
      <dsp:nvSpPr>
        <dsp:cNvPr id="0" name=""/>
        <dsp:cNvSpPr/>
      </dsp:nvSpPr>
      <dsp:spPr>
        <a:xfrm>
          <a:off x="3267167" y="1465012"/>
          <a:ext cx="12723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lvl="0" indent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500" kern="1200"/>
            <a:t>T</a:t>
          </a:r>
          <a:r>
            <a:rPr lang="fr-FR" sz="2500" kern="1200" baseline="-25000"/>
            <a:t>n+1</a:t>
          </a:r>
          <a:endParaRPr lang="fr-FR" sz="2500" kern="1200"/>
        </a:p>
      </dsp:txBody>
      <dsp:txXfrm>
        <a:off x="3285800" y="1483645"/>
        <a:ext cx="1235086" cy="598910"/>
      </dsp:txXfrm>
    </dsp:sp>
    <dsp:sp modelId="{8525035D-A7F7-4738-BD77-728ED70F80B0}">
      <dsp:nvSpPr>
        <dsp:cNvPr id="0" name=""/>
        <dsp:cNvSpPr/>
      </dsp:nvSpPr>
      <dsp:spPr>
        <a:xfrm rot="2142401">
          <a:off x="2699315" y="2313912"/>
          <a:ext cx="626762" cy="35780"/>
        </a:xfrm>
        <a:custGeom>
          <a:avLst/>
          <a:gdLst/>
          <a:ahLst/>
          <a:cxnLst/>
          <a:rect l="0" t="0" r="0" b="0"/>
          <a:pathLst>
            <a:path>
              <a:moveTo>
                <a:pt x="0" y="17890"/>
              </a:moveTo>
              <a:lnTo>
                <a:pt x="626762" y="178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997028" y="2316133"/>
        <a:ext cx="31338" cy="31338"/>
      </dsp:txXfrm>
    </dsp:sp>
    <dsp:sp modelId="{1FE05179-9484-4AA3-A722-698B26A2AA44}">
      <dsp:nvSpPr>
        <dsp:cNvPr id="0" name=""/>
        <dsp:cNvSpPr/>
      </dsp:nvSpPr>
      <dsp:spPr>
        <a:xfrm>
          <a:off x="3267167" y="2196615"/>
          <a:ext cx="12723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lvl="0" indent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14:m xmlns:a14="http://schemas.microsoft.com/office/drawing/2010/main">
            <m:oMathPara xmlns:m="http://schemas.openxmlformats.org/officeDocument/2006/math">
              <m:oMathParaPr>
                <m:jc m:val="centerGroup"/>
              </m:oMathParaPr>
              <m:oMath xmlns:m="http://schemas.openxmlformats.org/officeDocument/2006/math">
                <m:bar>
                  <m:barPr>
                    <m:pos m:val="top"/>
                    <m:ctrlPr>
                      <a:rPr lang="fr-FR" sz="2500" i="1" kern="1200">
                        <a:latin typeface="Cambria Math" panose="02040503050406030204" pitchFamily="18" charset="0"/>
                      </a:rPr>
                    </m:ctrlPr>
                  </m:barPr>
                  <m:e>
                    <m:sSub>
                      <m:sSubPr>
                        <m:ctrlPr>
                          <a:rPr lang="fr-FR" sz="2500" b="0" i="1" kern="1200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fr-FR" sz="2500" b="0" i="1" kern="1200">
                            <a:latin typeface="Cambria Math" panose="02040503050406030204" pitchFamily="18" charset="0"/>
                          </a:rPr>
                          <m:t>𝑇</m:t>
                        </m:r>
                      </m:e>
                      <m:sub>
                        <m:r>
                          <a:rPr lang="fr-FR" sz="2500" b="0" i="1" kern="1200">
                            <a:latin typeface="Cambria Math" panose="02040503050406030204" pitchFamily="18" charset="0"/>
                          </a:rPr>
                          <m:t>𝑛</m:t>
                        </m:r>
                        <m:r>
                          <a:rPr lang="fr-FR" sz="2500" b="0" i="1" kern="1200">
                            <a:latin typeface="Cambria Math" panose="02040503050406030204" pitchFamily="18" charset="0"/>
                          </a:rPr>
                          <m:t>+1</m:t>
                        </m:r>
                      </m:sub>
                    </m:sSub>
                  </m:e>
                </m:bar>
              </m:oMath>
            </m:oMathPara>
          </a14:m>
          <a:endParaRPr lang="fr-FR" sz="2500" kern="1200"/>
        </a:p>
      </dsp:txBody>
      <dsp:txXfrm>
        <a:off x="3285800" y="2215248"/>
        <a:ext cx="1235086" cy="598910"/>
      </dsp:txXfrm>
    </dsp:sp>
    <dsp:sp modelId="{0D17A867-9791-44FC-820A-2B14146A5086}">
      <dsp:nvSpPr>
        <dsp:cNvPr id="0" name=""/>
        <dsp:cNvSpPr/>
      </dsp:nvSpPr>
      <dsp:spPr>
        <a:xfrm>
          <a:off x="275611" y="1600448"/>
          <a:ext cx="1272352" cy="636176"/>
        </a:xfrm>
        <a:prstGeom prst="roundRect">
          <a:avLst>
            <a:gd name="adj" fmla="val 10000"/>
          </a:avLst>
        </a:prstGeom>
        <a:noFill/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lvl="0" indent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2500" kern="1200"/>
        </a:p>
      </dsp:txBody>
      <dsp:txXfrm>
        <a:off x="294244" y="1619081"/>
        <a:ext cx="1235086" cy="598910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BA3F2FD-02F6-41D0-952A-630E35C62ABF}">
      <dsp:nvSpPr>
        <dsp:cNvPr id="0" name=""/>
        <dsp:cNvSpPr/>
      </dsp:nvSpPr>
      <dsp:spPr>
        <a:xfrm>
          <a:off x="946879" y="1099211"/>
          <a:ext cx="300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947759" y="1100091"/>
        <a:ext cx="28292" cy="634416"/>
      </dsp:txXfrm>
    </dsp:sp>
    <dsp:sp modelId="{FB87DEB5-E805-408C-95A9-851CB712E734}">
      <dsp:nvSpPr>
        <dsp:cNvPr id="0" name=""/>
        <dsp:cNvSpPr/>
      </dsp:nvSpPr>
      <dsp:spPr>
        <a:xfrm rot="18289469">
          <a:off x="785795" y="1033607"/>
          <a:ext cx="891214" cy="35780"/>
        </a:xfrm>
        <a:custGeom>
          <a:avLst/>
          <a:gdLst/>
          <a:ahLst/>
          <a:cxnLst/>
          <a:rect l="0" t="0" r="0" b="0"/>
          <a:pathLst>
            <a:path>
              <a:moveTo>
                <a:pt x="0" y="17890"/>
              </a:moveTo>
              <a:lnTo>
                <a:pt x="891214" y="1789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1209122" y="1029217"/>
        <a:ext cx="44560" cy="44560"/>
      </dsp:txXfrm>
    </dsp:sp>
    <dsp:sp modelId="{EB891F56-F183-4338-A31C-6767D728FFCC}">
      <dsp:nvSpPr>
        <dsp:cNvPr id="0" name=""/>
        <dsp:cNvSpPr/>
      </dsp:nvSpPr>
      <dsp:spPr>
        <a:xfrm>
          <a:off x="1485873" y="367608"/>
          <a:ext cx="12723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800" kern="1200" baseline="0"/>
            <a:t>N</a:t>
          </a:r>
          <a:r>
            <a:rPr lang="fr-FR" sz="2800" kern="1200" baseline="-25000"/>
            <a:t>1</a:t>
          </a:r>
          <a:r>
            <a:rPr lang="fr-FR" sz="2800" kern="1200" baseline="0"/>
            <a:t> (+2€)</a:t>
          </a:r>
        </a:p>
      </dsp:txBody>
      <dsp:txXfrm>
        <a:off x="1504506" y="386241"/>
        <a:ext cx="1235086" cy="598910"/>
      </dsp:txXfrm>
    </dsp:sp>
    <dsp:sp modelId="{E01146A9-7523-46FB-B798-2454D9572F5F}">
      <dsp:nvSpPr>
        <dsp:cNvPr id="0" name=""/>
        <dsp:cNvSpPr/>
      </dsp:nvSpPr>
      <dsp:spPr>
        <a:xfrm rot="19457599">
          <a:off x="2699315" y="484905"/>
          <a:ext cx="626762" cy="35780"/>
        </a:xfrm>
        <a:custGeom>
          <a:avLst/>
          <a:gdLst/>
          <a:ahLst/>
          <a:cxnLst/>
          <a:rect l="0" t="0" r="0" b="0"/>
          <a:pathLst>
            <a:path>
              <a:moveTo>
                <a:pt x="0" y="17890"/>
              </a:moveTo>
              <a:lnTo>
                <a:pt x="626762" y="178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997028" y="487126"/>
        <a:ext cx="31338" cy="31338"/>
      </dsp:txXfrm>
    </dsp:sp>
    <dsp:sp modelId="{E632C62E-F877-4210-95C9-B0F2FB3C8CC9}">
      <dsp:nvSpPr>
        <dsp:cNvPr id="0" name=""/>
        <dsp:cNvSpPr/>
      </dsp:nvSpPr>
      <dsp:spPr>
        <a:xfrm>
          <a:off x="3267167" y="1806"/>
          <a:ext cx="12723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800" kern="1200"/>
            <a:t>N</a:t>
          </a:r>
          <a:r>
            <a:rPr lang="fr-FR" sz="2800" kern="1200" baseline="-25000"/>
            <a:t>2</a:t>
          </a:r>
          <a:r>
            <a:rPr lang="fr-FR" sz="2800" kern="1200" baseline="0"/>
            <a:t> (+2€)</a:t>
          </a:r>
          <a:endParaRPr lang="fr-FR" sz="2800" kern="1200"/>
        </a:p>
      </dsp:txBody>
      <dsp:txXfrm>
        <a:off x="3285800" y="20439"/>
        <a:ext cx="1235086" cy="598910"/>
      </dsp:txXfrm>
    </dsp:sp>
    <dsp:sp modelId="{E9E8D3F9-EE5F-4C7E-B8A2-B432A7C5EF2C}">
      <dsp:nvSpPr>
        <dsp:cNvPr id="0" name=""/>
        <dsp:cNvSpPr/>
      </dsp:nvSpPr>
      <dsp:spPr>
        <a:xfrm rot="2142401">
          <a:off x="2699315" y="850706"/>
          <a:ext cx="626762" cy="35780"/>
        </a:xfrm>
        <a:custGeom>
          <a:avLst/>
          <a:gdLst/>
          <a:ahLst/>
          <a:cxnLst/>
          <a:rect l="0" t="0" r="0" b="0"/>
          <a:pathLst>
            <a:path>
              <a:moveTo>
                <a:pt x="0" y="17890"/>
              </a:moveTo>
              <a:lnTo>
                <a:pt x="626762" y="178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997028" y="852927"/>
        <a:ext cx="31338" cy="31338"/>
      </dsp:txXfrm>
    </dsp:sp>
    <dsp:sp modelId="{D07291CF-F0F9-43B7-840E-02C0AE99CD9D}">
      <dsp:nvSpPr>
        <dsp:cNvPr id="0" name=""/>
        <dsp:cNvSpPr/>
      </dsp:nvSpPr>
      <dsp:spPr>
        <a:xfrm>
          <a:off x="3267167" y="733409"/>
          <a:ext cx="12723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14:m xmlns:a14="http://schemas.microsoft.com/office/drawing/2010/main">
            <m:oMath xmlns:m="http://schemas.openxmlformats.org/officeDocument/2006/math">
              <m:bar>
                <m:barPr>
                  <m:pos m:val="top"/>
                  <m:ctrlPr>
                    <a:rPr lang="fr-FR" sz="2800" i="1" kern="1200">
                      <a:latin typeface="Cambria Math" panose="02040503050406030204" pitchFamily="18" charset="0"/>
                    </a:rPr>
                  </m:ctrlPr>
                </m:barPr>
                <m:e>
                  <m:sSub>
                    <m:sSubPr>
                      <m:ctrlPr>
                        <a:rPr lang="fr-FR" sz="2800" b="0" i="1" kern="1200">
                          <a:latin typeface="Cambria Math" panose="02040503050406030204" pitchFamily="18" charset="0"/>
                        </a:rPr>
                      </m:ctrlPr>
                    </m:sSubPr>
                    <m:e>
                      <m:r>
                        <a:rPr lang="fr-FR" sz="2800" b="0" i="1" kern="1200">
                          <a:latin typeface="Cambria Math" panose="02040503050406030204" pitchFamily="18" charset="0"/>
                        </a:rPr>
                        <m:t>𝑁</m:t>
                      </m:r>
                    </m:e>
                    <m:sub>
                      <m:r>
                        <a:rPr lang="fr-FR" sz="2800" b="0" i="1" kern="1200">
                          <a:latin typeface="Cambria Math" panose="02040503050406030204" pitchFamily="18" charset="0"/>
                        </a:rPr>
                        <m:t>2</m:t>
                      </m:r>
                    </m:sub>
                  </m:sSub>
                </m:e>
              </m:bar>
            </m:oMath>
          </a14:m>
          <a:r>
            <a:rPr lang="fr-FR" sz="2800" kern="1200"/>
            <a:t> (-1€)</a:t>
          </a:r>
        </a:p>
      </dsp:txBody>
      <dsp:txXfrm>
        <a:off x="3285800" y="752042"/>
        <a:ext cx="1235086" cy="598910"/>
      </dsp:txXfrm>
    </dsp:sp>
    <dsp:sp modelId="{3EAC2DBF-F1D6-4AA5-80CB-CBF5C281A0FB}">
      <dsp:nvSpPr>
        <dsp:cNvPr id="0" name=""/>
        <dsp:cNvSpPr/>
      </dsp:nvSpPr>
      <dsp:spPr>
        <a:xfrm rot="3310531">
          <a:off x="785795" y="1765210"/>
          <a:ext cx="891214" cy="35780"/>
        </a:xfrm>
        <a:custGeom>
          <a:avLst/>
          <a:gdLst/>
          <a:ahLst/>
          <a:cxnLst/>
          <a:rect l="0" t="0" r="0" b="0"/>
          <a:pathLst>
            <a:path>
              <a:moveTo>
                <a:pt x="0" y="17890"/>
              </a:moveTo>
              <a:lnTo>
                <a:pt x="891214" y="1789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1209122" y="1760820"/>
        <a:ext cx="44560" cy="44560"/>
      </dsp:txXfrm>
    </dsp:sp>
    <dsp:sp modelId="{1275E495-D058-424A-9F1E-945FFFAF94B2}">
      <dsp:nvSpPr>
        <dsp:cNvPr id="0" name=""/>
        <dsp:cNvSpPr/>
      </dsp:nvSpPr>
      <dsp:spPr>
        <a:xfrm>
          <a:off x="1485873" y="1830813"/>
          <a:ext cx="12723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14:m xmlns:a14="http://schemas.microsoft.com/office/drawing/2010/main">
            <m:oMath xmlns:m="http://schemas.openxmlformats.org/officeDocument/2006/math">
              <m:bar>
                <m:barPr>
                  <m:pos m:val="top"/>
                  <m:ctrlPr>
                    <a:rPr lang="fr-FR" sz="2800" i="1" kern="1200">
                      <a:latin typeface="Cambria Math" panose="02040503050406030204" pitchFamily="18" charset="0"/>
                    </a:rPr>
                  </m:ctrlPr>
                </m:barPr>
                <m:e>
                  <m:sSub>
                    <m:sSubPr>
                      <m:ctrlPr>
                        <a:rPr lang="fr-FR" sz="2800" b="0" i="1" kern="1200">
                          <a:latin typeface="Cambria Math" panose="02040503050406030204" pitchFamily="18" charset="0"/>
                        </a:rPr>
                      </m:ctrlPr>
                    </m:sSubPr>
                    <m:e>
                      <m:r>
                        <a:rPr lang="fr-FR" sz="2800" b="0" i="1" kern="1200">
                          <a:latin typeface="Cambria Math" panose="02040503050406030204" pitchFamily="18" charset="0"/>
                        </a:rPr>
                        <m:t>𝑁</m:t>
                      </m:r>
                    </m:e>
                    <m:sub>
                      <m:r>
                        <a:rPr lang="fr-FR" sz="2800" b="0" i="1" kern="1200">
                          <a:latin typeface="Cambria Math" panose="02040503050406030204" pitchFamily="18" charset="0"/>
                        </a:rPr>
                        <m:t>1</m:t>
                      </m:r>
                    </m:sub>
                  </m:sSub>
                </m:e>
              </m:bar>
            </m:oMath>
          </a14:m>
          <a:r>
            <a:rPr lang="fr-FR" sz="2800" kern="1200"/>
            <a:t> (-1€)</a:t>
          </a:r>
        </a:p>
      </dsp:txBody>
      <dsp:txXfrm>
        <a:off x="1504506" y="1849446"/>
        <a:ext cx="1235086" cy="598910"/>
      </dsp:txXfrm>
    </dsp:sp>
    <dsp:sp modelId="{3DADE8DC-9AE8-43E5-AE03-E48A5542C31C}">
      <dsp:nvSpPr>
        <dsp:cNvPr id="0" name=""/>
        <dsp:cNvSpPr/>
      </dsp:nvSpPr>
      <dsp:spPr>
        <a:xfrm rot="19457599">
          <a:off x="2699315" y="1948111"/>
          <a:ext cx="626762" cy="35780"/>
        </a:xfrm>
        <a:custGeom>
          <a:avLst/>
          <a:gdLst/>
          <a:ahLst/>
          <a:cxnLst/>
          <a:rect l="0" t="0" r="0" b="0"/>
          <a:pathLst>
            <a:path>
              <a:moveTo>
                <a:pt x="0" y="17890"/>
              </a:moveTo>
              <a:lnTo>
                <a:pt x="626762" y="178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997028" y="1950332"/>
        <a:ext cx="31338" cy="31338"/>
      </dsp:txXfrm>
    </dsp:sp>
    <dsp:sp modelId="{64299772-C19E-4703-A2B1-583E30C020CC}">
      <dsp:nvSpPr>
        <dsp:cNvPr id="0" name=""/>
        <dsp:cNvSpPr/>
      </dsp:nvSpPr>
      <dsp:spPr>
        <a:xfrm>
          <a:off x="3267167" y="1465012"/>
          <a:ext cx="12723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800" kern="1200"/>
            <a:t>N</a:t>
          </a:r>
          <a:r>
            <a:rPr lang="fr-FR" sz="2800" kern="1200" baseline="-25000"/>
            <a:t>2</a:t>
          </a:r>
          <a:r>
            <a:rPr lang="fr-FR" sz="2800" kern="1200" baseline="0"/>
            <a:t> (+2€)</a:t>
          </a:r>
          <a:endParaRPr lang="fr-FR" sz="2800" kern="1200"/>
        </a:p>
      </dsp:txBody>
      <dsp:txXfrm>
        <a:off x="3285800" y="1483645"/>
        <a:ext cx="1235086" cy="598910"/>
      </dsp:txXfrm>
    </dsp:sp>
    <dsp:sp modelId="{8525035D-A7F7-4738-BD77-728ED70F80B0}">
      <dsp:nvSpPr>
        <dsp:cNvPr id="0" name=""/>
        <dsp:cNvSpPr/>
      </dsp:nvSpPr>
      <dsp:spPr>
        <a:xfrm rot="2142401">
          <a:off x="2699315" y="2313912"/>
          <a:ext cx="626762" cy="35780"/>
        </a:xfrm>
        <a:custGeom>
          <a:avLst/>
          <a:gdLst/>
          <a:ahLst/>
          <a:cxnLst/>
          <a:rect l="0" t="0" r="0" b="0"/>
          <a:pathLst>
            <a:path>
              <a:moveTo>
                <a:pt x="0" y="17890"/>
              </a:moveTo>
              <a:lnTo>
                <a:pt x="626762" y="178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997028" y="2316133"/>
        <a:ext cx="31338" cy="31338"/>
      </dsp:txXfrm>
    </dsp:sp>
    <dsp:sp modelId="{1FE05179-9484-4AA3-A722-698B26A2AA44}">
      <dsp:nvSpPr>
        <dsp:cNvPr id="0" name=""/>
        <dsp:cNvSpPr/>
      </dsp:nvSpPr>
      <dsp:spPr>
        <a:xfrm>
          <a:off x="3267167" y="2196615"/>
          <a:ext cx="1272352" cy="63617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14:m xmlns:a14="http://schemas.microsoft.com/office/drawing/2010/main">
            <m:oMath xmlns:m="http://schemas.openxmlformats.org/officeDocument/2006/math">
              <m:bar>
                <m:barPr>
                  <m:pos m:val="top"/>
                  <m:ctrlPr>
                    <a:rPr lang="fr-FR" sz="2800" i="1" kern="1200">
                      <a:latin typeface="Cambria Math" panose="02040503050406030204" pitchFamily="18" charset="0"/>
                    </a:rPr>
                  </m:ctrlPr>
                </m:barPr>
                <m:e>
                  <m:sSub>
                    <m:sSubPr>
                      <m:ctrlPr>
                        <a:rPr lang="fr-FR" sz="2800" b="0" i="1" kern="1200">
                          <a:latin typeface="Cambria Math" panose="02040503050406030204" pitchFamily="18" charset="0"/>
                        </a:rPr>
                      </m:ctrlPr>
                    </m:sSubPr>
                    <m:e>
                      <m:r>
                        <a:rPr lang="fr-FR" sz="2800" b="0" i="1" kern="1200">
                          <a:latin typeface="Cambria Math" panose="02040503050406030204" pitchFamily="18" charset="0"/>
                        </a:rPr>
                        <m:t>𝑁</m:t>
                      </m:r>
                    </m:e>
                    <m:sub>
                      <m:r>
                        <a:rPr lang="fr-FR" sz="2800" b="0" i="1" kern="1200">
                          <a:latin typeface="Cambria Math" panose="02040503050406030204" pitchFamily="18" charset="0"/>
                        </a:rPr>
                        <m:t>2</m:t>
                      </m:r>
                    </m:sub>
                  </m:sSub>
                </m:e>
              </m:bar>
            </m:oMath>
          </a14:m>
          <a:r>
            <a:rPr lang="fr-FR" sz="2800" kern="1200"/>
            <a:t> (-1€)</a:t>
          </a:r>
        </a:p>
      </dsp:txBody>
      <dsp:txXfrm>
        <a:off x="3285800" y="2215248"/>
        <a:ext cx="1235086" cy="598910"/>
      </dsp:txXfrm>
    </dsp:sp>
    <dsp:sp modelId="{0D17A867-9791-44FC-820A-2B14146A5086}">
      <dsp:nvSpPr>
        <dsp:cNvPr id="0" name=""/>
        <dsp:cNvSpPr/>
      </dsp:nvSpPr>
      <dsp:spPr>
        <a:xfrm>
          <a:off x="275611" y="1600448"/>
          <a:ext cx="1272352" cy="636176"/>
        </a:xfrm>
        <a:prstGeom prst="roundRect">
          <a:avLst>
            <a:gd name="adj" fmla="val 10000"/>
          </a:avLst>
        </a:prstGeom>
        <a:noFill/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marL="0" lvl="0" indent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2800" kern="1200"/>
        </a:p>
      </dsp:txBody>
      <dsp:txXfrm>
        <a:off x="294244" y="1619081"/>
        <a:ext cx="1235086" cy="59891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7544621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A7F2A0F-749D-4B0C-AB65-0081F2C8A1A7}"/>
      </w:docPartPr>
      <w:docPartBody>
        <w:p w:rsidR="009E132D" w:rsidRDefault="00651B70">
          <w:r w:rsidRPr="00132DFD">
            <w:rPr>
              <w:rStyle w:val="Textedelespacerserv"/>
            </w:rPr>
            <w:t>Tapez une équation ici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51B70"/>
    <w:rsid w:val="00651B70"/>
    <w:rsid w:val="009E1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9E132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7</Pages>
  <Words>1034</Words>
  <Characters>5868</Characters>
  <Application>Microsoft Office Word</Application>
  <DocSecurity>0</DocSecurity>
  <Lines>217</Lines>
  <Paragraphs>20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Henry Letellier</cp:lastModifiedBy>
  <cp:revision>7</cp:revision>
  <dcterms:created xsi:type="dcterms:W3CDTF">2020-05-19T14:53:00Z</dcterms:created>
  <dcterms:modified xsi:type="dcterms:W3CDTF">2020-05-20T10:52:00Z</dcterms:modified>
</cp:coreProperties>
</file>